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68D5F" w14:textId="7F3EF11F" w:rsidR="00C60A86" w:rsidRDefault="002C62DA" w:rsidP="00FE1FC0">
      <w:pPr>
        <w:pStyle w:val="Heading1"/>
        <w:ind w:left="0" w:firstLine="0"/>
      </w:pPr>
      <w:bookmarkStart w:id="0" w:name="_GoBack"/>
      <w:bookmarkEnd w:id="0"/>
      <w:r>
        <w:t>Monopoly</w:t>
      </w:r>
    </w:p>
    <w:p w14:paraId="0FFA3BDF" w14:textId="77777777" w:rsidR="00C60A86" w:rsidRDefault="00F06A4C">
      <w:pPr>
        <w:spacing w:after="0"/>
      </w:pPr>
      <w:r>
        <w:rPr>
          <w:sz w:val="24"/>
        </w:rPr>
        <w:t xml:space="preserve"> </w:t>
      </w:r>
    </w:p>
    <w:p w14:paraId="0DD7A2FF" w14:textId="7768BD6F" w:rsidR="00C60A86" w:rsidRDefault="00F06A4C">
      <w:pPr>
        <w:spacing w:after="0"/>
        <w:ind w:left="-5" w:hanging="10"/>
      </w:pPr>
      <w:r>
        <w:rPr>
          <w:sz w:val="24"/>
        </w:rPr>
        <w:t xml:space="preserve">Name: </w:t>
      </w:r>
      <w:r w:rsidR="002C62DA">
        <w:rPr>
          <w:sz w:val="24"/>
        </w:rPr>
        <w:t>Chiu Fan Hui</w:t>
      </w:r>
      <w:r>
        <w:rPr>
          <w:sz w:val="24"/>
        </w:rPr>
        <w:t xml:space="preserve"> </w:t>
      </w:r>
    </w:p>
    <w:p w14:paraId="2494C0F8" w14:textId="12CD64AE" w:rsidR="00C60A86" w:rsidRDefault="00F06A4C">
      <w:pPr>
        <w:spacing w:after="293"/>
        <w:ind w:left="-5" w:hanging="10"/>
      </w:pPr>
      <w:r>
        <w:rPr>
          <w:sz w:val="24"/>
        </w:rPr>
        <w:t xml:space="preserve">Student ID: </w:t>
      </w:r>
      <w:r w:rsidR="002C62DA">
        <w:rPr>
          <w:sz w:val="24"/>
        </w:rPr>
        <w:t>497790</w:t>
      </w:r>
    </w:p>
    <w:p w14:paraId="79BBA3A3" w14:textId="7DCF6685" w:rsidR="00C60A86" w:rsidRDefault="00F06A4C">
      <w:pPr>
        <w:pStyle w:val="Heading1"/>
        <w:ind w:left="-5"/>
      </w:pPr>
      <w:r>
        <w:t xml:space="preserve">Summary of Program </w:t>
      </w:r>
    </w:p>
    <w:p w14:paraId="469E1507" w14:textId="2018D8AB" w:rsidR="00194AA4" w:rsidRDefault="007C120F" w:rsidP="00194AA4">
      <w:pPr>
        <w:rPr>
          <w:lang w:eastAsia="zh-TW"/>
        </w:rPr>
      </w:pPr>
      <w:r>
        <w:tab/>
      </w:r>
      <w:r w:rsidR="00194AA4">
        <w:t>The program is called monopoly. It is a game, the user can</w:t>
      </w:r>
      <w:r w:rsidR="00A94C87">
        <w:t xml:space="preserve"> set number of </w:t>
      </w:r>
      <w:r w:rsidR="00F06A4C">
        <w:t>players</w:t>
      </w:r>
      <w:r w:rsidR="00F5690C">
        <w:t>,</w:t>
      </w:r>
      <w:r w:rsidR="00194AA4">
        <w:t xml:space="preserve"> select size of board </w:t>
      </w:r>
      <w:r w:rsidR="00F5690C">
        <w:t xml:space="preserve">and set name of player </w:t>
      </w:r>
      <w:r w:rsidR="00194AA4">
        <w:t xml:space="preserve">at the beginning. Then, the user will start on a specific board. During the game, the user can roll a die for moving forward, buy properties in current position, draw card (chance/punishment). This game </w:t>
      </w:r>
      <w:r w:rsidR="00194AA4">
        <w:rPr>
          <w:rFonts w:hint="eastAsia"/>
          <w:lang w:eastAsia="zh-TW"/>
        </w:rPr>
        <w:t>c</w:t>
      </w:r>
      <w:r w:rsidR="00194AA4">
        <w:rPr>
          <w:lang w:eastAsia="zh-TW"/>
        </w:rPr>
        <w:t xml:space="preserve">an end </w:t>
      </w:r>
      <w:r w:rsidR="000B2C16">
        <w:rPr>
          <w:lang w:eastAsia="zh-TW"/>
        </w:rPr>
        <w:t>at any time</w:t>
      </w:r>
      <w:r w:rsidR="00194AA4">
        <w:rPr>
          <w:lang w:eastAsia="zh-TW"/>
        </w:rPr>
        <w:t xml:space="preserve"> or if </w:t>
      </w:r>
      <w:r w:rsidR="000B2C16">
        <w:rPr>
          <w:lang w:eastAsia="zh-TW"/>
        </w:rPr>
        <w:t>only</w:t>
      </w:r>
      <w:r w:rsidR="006F4989">
        <w:rPr>
          <w:lang w:eastAsia="zh-TW"/>
        </w:rPr>
        <w:t xml:space="preserve"> </w:t>
      </w:r>
      <w:r w:rsidR="00194AA4">
        <w:rPr>
          <w:lang w:eastAsia="zh-TW"/>
        </w:rPr>
        <w:t xml:space="preserve">one </w:t>
      </w:r>
      <w:r w:rsidR="000B2C16">
        <w:rPr>
          <w:lang w:eastAsia="zh-TW"/>
        </w:rPr>
        <w:t>player</w:t>
      </w:r>
      <w:r w:rsidR="00194AA4">
        <w:rPr>
          <w:lang w:eastAsia="zh-TW"/>
        </w:rPr>
        <w:t xml:space="preserve"> </w:t>
      </w:r>
      <w:r w:rsidR="006F4989">
        <w:rPr>
          <w:lang w:eastAsia="zh-TW"/>
        </w:rPr>
        <w:t>left who is not</w:t>
      </w:r>
      <w:r w:rsidR="00194AA4">
        <w:rPr>
          <w:lang w:eastAsia="zh-TW"/>
        </w:rPr>
        <w:t xml:space="preserve"> bankrupt then the game will end immediately</w:t>
      </w:r>
      <w:r w:rsidR="00C65180">
        <w:rPr>
          <w:lang w:eastAsia="zh-TW"/>
        </w:rPr>
        <w:t xml:space="preserve"> and show the winner</w:t>
      </w:r>
      <w:r w:rsidR="00194AA4">
        <w:rPr>
          <w:lang w:eastAsia="zh-TW"/>
        </w:rPr>
        <w:t>.</w:t>
      </w:r>
    </w:p>
    <w:p w14:paraId="5BBF8AF7" w14:textId="0CD6394F" w:rsidR="008E6288" w:rsidRPr="008E6288" w:rsidRDefault="008E6288" w:rsidP="008E6288">
      <w:pPr>
        <w:pStyle w:val="Heading1"/>
        <w:rPr>
          <w:rFonts w:asciiTheme="majorHAnsi" w:eastAsiaTheme="majorEastAsia" w:hAnsiTheme="majorHAnsi" w:cstheme="majorBidi"/>
          <w:color w:val="2F5496" w:themeColor="accent1" w:themeShade="BF"/>
        </w:rPr>
      </w:pPr>
      <w:r>
        <w:t>Required Data Types</w:t>
      </w:r>
    </w:p>
    <w:p w14:paraId="665D72EF" w14:textId="6B612C65" w:rsidR="00D93DC5" w:rsidRDefault="00D93DC5" w:rsidP="00D93DC5">
      <w:pPr>
        <w:pStyle w:val="Caption"/>
        <w:keepNext/>
      </w:pPr>
      <w:r>
        <w:t xml:space="preserve">Table </w:t>
      </w:r>
      <w:r w:rsidR="00342282">
        <w:rPr>
          <w:rFonts w:hint="eastAsia"/>
          <w:lang w:eastAsia="zh-TW"/>
        </w:rPr>
        <w:t>1</w:t>
      </w:r>
      <w:r>
        <w:t>:</w:t>
      </w:r>
      <w:r w:rsidR="00E25E80">
        <w:t xml:space="preserve"> </w:t>
      </w:r>
      <w:r w:rsidR="00E25E80" w:rsidRPr="00E25E80">
        <w:t>Monopoly</w:t>
      </w:r>
      <w:r w:rsidR="00E25E80">
        <w:t xml:space="preserve"> detail</w:t>
      </w:r>
    </w:p>
    <w:tbl>
      <w:tblPr>
        <w:tblStyle w:val="GridTable1Light-Accent1"/>
        <w:tblW w:w="10060" w:type="dxa"/>
        <w:tblLook w:val="04A0" w:firstRow="1" w:lastRow="0" w:firstColumn="1" w:lastColumn="0" w:noHBand="0" w:noVBand="1"/>
      </w:tblPr>
      <w:tblGrid>
        <w:gridCol w:w="3003"/>
        <w:gridCol w:w="3003"/>
        <w:gridCol w:w="4054"/>
      </w:tblGrid>
      <w:tr w:rsidR="00D93DC5" w14:paraId="39941DF7" w14:textId="77777777" w:rsidTr="0053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A0F364F" w14:textId="77777777" w:rsidR="00D93DC5" w:rsidRDefault="00D93DC5" w:rsidP="00533C09">
            <w:r>
              <w:t>Property</w:t>
            </w:r>
          </w:p>
        </w:tc>
        <w:tc>
          <w:tcPr>
            <w:tcW w:w="3003" w:type="dxa"/>
          </w:tcPr>
          <w:p w14:paraId="24A3355D" w14:textId="77777777" w:rsidR="00D93DC5" w:rsidRDefault="00D93DC5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4054" w:type="dxa"/>
          </w:tcPr>
          <w:p w14:paraId="24430143" w14:textId="77777777" w:rsidR="00D93DC5" w:rsidRDefault="00D93DC5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762F8B" w14:paraId="3287F23F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47646A4" w14:textId="54F74952" w:rsidR="00762F8B" w:rsidRPr="008236BC" w:rsidRDefault="00762F8B" w:rsidP="00533C09">
            <w:pPr>
              <w:rPr>
                <w:b w:val="0"/>
              </w:rPr>
            </w:pPr>
            <w:r w:rsidRPr="008236BC">
              <w:rPr>
                <w:b w:val="0"/>
              </w:rPr>
              <w:t>monopoly</w:t>
            </w:r>
          </w:p>
        </w:tc>
        <w:tc>
          <w:tcPr>
            <w:tcW w:w="3003" w:type="dxa"/>
          </w:tcPr>
          <w:p w14:paraId="788103A7" w14:textId="5153B3E1" w:rsidR="00762F8B" w:rsidRPr="008236BC" w:rsidRDefault="00762F8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236BC">
              <w:t>GameManager</w:t>
            </w:r>
            <w:proofErr w:type="spellEnd"/>
          </w:p>
        </w:tc>
        <w:tc>
          <w:tcPr>
            <w:tcW w:w="4054" w:type="dxa"/>
          </w:tcPr>
          <w:p w14:paraId="08760419" w14:textId="46F570D4" w:rsidR="00762F8B" w:rsidRPr="008236BC" w:rsidRDefault="00100385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00385">
              <w:t>a new monopoly</w:t>
            </w:r>
          </w:p>
        </w:tc>
      </w:tr>
    </w:tbl>
    <w:p w14:paraId="743CCA8C" w14:textId="1DAB5A67" w:rsidR="00913885" w:rsidRDefault="00913885" w:rsidP="00194AA4">
      <w:pPr>
        <w:rPr>
          <w:lang w:eastAsia="zh-TW"/>
        </w:rPr>
      </w:pPr>
    </w:p>
    <w:p w14:paraId="14DC61F4" w14:textId="009953F7" w:rsidR="00A76270" w:rsidRDefault="00A76270" w:rsidP="00A76270">
      <w:pPr>
        <w:pStyle w:val="Caption"/>
        <w:keepNext/>
      </w:pPr>
      <w:r>
        <w:t xml:space="preserve">Table </w:t>
      </w:r>
      <w:r w:rsidR="00342282">
        <w:rPr>
          <w:rFonts w:hint="eastAsia"/>
          <w:lang w:eastAsia="zh-TW"/>
        </w:rPr>
        <w:t>2:</w:t>
      </w:r>
      <w:r w:rsidR="00AB1A75" w:rsidRPr="00AB1A75">
        <w:t xml:space="preserve"> </w:t>
      </w:r>
      <w:proofErr w:type="spellStart"/>
      <w:r w:rsidR="00AB1A75" w:rsidRPr="008236BC">
        <w:t>GameManager</w:t>
      </w:r>
      <w:proofErr w:type="spellEnd"/>
      <w:r w:rsidR="00AB1A75">
        <w:t xml:space="preserve"> detail</w:t>
      </w:r>
    </w:p>
    <w:tbl>
      <w:tblPr>
        <w:tblStyle w:val="GridTable1Light-Accent1"/>
        <w:tblW w:w="10060" w:type="dxa"/>
        <w:tblLook w:val="04A0" w:firstRow="1" w:lastRow="0" w:firstColumn="1" w:lastColumn="0" w:noHBand="0" w:noVBand="1"/>
      </w:tblPr>
      <w:tblGrid>
        <w:gridCol w:w="3003"/>
        <w:gridCol w:w="3003"/>
        <w:gridCol w:w="4054"/>
      </w:tblGrid>
      <w:tr w:rsidR="00A76270" w14:paraId="1CB82775" w14:textId="77777777" w:rsidTr="0053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5A67D85" w14:textId="77777777" w:rsidR="00A76270" w:rsidRDefault="00A76270" w:rsidP="00533C09">
            <w:r>
              <w:t>Property</w:t>
            </w:r>
          </w:p>
        </w:tc>
        <w:tc>
          <w:tcPr>
            <w:tcW w:w="3003" w:type="dxa"/>
          </w:tcPr>
          <w:p w14:paraId="3F2A33C7" w14:textId="77777777" w:rsidR="00A76270" w:rsidRDefault="00A76270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4054" w:type="dxa"/>
          </w:tcPr>
          <w:p w14:paraId="511138AD" w14:textId="77777777" w:rsidR="00A76270" w:rsidRDefault="00A76270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0E1796" w:rsidRPr="007204A4" w14:paraId="5C809A8E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FCE687A" w14:textId="4DA08C62" w:rsidR="000E1796" w:rsidRPr="007204A4" w:rsidRDefault="007F7647" w:rsidP="00533C09">
            <w:pPr>
              <w:rPr>
                <w:b w:val="0"/>
                <w:bCs w:val="0"/>
              </w:rPr>
            </w:pPr>
            <w:proofErr w:type="spellStart"/>
            <w:r w:rsidRPr="007F7647">
              <w:rPr>
                <w:b w:val="0"/>
                <w:bCs w:val="0"/>
              </w:rPr>
              <w:t>numPlayer</w:t>
            </w:r>
            <w:proofErr w:type="spellEnd"/>
          </w:p>
        </w:tc>
        <w:tc>
          <w:tcPr>
            <w:tcW w:w="3003" w:type="dxa"/>
          </w:tcPr>
          <w:p w14:paraId="0C8AFA46" w14:textId="573F884A" w:rsidR="000E1796" w:rsidRPr="007204A4" w:rsidRDefault="007F7647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7647">
              <w:t>int</w:t>
            </w:r>
          </w:p>
        </w:tc>
        <w:tc>
          <w:tcPr>
            <w:tcW w:w="4054" w:type="dxa"/>
          </w:tcPr>
          <w:p w14:paraId="4AAFFCC3" w14:textId="1337DB6A" w:rsidR="000E1796" w:rsidRPr="007204A4" w:rsidRDefault="007F7647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7647">
              <w:t xml:space="preserve">the number of </w:t>
            </w:r>
            <w:proofErr w:type="gramStart"/>
            <w:r w:rsidRPr="007F7647">
              <w:t>player</w:t>
            </w:r>
            <w:proofErr w:type="gramEnd"/>
          </w:p>
        </w:tc>
      </w:tr>
      <w:tr w:rsidR="000E1796" w:rsidRPr="007204A4" w14:paraId="755F9774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CB631FF" w14:textId="0754D719" w:rsidR="000E1796" w:rsidRPr="007204A4" w:rsidRDefault="007F7647" w:rsidP="00D04C1B">
            <w:pPr>
              <w:tabs>
                <w:tab w:val="left" w:pos="915"/>
              </w:tabs>
              <w:rPr>
                <w:b w:val="0"/>
                <w:bCs w:val="0"/>
              </w:rPr>
            </w:pPr>
            <w:r w:rsidRPr="007F7647">
              <w:rPr>
                <w:b w:val="0"/>
                <w:bCs w:val="0"/>
              </w:rPr>
              <w:t>square</w:t>
            </w:r>
          </w:p>
        </w:tc>
        <w:tc>
          <w:tcPr>
            <w:tcW w:w="3003" w:type="dxa"/>
          </w:tcPr>
          <w:p w14:paraId="04A8D982" w14:textId="29A22DE6" w:rsidR="000E1796" w:rsidRPr="007204A4" w:rsidRDefault="007F7647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7F7647">
              <w:t>Position[</w:t>
            </w:r>
            <w:proofErr w:type="gramEnd"/>
            <w:r w:rsidRPr="007F7647">
              <w:t>]</w:t>
            </w:r>
          </w:p>
        </w:tc>
        <w:tc>
          <w:tcPr>
            <w:tcW w:w="4054" w:type="dxa"/>
          </w:tcPr>
          <w:p w14:paraId="5CAD09D8" w14:textId="70001159" w:rsidR="000E1796" w:rsidRPr="007204A4" w:rsidRDefault="005138F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38FD">
              <w:t>square that used during the game</w:t>
            </w:r>
          </w:p>
        </w:tc>
      </w:tr>
      <w:tr w:rsidR="000E1796" w:rsidRPr="007204A4" w14:paraId="0FA34ABD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F42443C" w14:textId="7F2B96B9" w:rsidR="000E1796" w:rsidRPr="007204A4" w:rsidRDefault="005138FD" w:rsidP="00D04C1B">
            <w:pPr>
              <w:rPr>
                <w:b w:val="0"/>
                <w:bCs w:val="0"/>
              </w:rPr>
            </w:pPr>
            <w:proofErr w:type="spellStart"/>
            <w:r w:rsidRPr="005138FD">
              <w:rPr>
                <w:b w:val="0"/>
                <w:bCs w:val="0"/>
              </w:rPr>
              <w:t>gameOver</w:t>
            </w:r>
            <w:proofErr w:type="spellEnd"/>
          </w:p>
        </w:tc>
        <w:tc>
          <w:tcPr>
            <w:tcW w:w="3003" w:type="dxa"/>
          </w:tcPr>
          <w:p w14:paraId="5C409ED1" w14:textId="000C1DC6" w:rsidR="000E1796" w:rsidRPr="007204A4" w:rsidRDefault="005138F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138FD">
              <w:t>boolean</w:t>
            </w:r>
            <w:proofErr w:type="spellEnd"/>
          </w:p>
        </w:tc>
        <w:tc>
          <w:tcPr>
            <w:tcW w:w="4054" w:type="dxa"/>
          </w:tcPr>
          <w:p w14:paraId="36199CDB" w14:textId="6D7E0369" w:rsidR="000E1796" w:rsidRPr="007204A4" w:rsidRDefault="00C8098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80984">
              <w:t>whether the player lose</w:t>
            </w:r>
          </w:p>
        </w:tc>
      </w:tr>
      <w:tr w:rsidR="000E1796" w:rsidRPr="007204A4" w14:paraId="6C6A859C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676EB96" w14:textId="59CDB27B" w:rsidR="000E1796" w:rsidRPr="007204A4" w:rsidRDefault="00C80984" w:rsidP="00533C09">
            <w:pPr>
              <w:rPr>
                <w:b w:val="0"/>
                <w:bCs w:val="0"/>
              </w:rPr>
            </w:pPr>
            <w:r w:rsidRPr="00C80984">
              <w:rPr>
                <w:b w:val="0"/>
                <w:bCs w:val="0"/>
              </w:rPr>
              <w:t>player</w:t>
            </w:r>
          </w:p>
        </w:tc>
        <w:tc>
          <w:tcPr>
            <w:tcW w:w="3003" w:type="dxa"/>
          </w:tcPr>
          <w:p w14:paraId="1B389271" w14:textId="494ADCC6" w:rsidR="000E1796" w:rsidRPr="007204A4" w:rsidRDefault="00C8098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C80984">
              <w:t>Player[</w:t>
            </w:r>
            <w:proofErr w:type="gramEnd"/>
            <w:r w:rsidRPr="00C80984">
              <w:t>]</w:t>
            </w:r>
          </w:p>
        </w:tc>
        <w:tc>
          <w:tcPr>
            <w:tcW w:w="4054" w:type="dxa"/>
          </w:tcPr>
          <w:p w14:paraId="6456AE53" w14:textId="082A05F1" w:rsidR="000E1796" w:rsidRPr="007204A4" w:rsidRDefault="00C8098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80984">
              <w:t>player list</w:t>
            </w:r>
          </w:p>
        </w:tc>
      </w:tr>
      <w:tr w:rsidR="000E1796" w:rsidRPr="007204A4" w14:paraId="7BA013EA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2FC3847" w14:textId="17F92046" w:rsidR="000E1796" w:rsidRPr="007204A4" w:rsidRDefault="00C80984" w:rsidP="00533C09">
            <w:pPr>
              <w:rPr>
                <w:b w:val="0"/>
                <w:bCs w:val="0"/>
              </w:rPr>
            </w:pPr>
            <w:proofErr w:type="spellStart"/>
            <w:r w:rsidRPr="00C80984">
              <w:rPr>
                <w:b w:val="0"/>
                <w:bCs w:val="0"/>
              </w:rPr>
              <w:t>sc</w:t>
            </w:r>
            <w:proofErr w:type="spellEnd"/>
          </w:p>
        </w:tc>
        <w:tc>
          <w:tcPr>
            <w:tcW w:w="3003" w:type="dxa"/>
          </w:tcPr>
          <w:p w14:paraId="1107DD47" w14:textId="66D84286" w:rsidR="000E1796" w:rsidRPr="007204A4" w:rsidRDefault="00C8098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80984">
              <w:t>Scanner</w:t>
            </w:r>
          </w:p>
        </w:tc>
        <w:tc>
          <w:tcPr>
            <w:tcW w:w="4054" w:type="dxa"/>
          </w:tcPr>
          <w:p w14:paraId="75C0AC54" w14:textId="6835A6AE" w:rsidR="000E1796" w:rsidRPr="007204A4" w:rsidRDefault="00C8098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80984">
              <w:t>scan user input</w:t>
            </w:r>
          </w:p>
        </w:tc>
      </w:tr>
      <w:tr w:rsidR="000E1796" w:rsidRPr="007204A4" w14:paraId="442BCEEA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728EC85" w14:textId="3A520318" w:rsidR="000E1796" w:rsidRPr="007204A4" w:rsidRDefault="001E0973" w:rsidP="001E0973">
            <w:pPr>
              <w:rPr>
                <w:b w:val="0"/>
                <w:bCs w:val="0"/>
              </w:rPr>
            </w:pPr>
            <w:r w:rsidRPr="001E0973">
              <w:rPr>
                <w:b w:val="0"/>
                <w:bCs w:val="0"/>
              </w:rPr>
              <w:t>QUESTION</w:t>
            </w:r>
          </w:p>
        </w:tc>
        <w:tc>
          <w:tcPr>
            <w:tcW w:w="3003" w:type="dxa"/>
          </w:tcPr>
          <w:p w14:paraId="0806958B" w14:textId="36D4ECDE" w:rsidR="000E1796" w:rsidRPr="007204A4" w:rsidRDefault="001E0973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char</w:t>
            </w:r>
          </w:p>
        </w:tc>
        <w:tc>
          <w:tcPr>
            <w:tcW w:w="4054" w:type="dxa"/>
          </w:tcPr>
          <w:p w14:paraId="7FA3A632" w14:textId="42F020E3" w:rsidR="000E1796" w:rsidRPr="007204A4" w:rsidRDefault="001E0973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 xml:space="preserve">the player </w:t>
            </w:r>
            <w:proofErr w:type="gramStart"/>
            <w:r w:rsidRPr="001E0973">
              <w:t>ask</w:t>
            </w:r>
            <w:proofErr w:type="gramEnd"/>
            <w:r w:rsidRPr="001E0973">
              <w:t xml:space="preserve"> for their information</w:t>
            </w:r>
          </w:p>
        </w:tc>
      </w:tr>
      <w:tr w:rsidR="000E1796" w:rsidRPr="007204A4" w14:paraId="56B8E430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FADBF7F" w14:textId="6255CF1E" w:rsidR="000E1796" w:rsidRPr="007204A4" w:rsidRDefault="001E0973" w:rsidP="00533C09">
            <w:pPr>
              <w:rPr>
                <w:b w:val="0"/>
                <w:bCs w:val="0"/>
              </w:rPr>
            </w:pPr>
            <w:r w:rsidRPr="001E0973">
              <w:rPr>
                <w:b w:val="0"/>
                <w:bCs w:val="0"/>
              </w:rPr>
              <w:t>MIN_PLAYER</w:t>
            </w:r>
          </w:p>
        </w:tc>
        <w:tc>
          <w:tcPr>
            <w:tcW w:w="3003" w:type="dxa"/>
          </w:tcPr>
          <w:p w14:paraId="279858D5" w14:textId="49FC469D" w:rsidR="000E1796" w:rsidRPr="007204A4" w:rsidRDefault="001E0973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1A94BA39" w14:textId="780F9C07" w:rsidR="000E1796" w:rsidRPr="007204A4" w:rsidRDefault="001E0973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 xml:space="preserve">minimum number of </w:t>
            </w:r>
            <w:proofErr w:type="gramStart"/>
            <w:r w:rsidRPr="001E0973">
              <w:t>player</w:t>
            </w:r>
            <w:proofErr w:type="gramEnd"/>
          </w:p>
        </w:tc>
      </w:tr>
      <w:tr w:rsidR="000E1796" w:rsidRPr="007204A4" w14:paraId="3819CD97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E16EA38" w14:textId="69266FD2" w:rsidR="000E1796" w:rsidRPr="007204A4" w:rsidRDefault="001E0973" w:rsidP="00533C09">
            <w:pPr>
              <w:rPr>
                <w:b w:val="0"/>
                <w:bCs w:val="0"/>
              </w:rPr>
            </w:pPr>
            <w:r w:rsidRPr="001E0973">
              <w:rPr>
                <w:b w:val="0"/>
                <w:bCs w:val="0"/>
              </w:rPr>
              <w:t>MAX_PLAYER</w:t>
            </w:r>
          </w:p>
        </w:tc>
        <w:tc>
          <w:tcPr>
            <w:tcW w:w="3003" w:type="dxa"/>
          </w:tcPr>
          <w:p w14:paraId="20242596" w14:textId="21D18E65" w:rsidR="000E1796" w:rsidRPr="007204A4" w:rsidRDefault="001E0973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25C2AAA9" w14:textId="7252CDDF" w:rsidR="000E1796" w:rsidRPr="007204A4" w:rsidRDefault="0032398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398D">
              <w:t xml:space="preserve">maximum number of </w:t>
            </w:r>
            <w:proofErr w:type="gramStart"/>
            <w:r w:rsidRPr="0032398D">
              <w:t>player</w:t>
            </w:r>
            <w:proofErr w:type="gramEnd"/>
          </w:p>
        </w:tc>
      </w:tr>
      <w:tr w:rsidR="000E1796" w:rsidRPr="007204A4" w14:paraId="31B958AA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61E9178" w14:textId="0A4C14E4" w:rsidR="000E1796" w:rsidRPr="007204A4" w:rsidRDefault="0032398D" w:rsidP="00533C09">
            <w:pPr>
              <w:rPr>
                <w:b w:val="0"/>
                <w:bCs w:val="0"/>
              </w:rPr>
            </w:pPr>
            <w:r w:rsidRPr="0032398D">
              <w:rPr>
                <w:b w:val="0"/>
                <w:bCs w:val="0"/>
              </w:rPr>
              <w:t>SMALL_BOARD</w:t>
            </w:r>
          </w:p>
        </w:tc>
        <w:tc>
          <w:tcPr>
            <w:tcW w:w="3003" w:type="dxa"/>
          </w:tcPr>
          <w:p w14:paraId="3DBF989D" w14:textId="77D3FBEB" w:rsidR="000E1796" w:rsidRPr="007204A4" w:rsidRDefault="00A14AE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7A4E87B6" w14:textId="6EC679B7" w:rsidR="000E1796" w:rsidRPr="007204A4" w:rsidRDefault="0032398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398D">
              <w:t>select a small board</w:t>
            </w:r>
          </w:p>
        </w:tc>
      </w:tr>
      <w:tr w:rsidR="000E1796" w:rsidRPr="007204A4" w14:paraId="7F5C0224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3295A42" w14:textId="0765CB27" w:rsidR="000E1796" w:rsidRPr="007204A4" w:rsidRDefault="0032398D" w:rsidP="00533C09">
            <w:pPr>
              <w:rPr>
                <w:b w:val="0"/>
                <w:bCs w:val="0"/>
              </w:rPr>
            </w:pPr>
            <w:r w:rsidRPr="0032398D">
              <w:rPr>
                <w:b w:val="0"/>
                <w:bCs w:val="0"/>
              </w:rPr>
              <w:t>BIG_BOARD</w:t>
            </w:r>
          </w:p>
        </w:tc>
        <w:tc>
          <w:tcPr>
            <w:tcW w:w="3003" w:type="dxa"/>
          </w:tcPr>
          <w:p w14:paraId="34785657" w14:textId="5E00231E" w:rsidR="000E1796" w:rsidRPr="007204A4" w:rsidRDefault="00A14AE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07952292" w14:textId="106E7967" w:rsidR="000E1796" w:rsidRPr="007204A4" w:rsidRDefault="0032398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398D">
              <w:t>select a big board</w:t>
            </w:r>
          </w:p>
        </w:tc>
      </w:tr>
      <w:tr w:rsidR="000E1796" w:rsidRPr="007204A4" w14:paraId="158982A1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821F78E" w14:textId="5C0BFB8A" w:rsidR="000E1796" w:rsidRPr="007204A4" w:rsidRDefault="0032398D" w:rsidP="00533C09">
            <w:pPr>
              <w:rPr>
                <w:b w:val="0"/>
                <w:bCs w:val="0"/>
              </w:rPr>
            </w:pPr>
            <w:r w:rsidRPr="0032398D">
              <w:rPr>
                <w:b w:val="0"/>
                <w:bCs w:val="0"/>
              </w:rPr>
              <w:t>BOARD_SIZE</w:t>
            </w:r>
          </w:p>
        </w:tc>
        <w:tc>
          <w:tcPr>
            <w:tcW w:w="3003" w:type="dxa"/>
          </w:tcPr>
          <w:p w14:paraId="1A22B95C" w14:textId="57EE8D26" w:rsidR="000E1796" w:rsidRPr="007204A4" w:rsidRDefault="00A14AE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412DCFCB" w14:textId="2357FC29" w:rsidR="000E1796" w:rsidRPr="007204A4" w:rsidRDefault="0032398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398D">
              <w:t>size of the board</w:t>
            </w:r>
          </w:p>
        </w:tc>
      </w:tr>
      <w:tr w:rsidR="000E1796" w:rsidRPr="007204A4" w14:paraId="10E4627F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BC4C7B5" w14:textId="7E33BD40" w:rsidR="000E1796" w:rsidRPr="007204A4" w:rsidRDefault="0032398D" w:rsidP="00533C09">
            <w:pPr>
              <w:rPr>
                <w:b w:val="0"/>
                <w:bCs w:val="0"/>
              </w:rPr>
            </w:pPr>
            <w:proofErr w:type="spellStart"/>
            <w:r w:rsidRPr="0032398D">
              <w:rPr>
                <w:b w:val="0"/>
                <w:bCs w:val="0"/>
              </w:rPr>
              <w:t>squareSelection</w:t>
            </w:r>
            <w:proofErr w:type="spellEnd"/>
          </w:p>
        </w:tc>
        <w:tc>
          <w:tcPr>
            <w:tcW w:w="3003" w:type="dxa"/>
          </w:tcPr>
          <w:p w14:paraId="572E54DA" w14:textId="79FF69D6" w:rsidR="000E1796" w:rsidRPr="007204A4" w:rsidRDefault="00A14AE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277A10D4" w14:textId="085CA388" w:rsidR="000E1796" w:rsidRPr="007204A4" w:rsidRDefault="002F2162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2162">
              <w:t>user selection of square</w:t>
            </w:r>
          </w:p>
        </w:tc>
      </w:tr>
      <w:tr w:rsidR="000E1796" w:rsidRPr="007204A4" w14:paraId="60FF68EA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AE9B580" w14:textId="7FD0AD5C" w:rsidR="000E1796" w:rsidRPr="007204A4" w:rsidRDefault="002F2162" w:rsidP="00533C09">
            <w:pPr>
              <w:rPr>
                <w:b w:val="0"/>
                <w:bCs w:val="0"/>
              </w:rPr>
            </w:pPr>
            <w:r w:rsidRPr="002F2162">
              <w:rPr>
                <w:b w:val="0"/>
                <w:bCs w:val="0"/>
              </w:rPr>
              <w:t>START_POS</w:t>
            </w:r>
          </w:p>
        </w:tc>
        <w:tc>
          <w:tcPr>
            <w:tcW w:w="3003" w:type="dxa"/>
          </w:tcPr>
          <w:p w14:paraId="42E4AB5E" w14:textId="15785D09" w:rsidR="000E1796" w:rsidRPr="007204A4" w:rsidRDefault="00A14AE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598F1402" w14:textId="27A56191" w:rsidR="000E1796" w:rsidRPr="007204A4" w:rsidRDefault="002F2162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2162">
              <w:t>position of start</w:t>
            </w:r>
          </w:p>
        </w:tc>
      </w:tr>
      <w:tr w:rsidR="000E1796" w:rsidRPr="007204A4" w14:paraId="35866E66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588241C" w14:textId="3CCDA230" w:rsidR="000E1796" w:rsidRPr="007204A4" w:rsidRDefault="002F2162" w:rsidP="00533C09">
            <w:pPr>
              <w:rPr>
                <w:b w:val="0"/>
                <w:bCs w:val="0"/>
              </w:rPr>
            </w:pPr>
            <w:r w:rsidRPr="002F2162">
              <w:rPr>
                <w:b w:val="0"/>
                <w:bCs w:val="0"/>
              </w:rPr>
              <w:t>CHANCE_POS</w:t>
            </w:r>
          </w:p>
        </w:tc>
        <w:tc>
          <w:tcPr>
            <w:tcW w:w="3003" w:type="dxa"/>
          </w:tcPr>
          <w:p w14:paraId="42DE190B" w14:textId="203D31F0" w:rsidR="000E1796" w:rsidRPr="007204A4" w:rsidRDefault="00A14AE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5D7390CA" w14:textId="4585A303" w:rsidR="000E1796" w:rsidRPr="007204A4" w:rsidRDefault="002F2162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2162">
              <w:t>position of chance</w:t>
            </w:r>
          </w:p>
        </w:tc>
      </w:tr>
      <w:tr w:rsidR="000E1796" w:rsidRPr="007204A4" w14:paraId="5414E9B7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330AD48" w14:textId="5B57FBA5" w:rsidR="000E1796" w:rsidRPr="007204A4" w:rsidRDefault="002F2162" w:rsidP="009B5674">
            <w:pPr>
              <w:rPr>
                <w:b w:val="0"/>
                <w:bCs w:val="0"/>
              </w:rPr>
            </w:pPr>
            <w:r w:rsidRPr="002F2162">
              <w:rPr>
                <w:b w:val="0"/>
                <w:bCs w:val="0"/>
              </w:rPr>
              <w:t>PUNISHMENT_POS</w:t>
            </w:r>
          </w:p>
        </w:tc>
        <w:tc>
          <w:tcPr>
            <w:tcW w:w="3003" w:type="dxa"/>
          </w:tcPr>
          <w:p w14:paraId="1D745F1A" w14:textId="77FFF1C9" w:rsidR="000E1796" w:rsidRPr="007204A4" w:rsidRDefault="00A14AEB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147127EA" w14:textId="466A7D68" w:rsidR="000E1796" w:rsidRPr="007204A4" w:rsidRDefault="002F2162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2162">
              <w:t>position of punishment</w:t>
            </w:r>
          </w:p>
        </w:tc>
      </w:tr>
      <w:tr w:rsidR="000E1796" w:rsidRPr="007204A4" w14:paraId="46AA8D4C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64BEF08" w14:textId="3C70535F" w:rsidR="000E1796" w:rsidRPr="007204A4" w:rsidRDefault="002F2162" w:rsidP="009B5674">
            <w:pPr>
              <w:rPr>
                <w:b w:val="0"/>
                <w:bCs w:val="0"/>
              </w:rPr>
            </w:pPr>
            <w:r w:rsidRPr="002F2162">
              <w:rPr>
                <w:b w:val="0"/>
                <w:bCs w:val="0"/>
              </w:rPr>
              <w:t>REST_POS</w:t>
            </w:r>
          </w:p>
        </w:tc>
        <w:tc>
          <w:tcPr>
            <w:tcW w:w="3003" w:type="dxa"/>
          </w:tcPr>
          <w:p w14:paraId="2A1DACB9" w14:textId="48DB258F" w:rsidR="000E1796" w:rsidRPr="007204A4" w:rsidRDefault="00A14AEB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4F77EC21" w14:textId="4FD19BF9" w:rsidR="000E1796" w:rsidRPr="007204A4" w:rsidRDefault="00A14AEB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4AEB">
              <w:t>position of rest</w:t>
            </w:r>
          </w:p>
        </w:tc>
      </w:tr>
      <w:tr w:rsidR="000E1796" w:rsidRPr="007204A4" w14:paraId="5B245E9D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1F76BD1" w14:textId="478934AC" w:rsidR="000E1796" w:rsidRPr="007204A4" w:rsidRDefault="00A14AEB" w:rsidP="009B5674">
            <w:pPr>
              <w:rPr>
                <w:b w:val="0"/>
                <w:bCs w:val="0"/>
              </w:rPr>
            </w:pPr>
            <w:r w:rsidRPr="00A14AEB">
              <w:rPr>
                <w:b w:val="0"/>
                <w:bCs w:val="0"/>
              </w:rPr>
              <w:t>price</w:t>
            </w:r>
          </w:p>
        </w:tc>
        <w:tc>
          <w:tcPr>
            <w:tcW w:w="3003" w:type="dxa"/>
          </w:tcPr>
          <w:p w14:paraId="1BF01735" w14:textId="5D33C7C3" w:rsidR="000E1796" w:rsidRPr="007204A4" w:rsidRDefault="00A14AEB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64B6FD68" w14:textId="3F659182" w:rsidR="000E1796" w:rsidRPr="007204A4" w:rsidRDefault="00A14AEB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4AEB">
              <w:t>the price of the square</w:t>
            </w:r>
          </w:p>
        </w:tc>
      </w:tr>
      <w:tr w:rsidR="000E1796" w:rsidRPr="007204A4" w14:paraId="77436792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6C25245" w14:textId="14A80867" w:rsidR="000E1796" w:rsidRPr="007204A4" w:rsidRDefault="00A14AEB" w:rsidP="009B5674">
            <w:pPr>
              <w:rPr>
                <w:b w:val="0"/>
                <w:bCs w:val="0"/>
              </w:rPr>
            </w:pPr>
            <w:r w:rsidRPr="00A14AEB">
              <w:rPr>
                <w:b w:val="0"/>
                <w:bCs w:val="0"/>
              </w:rPr>
              <w:t>rent</w:t>
            </w:r>
          </w:p>
        </w:tc>
        <w:tc>
          <w:tcPr>
            <w:tcW w:w="3003" w:type="dxa"/>
          </w:tcPr>
          <w:p w14:paraId="47DB11D5" w14:textId="26836865" w:rsidR="000E1796" w:rsidRPr="007204A4" w:rsidRDefault="00A14AEB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3A480061" w14:textId="725CF293" w:rsidR="000E1796" w:rsidRPr="007204A4" w:rsidRDefault="00A14AEB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4AEB">
              <w:t>the rent of the square</w:t>
            </w:r>
          </w:p>
        </w:tc>
      </w:tr>
      <w:tr w:rsidR="000E1796" w:rsidRPr="007204A4" w14:paraId="7B73AEE2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91D281A" w14:textId="2988D2A4" w:rsidR="000E1796" w:rsidRPr="007204A4" w:rsidRDefault="00C071D0" w:rsidP="009B5674">
            <w:pPr>
              <w:rPr>
                <w:b w:val="0"/>
                <w:bCs w:val="0"/>
              </w:rPr>
            </w:pPr>
            <w:r w:rsidRPr="00C071D0">
              <w:rPr>
                <w:b w:val="0"/>
                <w:bCs w:val="0"/>
              </w:rPr>
              <w:t>sum</w:t>
            </w:r>
          </w:p>
        </w:tc>
        <w:tc>
          <w:tcPr>
            <w:tcW w:w="3003" w:type="dxa"/>
          </w:tcPr>
          <w:p w14:paraId="5E983A78" w14:textId="1C7BBEFA" w:rsidR="000E1796" w:rsidRPr="007204A4" w:rsidRDefault="00767F8C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1108034F" w14:textId="06B037A0" w:rsidR="000E1796" w:rsidRPr="007204A4" w:rsidRDefault="00C071D0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071D0">
              <w:t>sum of price of properties</w:t>
            </w:r>
          </w:p>
        </w:tc>
      </w:tr>
      <w:tr w:rsidR="000E1796" w:rsidRPr="007204A4" w14:paraId="7A4D59FF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313B45E" w14:textId="2E2C17AD" w:rsidR="000E1796" w:rsidRPr="007204A4" w:rsidRDefault="00C071D0" w:rsidP="009B5674">
            <w:pPr>
              <w:rPr>
                <w:b w:val="0"/>
                <w:bCs w:val="0"/>
              </w:rPr>
            </w:pPr>
            <w:proofErr w:type="spellStart"/>
            <w:r w:rsidRPr="00C071D0">
              <w:rPr>
                <w:b w:val="0"/>
                <w:bCs w:val="0"/>
              </w:rPr>
              <w:t>iniMoney</w:t>
            </w:r>
            <w:proofErr w:type="spellEnd"/>
          </w:p>
        </w:tc>
        <w:tc>
          <w:tcPr>
            <w:tcW w:w="3003" w:type="dxa"/>
          </w:tcPr>
          <w:p w14:paraId="25FB2B3A" w14:textId="0A985224" w:rsidR="000E1796" w:rsidRPr="007204A4" w:rsidRDefault="00767F8C" w:rsidP="00A0637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2FB628F0" w14:textId="02A3F276" w:rsidR="000E1796" w:rsidRPr="007204A4" w:rsidRDefault="00C071D0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071D0">
              <w:t>initial money of player</w:t>
            </w:r>
          </w:p>
        </w:tc>
      </w:tr>
      <w:tr w:rsidR="000E1796" w:rsidRPr="007204A4" w14:paraId="42721571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2DA8873" w14:textId="5EBCD3F4" w:rsidR="000E1796" w:rsidRPr="007204A4" w:rsidRDefault="00C071D0" w:rsidP="009B5674">
            <w:pPr>
              <w:rPr>
                <w:b w:val="0"/>
                <w:bCs w:val="0"/>
              </w:rPr>
            </w:pPr>
            <w:r w:rsidRPr="00C071D0">
              <w:rPr>
                <w:b w:val="0"/>
                <w:bCs w:val="0"/>
              </w:rPr>
              <w:t>INI_POSITION</w:t>
            </w:r>
          </w:p>
        </w:tc>
        <w:tc>
          <w:tcPr>
            <w:tcW w:w="3003" w:type="dxa"/>
          </w:tcPr>
          <w:p w14:paraId="44B19D63" w14:textId="7F8C56FD" w:rsidR="000E1796" w:rsidRPr="007204A4" w:rsidRDefault="00767F8C" w:rsidP="00A0637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6CEFB14F" w14:textId="63CE2573" w:rsidR="000E1796" w:rsidRPr="007204A4" w:rsidRDefault="00767F8C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7F8C">
              <w:t>initial position of player</w:t>
            </w:r>
          </w:p>
        </w:tc>
      </w:tr>
      <w:tr w:rsidR="000E1796" w:rsidRPr="007204A4" w14:paraId="3D183BA4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9B0CD80" w14:textId="7C6732F4" w:rsidR="000E1796" w:rsidRPr="007204A4" w:rsidRDefault="00767F8C" w:rsidP="009B5674">
            <w:pPr>
              <w:rPr>
                <w:b w:val="0"/>
                <w:bCs w:val="0"/>
              </w:rPr>
            </w:pPr>
            <w:r w:rsidRPr="00767F8C">
              <w:rPr>
                <w:b w:val="0"/>
                <w:bCs w:val="0"/>
              </w:rPr>
              <w:t>INI_PROPERTIES</w:t>
            </w:r>
          </w:p>
        </w:tc>
        <w:tc>
          <w:tcPr>
            <w:tcW w:w="3003" w:type="dxa"/>
          </w:tcPr>
          <w:p w14:paraId="5EC86F34" w14:textId="1192B4B7" w:rsidR="000E1796" w:rsidRPr="007204A4" w:rsidRDefault="00767F8C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0973">
              <w:t>Int</w:t>
            </w:r>
          </w:p>
        </w:tc>
        <w:tc>
          <w:tcPr>
            <w:tcW w:w="4054" w:type="dxa"/>
          </w:tcPr>
          <w:p w14:paraId="4A5F1793" w14:textId="4FC558C3" w:rsidR="000E1796" w:rsidRPr="007204A4" w:rsidRDefault="00767F8C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7F8C">
              <w:t>initial number of properties of player</w:t>
            </w:r>
          </w:p>
        </w:tc>
      </w:tr>
      <w:tr w:rsidR="000E1796" w:rsidRPr="007204A4" w14:paraId="252EA128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FAA66AF" w14:textId="2B69585D" w:rsidR="000E1796" w:rsidRPr="007204A4" w:rsidRDefault="00767F8C" w:rsidP="009B5674">
            <w:pPr>
              <w:rPr>
                <w:b w:val="0"/>
                <w:bCs w:val="0"/>
              </w:rPr>
            </w:pPr>
            <w:r w:rsidRPr="00767F8C">
              <w:rPr>
                <w:b w:val="0"/>
                <w:bCs w:val="0"/>
              </w:rPr>
              <w:t>name</w:t>
            </w:r>
          </w:p>
        </w:tc>
        <w:tc>
          <w:tcPr>
            <w:tcW w:w="3003" w:type="dxa"/>
          </w:tcPr>
          <w:p w14:paraId="573231D2" w14:textId="2F607BAC" w:rsidR="000E1796" w:rsidRPr="007204A4" w:rsidRDefault="00767F8C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7F8C">
              <w:t>String</w:t>
            </w:r>
          </w:p>
        </w:tc>
        <w:tc>
          <w:tcPr>
            <w:tcW w:w="4054" w:type="dxa"/>
          </w:tcPr>
          <w:p w14:paraId="3BAE34DC" w14:textId="17452213" w:rsidR="000E1796" w:rsidRPr="007204A4" w:rsidRDefault="00767F8C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7F8C">
              <w:t>name of the player</w:t>
            </w:r>
          </w:p>
        </w:tc>
      </w:tr>
      <w:tr w:rsidR="000E1796" w:rsidRPr="007204A4" w14:paraId="4A6B5353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2626DD5" w14:textId="6940BBA3" w:rsidR="000E1796" w:rsidRPr="007204A4" w:rsidRDefault="00360295" w:rsidP="00360295">
            <w:pPr>
              <w:rPr>
                <w:b w:val="0"/>
                <w:bCs w:val="0"/>
              </w:rPr>
            </w:pPr>
            <w:proofErr w:type="spellStart"/>
            <w:r w:rsidRPr="00360295">
              <w:rPr>
                <w:b w:val="0"/>
                <w:bCs w:val="0"/>
              </w:rPr>
              <w:lastRenderedPageBreak/>
              <w:t>startGame</w:t>
            </w:r>
            <w:proofErr w:type="spellEnd"/>
          </w:p>
        </w:tc>
        <w:tc>
          <w:tcPr>
            <w:tcW w:w="3003" w:type="dxa"/>
          </w:tcPr>
          <w:p w14:paraId="651C3A40" w14:textId="4E3E9068" w:rsidR="000E1796" w:rsidRPr="007204A4" w:rsidRDefault="0036029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0295">
              <w:t>String</w:t>
            </w:r>
          </w:p>
        </w:tc>
        <w:tc>
          <w:tcPr>
            <w:tcW w:w="4054" w:type="dxa"/>
          </w:tcPr>
          <w:p w14:paraId="06F39A19" w14:textId="441E083C" w:rsidR="000E1796" w:rsidRPr="007204A4" w:rsidRDefault="0036029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0295">
              <w:t>starting a game</w:t>
            </w:r>
          </w:p>
        </w:tc>
      </w:tr>
      <w:tr w:rsidR="000E1796" w:rsidRPr="007204A4" w14:paraId="78F8FCDA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0C2CE54" w14:textId="4F5422E9" w:rsidR="000E1796" w:rsidRPr="007204A4" w:rsidRDefault="00360295" w:rsidP="009B5674">
            <w:pPr>
              <w:rPr>
                <w:b w:val="0"/>
                <w:bCs w:val="0"/>
              </w:rPr>
            </w:pPr>
            <w:r w:rsidRPr="00360295">
              <w:rPr>
                <w:b w:val="0"/>
                <w:bCs w:val="0"/>
              </w:rPr>
              <w:t>START_GAME_YES</w:t>
            </w:r>
          </w:p>
        </w:tc>
        <w:tc>
          <w:tcPr>
            <w:tcW w:w="3003" w:type="dxa"/>
          </w:tcPr>
          <w:p w14:paraId="7C725051" w14:textId="488EAF46" w:rsidR="000E1796" w:rsidRPr="007204A4" w:rsidRDefault="0036029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0295">
              <w:t>String</w:t>
            </w:r>
          </w:p>
        </w:tc>
        <w:tc>
          <w:tcPr>
            <w:tcW w:w="4054" w:type="dxa"/>
          </w:tcPr>
          <w:p w14:paraId="48803188" w14:textId="69FF3DCD" w:rsidR="000E1796" w:rsidRPr="007204A4" w:rsidRDefault="0036029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0295">
              <w:t xml:space="preserve">the user </w:t>
            </w:r>
            <w:proofErr w:type="gramStart"/>
            <w:r w:rsidRPr="00360295">
              <w:t>want</w:t>
            </w:r>
            <w:proofErr w:type="gramEnd"/>
            <w:r w:rsidRPr="00360295">
              <w:t xml:space="preserve"> to start a game</w:t>
            </w:r>
          </w:p>
        </w:tc>
      </w:tr>
      <w:tr w:rsidR="000E1796" w:rsidRPr="007204A4" w14:paraId="5508CC5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58F9B74" w14:textId="5974D157" w:rsidR="000E1796" w:rsidRPr="007204A4" w:rsidRDefault="008D5D39" w:rsidP="009B5674">
            <w:pPr>
              <w:rPr>
                <w:b w:val="0"/>
                <w:bCs w:val="0"/>
              </w:rPr>
            </w:pPr>
            <w:r w:rsidRPr="008D5D39">
              <w:rPr>
                <w:b w:val="0"/>
                <w:bCs w:val="0"/>
              </w:rPr>
              <w:t>buy</w:t>
            </w:r>
          </w:p>
        </w:tc>
        <w:tc>
          <w:tcPr>
            <w:tcW w:w="3003" w:type="dxa"/>
          </w:tcPr>
          <w:p w14:paraId="014B9FF7" w14:textId="47413AA1" w:rsidR="000E1796" w:rsidRPr="007204A4" w:rsidRDefault="008D5D39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5D39">
              <w:t>char</w:t>
            </w:r>
          </w:p>
        </w:tc>
        <w:tc>
          <w:tcPr>
            <w:tcW w:w="4054" w:type="dxa"/>
          </w:tcPr>
          <w:p w14:paraId="4D446CA5" w14:textId="485D5158" w:rsidR="000E1796" w:rsidRPr="007204A4" w:rsidRDefault="008D5D39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5D39">
              <w:t>whether the player want to buy properties</w:t>
            </w:r>
          </w:p>
        </w:tc>
      </w:tr>
      <w:tr w:rsidR="000E1796" w:rsidRPr="007204A4" w14:paraId="4BA5CF0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536DCC8" w14:textId="733A1EF4" w:rsidR="000E1796" w:rsidRPr="007204A4" w:rsidRDefault="008D5D39" w:rsidP="009B5674">
            <w:pPr>
              <w:rPr>
                <w:b w:val="0"/>
                <w:bCs w:val="0"/>
              </w:rPr>
            </w:pPr>
            <w:r w:rsidRPr="008D5D39">
              <w:rPr>
                <w:b w:val="0"/>
                <w:bCs w:val="0"/>
              </w:rPr>
              <w:t>BUY_YES</w:t>
            </w:r>
          </w:p>
        </w:tc>
        <w:tc>
          <w:tcPr>
            <w:tcW w:w="3003" w:type="dxa"/>
          </w:tcPr>
          <w:p w14:paraId="44C0AFCF" w14:textId="10FA29EB" w:rsidR="000E1796" w:rsidRPr="007204A4" w:rsidRDefault="008D5D39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5D39">
              <w:t>char</w:t>
            </w:r>
          </w:p>
        </w:tc>
        <w:tc>
          <w:tcPr>
            <w:tcW w:w="4054" w:type="dxa"/>
          </w:tcPr>
          <w:p w14:paraId="2F257928" w14:textId="6E317FA3" w:rsidR="000E1796" w:rsidRPr="007204A4" w:rsidRDefault="008D5D39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5D39">
              <w:t xml:space="preserve">the player </w:t>
            </w:r>
            <w:proofErr w:type="gramStart"/>
            <w:r w:rsidRPr="008D5D39">
              <w:t>want</w:t>
            </w:r>
            <w:proofErr w:type="gramEnd"/>
            <w:r w:rsidRPr="008D5D39">
              <w:t xml:space="preserve"> to buy a property</w:t>
            </w:r>
          </w:p>
        </w:tc>
      </w:tr>
      <w:tr w:rsidR="000E1796" w:rsidRPr="007204A4" w14:paraId="3BD81F00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0E5EF86" w14:textId="57BB2328" w:rsidR="000E1796" w:rsidRPr="007204A4" w:rsidRDefault="00447487" w:rsidP="009B5674">
            <w:pPr>
              <w:rPr>
                <w:b w:val="0"/>
                <w:bCs w:val="0"/>
              </w:rPr>
            </w:pPr>
            <w:r w:rsidRPr="00447487">
              <w:rPr>
                <w:b w:val="0"/>
                <w:bCs w:val="0"/>
              </w:rPr>
              <w:t>dice</w:t>
            </w:r>
          </w:p>
        </w:tc>
        <w:tc>
          <w:tcPr>
            <w:tcW w:w="3003" w:type="dxa"/>
          </w:tcPr>
          <w:p w14:paraId="10229B02" w14:textId="0DC2CD0A" w:rsidR="000E1796" w:rsidRPr="007204A4" w:rsidRDefault="0044748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7487">
              <w:t>Dice</w:t>
            </w:r>
          </w:p>
        </w:tc>
        <w:tc>
          <w:tcPr>
            <w:tcW w:w="4054" w:type="dxa"/>
          </w:tcPr>
          <w:p w14:paraId="1AA15F77" w14:textId="48D867A1" w:rsidR="000E1796" w:rsidRPr="007204A4" w:rsidRDefault="0044748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7487">
              <w:t>roll a dice</w:t>
            </w:r>
          </w:p>
        </w:tc>
      </w:tr>
      <w:tr w:rsidR="000E1796" w:rsidRPr="007204A4" w14:paraId="5CBF420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4948435" w14:textId="41C3AB66" w:rsidR="000E1796" w:rsidRPr="007204A4" w:rsidRDefault="00447487" w:rsidP="009B5674">
            <w:pPr>
              <w:rPr>
                <w:b w:val="0"/>
                <w:bCs w:val="0"/>
              </w:rPr>
            </w:pPr>
            <w:r w:rsidRPr="00447487">
              <w:rPr>
                <w:b w:val="0"/>
                <w:bCs w:val="0"/>
              </w:rPr>
              <w:t>roll</w:t>
            </w:r>
          </w:p>
        </w:tc>
        <w:tc>
          <w:tcPr>
            <w:tcW w:w="3003" w:type="dxa"/>
          </w:tcPr>
          <w:p w14:paraId="70A0B606" w14:textId="236D8811" w:rsidR="000E1796" w:rsidRPr="007204A4" w:rsidRDefault="0044748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7487">
              <w:t>char</w:t>
            </w:r>
          </w:p>
        </w:tc>
        <w:tc>
          <w:tcPr>
            <w:tcW w:w="4054" w:type="dxa"/>
          </w:tcPr>
          <w:p w14:paraId="6073FD0A" w14:textId="04A35975" w:rsidR="000E1796" w:rsidRPr="007204A4" w:rsidRDefault="0044748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7487">
              <w:t>key to roll a dice</w:t>
            </w:r>
          </w:p>
        </w:tc>
      </w:tr>
      <w:tr w:rsidR="000E1796" w:rsidRPr="007204A4" w14:paraId="65F0A92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4F203B1" w14:textId="6DFE2CB7" w:rsidR="000E1796" w:rsidRPr="007204A4" w:rsidRDefault="00DA6011" w:rsidP="009B5674">
            <w:pPr>
              <w:rPr>
                <w:b w:val="0"/>
                <w:bCs w:val="0"/>
              </w:rPr>
            </w:pPr>
            <w:r w:rsidRPr="00DA6011">
              <w:rPr>
                <w:b w:val="0"/>
                <w:bCs w:val="0"/>
              </w:rPr>
              <w:t>ROLL_YES</w:t>
            </w:r>
          </w:p>
        </w:tc>
        <w:tc>
          <w:tcPr>
            <w:tcW w:w="3003" w:type="dxa"/>
          </w:tcPr>
          <w:p w14:paraId="43846635" w14:textId="765807E8" w:rsidR="000E1796" w:rsidRPr="007204A4" w:rsidRDefault="0044748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7487">
              <w:t>char</w:t>
            </w:r>
          </w:p>
        </w:tc>
        <w:tc>
          <w:tcPr>
            <w:tcW w:w="4054" w:type="dxa"/>
          </w:tcPr>
          <w:p w14:paraId="4951E5FB" w14:textId="1E301E5A" w:rsidR="000E1796" w:rsidRPr="007204A4" w:rsidRDefault="0044748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7487">
              <w:t>player want to roll a dice</w:t>
            </w:r>
          </w:p>
        </w:tc>
      </w:tr>
      <w:tr w:rsidR="000E1796" w:rsidRPr="007204A4" w14:paraId="14D93E9E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3B3C029" w14:textId="6267BDA4" w:rsidR="000E1796" w:rsidRPr="007204A4" w:rsidRDefault="00DA6011" w:rsidP="009B5674">
            <w:pPr>
              <w:rPr>
                <w:b w:val="0"/>
                <w:bCs w:val="0"/>
              </w:rPr>
            </w:pPr>
            <w:r w:rsidRPr="00DA6011">
              <w:rPr>
                <w:b w:val="0"/>
                <w:bCs w:val="0"/>
              </w:rPr>
              <w:t>card</w:t>
            </w:r>
          </w:p>
        </w:tc>
        <w:tc>
          <w:tcPr>
            <w:tcW w:w="3003" w:type="dxa"/>
          </w:tcPr>
          <w:p w14:paraId="11DFACD4" w14:textId="24E9C423" w:rsidR="000E1796" w:rsidRPr="007204A4" w:rsidRDefault="00DA6011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A6011">
              <w:t>CardCentre</w:t>
            </w:r>
            <w:proofErr w:type="spellEnd"/>
          </w:p>
        </w:tc>
        <w:tc>
          <w:tcPr>
            <w:tcW w:w="4054" w:type="dxa"/>
          </w:tcPr>
          <w:p w14:paraId="4CF602E1" w14:textId="222C7892" w:rsidR="000E1796" w:rsidRPr="007204A4" w:rsidRDefault="00DA6011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6011">
              <w:t>draw a card</w:t>
            </w:r>
          </w:p>
        </w:tc>
      </w:tr>
      <w:tr w:rsidR="000E1796" w:rsidRPr="007204A4" w14:paraId="4F71B40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18CAAD4" w14:textId="7A545643" w:rsidR="000E1796" w:rsidRPr="007204A4" w:rsidRDefault="00DA6011" w:rsidP="009B5674">
            <w:pPr>
              <w:rPr>
                <w:b w:val="0"/>
                <w:bCs w:val="0"/>
              </w:rPr>
            </w:pPr>
            <w:r w:rsidRPr="00DA6011">
              <w:rPr>
                <w:b w:val="0"/>
                <w:bCs w:val="0"/>
              </w:rPr>
              <w:t>draw</w:t>
            </w:r>
          </w:p>
        </w:tc>
        <w:tc>
          <w:tcPr>
            <w:tcW w:w="3003" w:type="dxa"/>
          </w:tcPr>
          <w:p w14:paraId="6C827D8D" w14:textId="209BECB5" w:rsidR="000E1796" w:rsidRPr="007204A4" w:rsidRDefault="00DA6011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6011">
              <w:t>char</w:t>
            </w:r>
          </w:p>
        </w:tc>
        <w:tc>
          <w:tcPr>
            <w:tcW w:w="4054" w:type="dxa"/>
          </w:tcPr>
          <w:p w14:paraId="651771B2" w14:textId="0325C6AE" w:rsidR="000E1796" w:rsidRPr="007204A4" w:rsidRDefault="00DA6011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6011">
              <w:t>key to draw a card</w:t>
            </w:r>
          </w:p>
        </w:tc>
      </w:tr>
      <w:tr w:rsidR="000E1796" w:rsidRPr="007204A4" w14:paraId="4372C163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DFFB3A0" w14:textId="645AB921" w:rsidR="000E1796" w:rsidRPr="007204A4" w:rsidRDefault="00DA6011" w:rsidP="009B5674">
            <w:pPr>
              <w:rPr>
                <w:b w:val="0"/>
                <w:bCs w:val="0"/>
              </w:rPr>
            </w:pPr>
            <w:r w:rsidRPr="00DA6011">
              <w:rPr>
                <w:b w:val="0"/>
                <w:bCs w:val="0"/>
              </w:rPr>
              <w:t>DRAW_YES</w:t>
            </w:r>
          </w:p>
        </w:tc>
        <w:tc>
          <w:tcPr>
            <w:tcW w:w="3003" w:type="dxa"/>
          </w:tcPr>
          <w:p w14:paraId="759ACC46" w14:textId="0AB7D05C" w:rsidR="000E1796" w:rsidRPr="007204A4" w:rsidRDefault="00DA6011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6011">
              <w:t>char</w:t>
            </w:r>
          </w:p>
        </w:tc>
        <w:tc>
          <w:tcPr>
            <w:tcW w:w="4054" w:type="dxa"/>
          </w:tcPr>
          <w:p w14:paraId="4E9BA0C0" w14:textId="3F2147BB" w:rsidR="000E1796" w:rsidRPr="007204A4" w:rsidRDefault="00494F00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F00">
              <w:t xml:space="preserve">the </w:t>
            </w:r>
            <w:proofErr w:type="spellStart"/>
            <w:r w:rsidRPr="00494F00">
              <w:t>playerer</w:t>
            </w:r>
            <w:proofErr w:type="spellEnd"/>
            <w:r w:rsidRPr="00494F00">
              <w:t xml:space="preserve"> draw a chance</w:t>
            </w:r>
          </w:p>
        </w:tc>
      </w:tr>
      <w:tr w:rsidR="000E1796" w:rsidRPr="007204A4" w14:paraId="3DA94CEC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81E81FD" w14:textId="41D7F92C" w:rsidR="000E1796" w:rsidRPr="007204A4" w:rsidRDefault="00494F00" w:rsidP="009B5674">
            <w:pPr>
              <w:rPr>
                <w:b w:val="0"/>
                <w:bCs w:val="0"/>
              </w:rPr>
            </w:pPr>
            <w:proofErr w:type="spellStart"/>
            <w:r w:rsidRPr="00494F00">
              <w:rPr>
                <w:b w:val="0"/>
                <w:bCs w:val="0"/>
              </w:rPr>
              <w:t>numLoser</w:t>
            </w:r>
            <w:proofErr w:type="spellEnd"/>
          </w:p>
        </w:tc>
        <w:tc>
          <w:tcPr>
            <w:tcW w:w="3003" w:type="dxa"/>
          </w:tcPr>
          <w:p w14:paraId="056DA3FA" w14:textId="516B7E24" w:rsidR="000E1796" w:rsidRPr="007204A4" w:rsidRDefault="00494F00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F00">
              <w:t>int</w:t>
            </w:r>
          </w:p>
        </w:tc>
        <w:tc>
          <w:tcPr>
            <w:tcW w:w="4054" w:type="dxa"/>
          </w:tcPr>
          <w:p w14:paraId="5A3851DC" w14:textId="49E3CC65" w:rsidR="000E1796" w:rsidRPr="007204A4" w:rsidRDefault="00494F00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F00">
              <w:t xml:space="preserve">number of </w:t>
            </w:r>
            <w:proofErr w:type="gramStart"/>
            <w:r w:rsidRPr="00494F00">
              <w:t>loser</w:t>
            </w:r>
            <w:proofErr w:type="gramEnd"/>
          </w:p>
        </w:tc>
      </w:tr>
      <w:tr w:rsidR="000E1796" w:rsidRPr="007204A4" w14:paraId="0E3FB552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E9CACD9" w14:textId="5558ABAA" w:rsidR="000E1796" w:rsidRPr="007204A4" w:rsidRDefault="00494F00" w:rsidP="009B5674">
            <w:pPr>
              <w:rPr>
                <w:b w:val="0"/>
                <w:bCs w:val="0"/>
              </w:rPr>
            </w:pPr>
            <w:proofErr w:type="spellStart"/>
            <w:r w:rsidRPr="00494F00">
              <w:rPr>
                <w:b w:val="0"/>
                <w:bCs w:val="0"/>
              </w:rPr>
              <w:t>displaySelection</w:t>
            </w:r>
            <w:proofErr w:type="spellEnd"/>
          </w:p>
        </w:tc>
        <w:tc>
          <w:tcPr>
            <w:tcW w:w="3003" w:type="dxa"/>
          </w:tcPr>
          <w:p w14:paraId="4B9FCAA3" w14:textId="464CB607" w:rsidR="000E1796" w:rsidRPr="007204A4" w:rsidRDefault="00452047" w:rsidP="0031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F00">
              <w:t>int</w:t>
            </w:r>
          </w:p>
        </w:tc>
        <w:tc>
          <w:tcPr>
            <w:tcW w:w="4054" w:type="dxa"/>
          </w:tcPr>
          <w:p w14:paraId="4C2DA5D5" w14:textId="1C3FC79E" w:rsidR="000E1796" w:rsidRPr="007204A4" w:rsidRDefault="00494F00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F00">
              <w:t xml:space="preserve">selection of </w:t>
            </w:r>
            <w:proofErr w:type="spellStart"/>
            <w:r w:rsidRPr="00494F00">
              <w:t>diplay</w:t>
            </w:r>
            <w:proofErr w:type="spellEnd"/>
          </w:p>
        </w:tc>
      </w:tr>
      <w:tr w:rsidR="000E1796" w:rsidRPr="007204A4" w14:paraId="66C04040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E354D12" w14:textId="65C53CC2" w:rsidR="000E1796" w:rsidRPr="007204A4" w:rsidRDefault="00494F00" w:rsidP="009B5674">
            <w:pPr>
              <w:rPr>
                <w:b w:val="0"/>
                <w:bCs w:val="0"/>
              </w:rPr>
            </w:pPr>
            <w:r w:rsidRPr="00494F00">
              <w:rPr>
                <w:b w:val="0"/>
                <w:bCs w:val="0"/>
              </w:rPr>
              <w:t>SHOW_INFO</w:t>
            </w:r>
          </w:p>
        </w:tc>
        <w:tc>
          <w:tcPr>
            <w:tcW w:w="3003" w:type="dxa"/>
          </w:tcPr>
          <w:p w14:paraId="6DDA8CDE" w14:textId="07F01146" w:rsidR="000E1796" w:rsidRPr="007204A4" w:rsidRDefault="0045204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F00">
              <w:t>int</w:t>
            </w:r>
          </w:p>
        </w:tc>
        <w:tc>
          <w:tcPr>
            <w:tcW w:w="4054" w:type="dxa"/>
          </w:tcPr>
          <w:p w14:paraId="745B1EFA" w14:textId="6E367059" w:rsidR="000E1796" w:rsidRPr="007204A4" w:rsidRDefault="0045204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047">
              <w:t>show information of the player</w:t>
            </w:r>
          </w:p>
        </w:tc>
      </w:tr>
      <w:tr w:rsidR="000E1796" w:rsidRPr="007204A4" w14:paraId="1DBA17E1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30F0022" w14:textId="3B7BBBA9" w:rsidR="000E1796" w:rsidRPr="007204A4" w:rsidRDefault="00452047" w:rsidP="009B5674">
            <w:pPr>
              <w:rPr>
                <w:b w:val="0"/>
                <w:bCs w:val="0"/>
              </w:rPr>
            </w:pPr>
            <w:r w:rsidRPr="00452047">
              <w:rPr>
                <w:b w:val="0"/>
                <w:bCs w:val="0"/>
              </w:rPr>
              <w:t>QUIT</w:t>
            </w:r>
          </w:p>
        </w:tc>
        <w:tc>
          <w:tcPr>
            <w:tcW w:w="3003" w:type="dxa"/>
          </w:tcPr>
          <w:p w14:paraId="5184F124" w14:textId="1FD35F08" w:rsidR="000E1796" w:rsidRPr="007204A4" w:rsidRDefault="0045204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F00">
              <w:t>int</w:t>
            </w:r>
          </w:p>
        </w:tc>
        <w:tc>
          <w:tcPr>
            <w:tcW w:w="4054" w:type="dxa"/>
          </w:tcPr>
          <w:p w14:paraId="7423D548" w14:textId="692C6D8D" w:rsidR="000E1796" w:rsidRPr="007204A4" w:rsidRDefault="0045204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047">
              <w:t>quit the game</w:t>
            </w:r>
          </w:p>
        </w:tc>
      </w:tr>
      <w:tr w:rsidR="000E1796" w:rsidRPr="007204A4" w14:paraId="0454A07C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6D6DA63" w14:textId="0E5C042D" w:rsidR="000E1796" w:rsidRPr="00DD1875" w:rsidRDefault="00452047" w:rsidP="009B5674">
            <w:pPr>
              <w:rPr>
                <w:b w:val="0"/>
                <w:bCs w:val="0"/>
              </w:rPr>
            </w:pPr>
            <w:r w:rsidRPr="00452047">
              <w:rPr>
                <w:b w:val="0"/>
                <w:bCs w:val="0"/>
              </w:rPr>
              <w:t>winner</w:t>
            </w:r>
          </w:p>
        </w:tc>
        <w:tc>
          <w:tcPr>
            <w:tcW w:w="3003" w:type="dxa"/>
          </w:tcPr>
          <w:p w14:paraId="2B84F9B5" w14:textId="51C96042" w:rsidR="000E1796" w:rsidRPr="007204A4" w:rsidRDefault="0045204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047">
              <w:t>String</w:t>
            </w:r>
          </w:p>
        </w:tc>
        <w:tc>
          <w:tcPr>
            <w:tcW w:w="4054" w:type="dxa"/>
          </w:tcPr>
          <w:p w14:paraId="276C6468" w14:textId="3FECCD67" w:rsidR="000E1796" w:rsidRPr="007204A4" w:rsidRDefault="0045204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047">
              <w:t>name of winner</w:t>
            </w:r>
          </w:p>
        </w:tc>
      </w:tr>
      <w:tr w:rsidR="00FF41B7" w:rsidRPr="007204A4" w14:paraId="266CE322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E30FC92" w14:textId="001667E4" w:rsidR="00FF41B7" w:rsidRPr="000F2885" w:rsidRDefault="00FF41B7" w:rsidP="009B5674">
            <w:pPr>
              <w:rPr>
                <w:b w:val="0"/>
                <w:bCs w:val="0"/>
              </w:rPr>
            </w:pPr>
            <w:r w:rsidRPr="000F2885">
              <w:rPr>
                <w:b w:val="0"/>
                <w:bCs w:val="0"/>
              </w:rPr>
              <w:t>in</w:t>
            </w:r>
          </w:p>
        </w:tc>
        <w:tc>
          <w:tcPr>
            <w:tcW w:w="3003" w:type="dxa"/>
          </w:tcPr>
          <w:p w14:paraId="48564D52" w14:textId="01CFD3D2" w:rsidR="00FF41B7" w:rsidRPr="00452047" w:rsidRDefault="00FF41B7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F41B7">
              <w:t>Scanner</w:t>
            </w:r>
          </w:p>
        </w:tc>
        <w:tc>
          <w:tcPr>
            <w:tcW w:w="4054" w:type="dxa"/>
          </w:tcPr>
          <w:p w14:paraId="31E12C4A" w14:textId="32673203" w:rsidR="00FF41B7" w:rsidRPr="00452047" w:rsidRDefault="000F288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2885">
              <w:t>scan user input</w:t>
            </w:r>
          </w:p>
        </w:tc>
      </w:tr>
      <w:tr w:rsidR="00FF41B7" w:rsidRPr="007204A4" w14:paraId="1396396D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DB45180" w14:textId="16A8E745" w:rsidR="00FF41B7" w:rsidRPr="000F2885" w:rsidRDefault="000F2885" w:rsidP="009B5674">
            <w:pPr>
              <w:rPr>
                <w:b w:val="0"/>
                <w:bCs w:val="0"/>
              </w:rPr>
            </w:pPr>
            <w:proofErr w:type="spellStart"/>
            <w:r w:rsidRPr="000F2885">
              <w:rPr>
                <w:b w:val="0"/>
                <w:bCs w:val="0"/>
              </w:rPr>
              <w:t>playAgain</w:t>
            </w:r>
            <w:proofErr w:type="spellEnd"/>
          </w:p>
        </w:tc>
        <w:tc>
          <w:tcPr>
            <w:tcW w:w="3003" w:type="dxa"/>
          </w:tcPr>
          <w:p w14:paraId="19A78441" w14:textId="69302484" w:rsidR="00FF41B7" w:rsidRPr="00452047" w:rsidRDefault="000F288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6011">
              <w:t>char</w:t>
            </w:r>
          </w:p>
        </w:tc>
        <w:tc>
          <w:tcPr>
            <w:tcW w:w="4054" w:type="dxa"/>
          </w:tcPr>
          <w:p w14:paraId="4A89628B" w14:textId="1C6664FC" w:rsidR="00FF41B7" w:rsidRPr="00452047" w:rsidRDefault="000F288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2885">
              <w:t>whether the user want to play again</w:t>
            </w:r>
          </w:p>
        </w:tc>
      </w:tr>
      <w:tr w:rsidR="00FF41B7" w:rsidRPr="007204A4" w14:paraId="6D673AC3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3D88C7B" w14:textId="2FF9EB68" w:rsidR="00FF41B7" w:rsidRPr="000F2885" w:rsidRDefault="000F2885" w:rsidP="009B5674">
            <w:pPr>
              <w:rPr>
                <w:b w:val="0"/>
                <w:bCs w:val="0"/>
              </w:rPr>
            </w:pPr>
            <w:r w:rsidRPr="000F2885">
              <w:rPr>
                <w:b w:val="0"/>
                <w:bCs w:val="0"/>
              </w:rPr>
              <w:t>PLAY_AGAIN_YES</w:t>
            </w:r>
          </w:p>
        </w:tc>
        <w:tc>
          <w:tcPr>
            <w:tcW w:w="3003" w:type="dxa"/>
          </w:tcPr>
          <w:p w14:paraId="1592123E" w14:textId="76F5BFC1" w:rsidR="00FF41B7" w:rsidRPr="00452047" w:rsidRDefault="000F288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6011">
              <w:t>char</w:t>
            </w:r>
          </w:p>
        </w:tc>
        <w:tc>
          <w:tcPr>
            <w:tcW w:w="4054" w:type="dxa"/>
          </w:tcPr>
          <w:p w14:paraId="1FD299E9" w14:textId="6F4288F2" w:rsidR="00FF41B7" w:rsidRPr="00452047" w:rsidRDefault="000F2885" w:rsidP="009B56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2885">
              <w:t xml:space="preserve">the user </w:t>
            </w:r>
            <w:proofErr w:type="gramStart"/>
            <w:r w:rsidRPr="000F2885">
              <w:t>want</w:t>
            </w:r>
            <w:proofErr w:type="gramEnd"/>
            <w:r w:rsidRPr="000F2885">
              <w:t xml:space="preserve"> to play again</w:t>
            </w:r>
          </w:p>
        </w:tc>
      </w:tr>
    </w:tbl>
    <w:p w14:paraId="4814F613" w14:textId="5208143F" w:rsidR="00A76270" w:rsidRDefault="00A76270" w:rsidP="00194AA4">
      <w:pPr>
        <w:rPr>
          <w:lang w:eastAsia="zh-TW"/>
        </w:rPr>
      </w:pPr>
    </w:p>
    <w:p w14:paraId="7E0302F5" w14:textId="56CB0D5C" w:rsidR="003A01ED" w:rsidRDefault="003A01ED" w:rsidP="003A01ED">
      <w:pPr>
        <w:pStyle w:val="Caption"/>
        <w:keepNext/>
      </w:pPr>
      <w:r>
        <w:t xml:space="preserve">Table </w:t>
      </w:r>
      <w:r>
        <w:rPr>
          <w:lang w:eastAsia="zh-TW"/>
        </w:rPr>
        <w:t>3</w:t>
      </w:r>
      <w:r>
        <w:t xml:space="preserve">: </w:t>
      </w:r>
      <w:proofErr w:type="spellStart"/>
      <w:r w:rsidRPr="00227DB7">
        <w:t>enum</w:t>
      </w:r>
      <w:proofErr w:type="spellEnd"/>
      <w:r>
        <w:t xml:space="preserve"> </w:t>
      </w:r>
      <w:proofErr w:type="spellStart"/>
      <w:r w:rsidRPr="003A01ED">
        <w:rPr>
          <w:lang w:eastAsia="zh-TW"/>
        </w:rPr>
        <w:t>CardType</w:t>
      </w:r>
      <w:r>
        <w:rPr>
          <w:lang w:eastAsia="zh-TW"/>
        </w:rPr>
        <w:t>detail</w:t>
      </w:r>
      <w:proofErr w:type="spellEnd"/>
      <w:r>
        <w:rPr>
          <w:lang w:eastAsia="zh-TW"/>
        </w:rPr>
        <w:t xml:space="preserve">, declared in </w:t>
      </w:r>
      <w:proofErr w:type="spellStart"/>
      <w:r w:rsidRPr="003A01ED">
        <w:rPr>
          <w:lang w:eastAsia="zh-TW"/>
        </w:rPr>
        <w:t>CardCentre</w:t>
      </w:r>
      <w:proofErr w:type="spellEnd"/>
    </w:p>
    <w:tbl>
      <w:tblPr>
        <w:tblStyle w:val="GridTable1Light-Accent1"/>
        <w:tblW w:w="9086" w:type="dxa"/>
        <w:tblLook w:val="04A0" w:firstRow="1" w:lastRow="0" w:firstColumn="1" w:lastColumn="0" w:noHBand="0" w:noVBand="1"/>
      </w:tblPr>
      <w:tblGrid>
        <w:gridCol w:w="2972"/>
        <w:gridCol w:w="6114"/>
      </w:tblGrid>
      <w:tr w:rsidR="003A01ED" w14:paraId="07DFF654" w14:textId="77777777" w:rsidTr="00964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7F26B2B" w14:textId="77777777" w:rsidR="003A01ED" w:rsidRDefault="003A01ED" w:rsidP="009645BB">
            <w:r>
              <w:t>Value</w:t>
            </w:r>
          </w:p>
        </w:tc>
        <w:tc>
          <w:tcPr>
            <w:tcW w:w="6114" w:type="dxa"/>
          </w:tcPr>
          <w:p w14:paraId="6A061EFE" w14:textId="77777777" w:rsidR="003A01ED" w:rsidRDefault="003A01ED" w:rsidP="009645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3A01ED" w14:paraId="4E11BB94" w14:textId="77777777" w:rsidTr="009645BB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5F9B840" w14:textId="7C294347" w:rsidR="003A01ED" w:rsidRPr="00FE38B8" w:rsidRDefault="003A01ED" w:rsidP="009645BB">
            <w:pPr>
              <w:jc w:val="both"/>
              <w:rPr>
                <w:rFonts w:eastAsia="PMingLiU"/>
                <w:b w:val="0"/>
                <w:bCs w:val="0"/>
                <w:lang w:eastAsia="zh-TW"/>
              </w:rPr>
            </w:pPr>
            <w:r w:rsidRPr="003A01ED">
              <w:rPr>
                <w:rFonts w:eastAsia="PMingLiU"/>
                <w:b w:val="0"/>
                <w:bCs w:val="0"/>
                <w:lang w:eastAsia="zh-TW"/>
              </w:rPr>
              <w:t>MONEY</w:t>
            </w:r>
          </w:p>
        </w:tc>
        <w:tc>
          <w:tcPr>
            <w:tcW w:w="6114" w:type="dxa"/>
          </w:tcPr>
          <w:p w14:paraId="481E50E2" w14:textId="0694152E" w:rsidR="003A01ED" w:rsidRPr="00227DB7" w:rsidRDefault="007104C6" w:rsidP="00964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lang w:eastAsia="zh-TW"/>
              </w:rPr>
            </w:pPr>
            <w:r w:rsidRPr="007104C6">
              <w:rPr>
                <w:rFonts w:eastAsia="PMingLiU"/>
                <w:lang w:eastAsia="zh-TW"/>
              </w:rPr>
              <w:t>will increase or minus the money of player</w:t>
            </w:r>
          </w:p>
        </w:tc>
      </w:tr>
      <w:tr w:rsidR="003A01ED" w14:paraId="382DB9DA" w14:textId="77777777" w:rsidTr="009645BB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955EF90" w14:textId="33E6056D" w:rsidR="003A01ED" w:rsidRPr="00AC656B" w:rsidRDefault="007104C6" w:rsidP="009645BB">
            <w:pPr>
              <w:jc w:val="both"/>
              <w:rPr>
                <w:b w:val="0"/>
                <w:bCs w:val="0"/>
              </w:rPr>
            </w:pPr>
            <w:r w:rsidRPr="007104C6">
              <w:rPr>
                <w:b w:val="0"/>
                <w:bCs w:val="0"/>
              </w:rPr>
              <w:t>STEP</w:t>
            </w:r>
          </w:p>
        </w:tc>
        <w:tc>
          <w:tcPr>
            <w:tcW w:w="6114" w:type="dxa"/>
          </w:tcPr>
          <w:p w14:paraId="10D43624" w14:textId="262164BB" w:rsidR="003A01ED" w:rsidRPr="00227DB7" w:rsidRDefault="007104C6" w:rsidP="00964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04C6">
              <w:t xml:space="preserve">player can step forward or step </w:t>
            </w:r>
            <w:proofErr w:type="spellStart"/>
            <w:r w:rsidRPr="007104C6">
              <w:t>backword</w:t>
            </w:r>
            <w:proofErr w:type="spellEnd"/>
          </w:p>
        </w:tc>
      </w:tr>
    </w:tbl>
    <w:p w14:paraId="32A1A350" w14:textId="77777777" w:rsidR="003A01ED" w:rsidRDefault="003A01ED" w:rsidP="00194AA4">
      <w:pPr>
        <w:rPr>
          <w:lang w:eastAsia="zh-TW"/>
        </w:rPr>
      </w:pPr>
    </w:p>
    <w:p w14:paraId="086606DC" w14:textId="75D199AE" w:rsidR="00A76270" w:rsidRDefault="00A76270" w:rsidP="00A76270">
      <w:pPr>
        <w:pStyle w:val="Caption"/>
        <w:keepNext/>
      </w:pPr>
      <w:r>
        <w:t xml:space="preserve">Table </w:t>
      </w:r>
      <w:r w:rsidR="00342282">
        <w:rPr>
          <w:rFonts w:hint="eastAsia"/>
          <w:lang w:eastAsia="zh-TW"/>
        </w:rPr>
        <w:t>3</w:t>
      </w:r>
      <w:r>
        <w:t>:</w:t>
      </w:r>
      <w:r w:rsidR="00F21725">
        <w:t xml:space="preserve"> </w:t>
      </w:r>
      <w:proofErr w:type="spellStart"/>
      <w:r w:rsidR="00B5346A" w:rsidRPr="00B5346A">
        <w:rPr>
          <w:lang w:eastAsia="zh-TW"/>
        </w:rPr>
        <w:t>CardCentre</w:t>
      </w:r>
      <w:proofErr w:type="spellEnd"/>
      <w:r w:rsidR="00B5346A" w:rsidRPr="00B5346A">
        <w:rPr>
          <w:lang w:eastAsia="zh-TW"/>
        </w:rPr>
        <w:t xml:space="preserve"> </w:t>
      </w:r>
      <w:r w:rsidR="002E248E">
        <w:rPr>
          <w:lang w:eastAsia="zh-TW"/>
        </w:rPr>
        <w:t>detail</w:t>
      </w:r>
    </w:p>
    <w:tbl>
      <w:tblPr>
        <w:tblStyle w:val="GridTable1Light-Accent1"/>
        <w:tblW w:w="10060" w:type="dxa"/>
        <w:tblLook w:val="04A0" w:firstRow="1" w:lastRow="0" w:firstColumn="1" w:lastColumn="0" w:noHBand="0" w:noVBand="1"/>
      </w:tblPr>
      <w:tblGrid>
        <w:gridCol w:w="3003"/>
        <w:gridCol w:w="3003"/>
        <w:gridCol w:w="4054"/>
      </w:tblGrid>
      <w:tr w:rsidR="00A76270" w14:paraId="4B708BC5" w14:textId="77777777" w:rsidTr="0053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D21CE02" w14:textId="77777777" w:rsidR="00A76270" w:rsidRDefault="00A76270" w:rsidP="00533C09">
            <w:r>
              <w:t>Property</w:t>
            </w:r>
          </w:p>
        </w:tc>
        <w:tc>
          <w:tcPr>
            <w:tcW w:w="3003" w:type="dxa"/>
          </w:tcPr>
          <w:p w14:paraId="24E90363" w14:textId="77777777" w:rsidR="00A76270" w:rsidRDefault="00A76270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4054" w:type="dxa"/>
          </w:tcPr>
          <w:p w14:paraId="1A33AC95" w14:textId="77777777" w:rsidR="00A76270" w:rsidRDefault="00A76270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B5346A" w14:paraId="177ED077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7AEF4E2" w14:textId="2A829C2A" w:rsidR="00B5346A" w:rsidRPr="002E248E" w:rsidRDefault="009828CA" w:rsidP="00533C09">
            <w:pPr>
              <w:rPr>
                <w:rFonts w:eastAsia="PMingLiU"/>
                <w:b w:val="0"/>
                <w:bCs w:val="0"/>
                <w:lang w:eastAsia="zh-TW"/>
              </w:rPr>
            </w:pPr>
            <w:proofErr w:type="spellStart"/>
            <w:r w:rsidRPr="009828CA">
              <w:rPr>
                <w:rFonts w:eastAsia="PMingLiU"/>
                <w:b w:val="0"/>
                <w:bCs w:val="0"/>
                <w:lang w:eastAsia="zh-TW"/>
              </w:rPr>
              <w:t>cardList</w:t>
            </w:r>
            <w:proofErr w:type="spellEnd"/>
          </w:p>
        </w:tc>
        <w:tc>
          <w:tcPr>
            <w:tcW w:w="3003" w:type="dxa"/>
          </w:tcPr>
          <w:p w14:paraId="4DF566A8" w14:textId="382B3ED7" w:rsidR="00B5346A" w:rsidRDefault="009828CA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9828CA">
              <w:t>int[</w:t>
            </w:r>
            <w:proofErr w:type="gramEnd"/>
            <w:r w:rsidRPr="009828CA">
              <w:t>][]</w:t>
            </w:r>
          </w:p>
        </w:tc>
        <w:tc>
          <w:tcPr>
            <w:tcW w:w="4054" w:type="dxa"/>
          </w:tcPr>
          <w:p w14:paraId="5A700BBA" w14:textId="32CCB298" w:rsidR="00B5346A" w:rsidRPr="00317F35" w:rsidRDefault="009828CA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lang w:eastAsia="zh-TW"/>
              </w:rPr>
            </w:pPr>
            <w:r w:rsidRPr="009828CA">
              <w:rPr>
                <w:rFonts w:eastAsia="PMingLiU"/>
                <w:lang w:eastAsia="zh-TW"/>
              </w:rPr>
              <w:t>card list</w:t>
            </w:r>
          </w:p>
        </w:tc>
      </w:tr>
      <w:tr w:rsidR="00B5346A" w:rsidRPr="00317F35" w14:paraId="344EE89C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7101C4D" w14:textId="153FB41B" w:rsidR="00B5346A" w:rsidRPr="00317F35" w:rsidRDefault="009828CA" w:rsidP="00533C09">
            <w:pPr>
              <w:rPr>
                <w:b w:val="0"/>
                <w:bCs w:val="0"/>
              </w:rPr>
            </w:pPr>
            <w:r w:rsidRPr="009828CA">
              <w:rPr>
                <w:b w:val="0"/>
                <w:bCs w:val="0"/>
              </w:rPr>
              <w:t>card</w:t>
            </w:r>
          </w:p>
        </w:tc>
        <w:tc>
          <w:tcPr>
            <w:tcW w:w="3003" w:type="dxa"/>
          </w:tcPr>
          <w:p w14:paraId="401AA338" w14:textId="06B3FD5E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>Int</w:t>
            </w:r>
          </w:p>
        </w:tc>
        <w:tc>
          <w:tcPr>
            <w:tcW w:w="4054" w:type="dxa"/>
          </w:tcPr>
          <w:p w14:paraId="58F46EE3" w14:textId="6AF90B5E" w:rsidR="00B5346A" w:rsidRPr="00317F35" w:rsidRDefault="009828CA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 xml:space="preserve">what card was </w:t>
            </w:r>
            <w:proofErr w:type="spellStart"/>
            <w:r w:rsidRPr="009828CA">
              <w:t>drawed</w:t>
            </w:r>
            <w:proofErr w:type="spellEnd"/>
          </w:p>
        </w:tc>
      </w:tr>
      <w:tr w:rsidR="00B5346A" w:rsidRPr="00317F35" w14:paraId="111F0161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23E82F6" w14:textId="511D6F4B" w:rsidR="00B5346A" w:rsidRPr="00317F35" w:rsidRDefault="009828CA" w:rsidP="00A30CC8">
            <w:pPr>
              <w:tabs>
                <w:tab w:val="left" w:pos="2025"/>
              </w:tabs>
              <w:rPr>
                <w:b w:val="0"/>
                <w:bCs w:val="0"/>
              </w:rPr>
            </w:pPr>
            <w:r w:rsidRPr="009828CA">
              <w:rPr>
                <w:b w:val="0"/>
                <w:bCs w:val="0"/>
              </w:rPr>
              <w:t>money</w:t>
            </w:r>
          </w:p>
        </w:tc>
        <w:tc>
          <w:tcPr>
            <w:tcW w:w="3003" w:type="dxa"/>
          </w:tcPr>
          <w:p w14:paraId="4332EC7C" w14:textId="4973F5DD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>Int</w:t>
            </w:r>
          </w:p>
        </w:tc>
        <w:tc>
          <w:tcPr>
            <w:tcW w:w="4054" w:type="dxa"/>
          </w:tcPr>
          <w:p w14:paraId="13A73814" w14:textId="7FA17916" w:rsidR="00B5346A" w:rsidRPr="00317F35" w:rsidRDefault="009828CA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>how much money the player will have</w:t>
            </w:r>
          </w:p>
        </w:tc>
      </w:tr>
      <w:tr w:rsidR="00B5346A" w:rsidRPr="00317F35" w14:paraId="62355CB0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D849CDC" w14:textId="6CD56046" w:rsidR="00B5346A" w:rsidRPr="00317F35" w:rsidRDefault="009828CA" w:rsidP="00533C09">
            <w:pPr>
              <w:rPr>
                <w:b w:val="0"/>
                <w:bCs w:val="0"/>
              </w:rPr>
            </w:pPr>
            <w:r w:rsidRPr="009828CA">
              <w:rPr>
                <w:b w:val="0"/>
                <w:bCs w:val="0"/>
              </w:rPr>
              <w:t>step</w:t>
            </w:r>
          </w:p>
        </w:tc>
        <w:tc>
          <w:tcPr>
            <w:tcW w:w="3003" w:type="dxa"/>
          </w:tcPr>
          <w:p w14:paraId="13828DB9" w14:textId="057130D7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>Int</w:t>
            </w:r>
          </w:p>
        </w:tc>
        <w:tc>
          <w:tcPr>
            <w:tcW w:w="4054" w:type="dxa"/>
          </w:tcPr>
          <w:p w14:paraId="1283B7F8" w14:textId="3C80F2FB" w:rsidR="00B5346A" w:rsidRPr="00317F35" w:rsidRDefault="009828CA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 xml:space="preserve">how </w:t>
            </w:r>
            <w:proofErr w:type="spellStart"/>
            <w:r w:rsidRPr="009828CA">
              <w:t>mamny</w:t>
            </w:r>
            <w:proofErr w:type="spellEnd"/>
            <w:r w:rsidRPr="009828CA">
              <w:t xml:space="preserve"> step the player need to move</w:t>
            </w:r>
          </w:p>
        </w:tc>
      </w:tr>
      <w:tr w:rsidR="00B5346A" w:rsidRPr="00317F35" w14:paraId="3C52A143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431C399" w14:textId="576BFC6B" w:rsidR="00B5346A" w:rsidRPr="00317F35" w:rsidRDefault="009828CA" w:rsidP="00533C09">
            <w:pPr>
              <w:rPr>
                <w:b w:val="0"/>
                <w:bCs w:val="0"/>
              </w:rPr>
            </w:pPr>
            <w:proofErr w:type="spellStart"/>
            <w:r w:rsidRPr="009828CA">
              <w:rPr>
                <w:b w:val="0"/>
                <w:bCs w:val="0"/>
              </w:rPr>
              <w:t>drawCard</w:t>
            </w:r>
            <w:proofErr w:type="spellEnd"/>
          </w:p>
        </w:tc>
        <w:tc>
          <w:tcPr>
            <w:tcW w:w="3003" w:type="dxa"/>
          </w:tcPr>
          <w:p w14:paraId="7429A17E" w14:textId="23A2233A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>Int</w:t>
            </w:r>
          </w:p>
        </w:tc>
        <w:tc>
          <w:tcPr>
            <w:tcW w:w="4054" w:type="dxa"/>
          </w:tcPr>
          <w:p w14:paraId="7C25419A" w14:textId="34701EBC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243C">
              <w:t>drew a card</w:t>
            </w:r>
          </w:p>
        </w:tc>
      </w:tr>
      <w:tr w:rsidR="00B5346A" w:rsidRPr="00317F35" w14:paraId="72F72EB2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9016BF8" w14:textId="11D84220" w:rsidR="00B5346A" w:rsidRPr="00317F35" w:rsidRDefault="00FC243C" w:rsidP="00533C09">
            <w:pPr>
              <w:rPr>
                <w:b w:val="0"/>
                <w:bCs w:val="0"/>
              </w:rPr>
            </w:pPr>
            <w:r w:rsidRPr="00FC243C">
              <w:rPr>
                <w:b w:val="0"/>
                <w:bCs w:val="0"/>
              </w:rPr>
              <w:t>MONEY_LIST_POS</w:t>
            </w:r>
          </w:p>
        </w:tc>
        <w:tc>
          <w:tcPr>
            <w:tcW w:w="3003" w:type="dxa"/>
          </w:tcPr>
          <w:p w14:paraId="5697E0C2" w14:textId="1E2E2D88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28CA">
              <w:t>int</w:t>
            </w:r>
          </w:p>
        </w:tc>
        <w:tc>
          <w:tcPr>
            <w:tcW w:w="4054" w:type="dxa"/>
          </w:tcPr>
          <w:p w14:paraId="1B966040" w14:textId="0FEE2929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243C">
              <w:t>position of money list</w:t>
            </w:r>
          </w:p>
        </w:tc>
      </w:tr>
      <w:tr w:rsidR="00B5346A" w:rsidRPr="00317F35" w14:paraId="6022072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FC74C64" w14:textId="4E885613" w:rsidR="00B5346A" w:rsidRPr="00317F35" w:rsidRDefault="00FC243C" w:rsidP="00533C09">
            <w:pPr>
              <w:rPr>
                <w:b w:val="0"/>
                <w:bCs w:val="0"/>
              </w:rPr>
            </w:pPr>
            <w:r w:rsidRPr="00FC243C">
              <w:rPr>
                <w:b w:val="0"/>
                <w:bCs w:val="0"/>
              </w:rPr>
              <w:t>drawer</w:t>
            </w:r>
          </w:p>
        </w:tc>
        <w:tc>
          <w:tcPr>
            <w:tcW w:w="3003" w:type="dxa"/>
          </w:tcPr>
          <w:p w14:paraId="6BCA5731" w14:textId="5B31EE30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243C">
              <w:t>Random</w:t>
            </w:r>
          </w:p>
        </w:tc>
        <w:tc>
          <w:tcPr>
            <w:tcW w:w="4054" w:type="dxa"/>
          </w:tcPr>
          <w:p w14:paraId="4C7FDBDA" w14:textId="68255A49" w:rsidR="00B5346A" w:rsidRPr="00317F35" w:rsidRDefault="00FC243C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243C">
              <w:t>draw a chance randomly</w:t>
            </w:r>
          </w:p>
        </w:tc>
      </w:tr>
      <w:tr w:rsidR="00B5346A" w:rsidRPr="00317F35" w14:paraId="3BC5959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4790530" w14:textId="33694266" w:rsidR="00B5346A" w:rsidRPr="00317F35" w:rsidRDefault="00FC243C" w:rsidP="00533C09">
            <w:pPr>
              <w:rPr>
                <w:b w:val="0"/>
                <w:bCs w:val="0"/>
              </w:rPr>
            </w:pPr>
            <w:r w:rsidRPr="00FC243C">
              <w:rPr>
                <w:b w:val="0"/>
                <w:bCs w:val="0"/>
              </w:rPr>
              <w:t>CAPACITY</w:t>
            </w:r>
          </w:p>
        </w:tc>
        <w:tc>
          <w:tcPr>
            <w:tcW w:w="3003" w:type="dxa"/>
          </w:tcPr>
          <w:p w14:paraId="01C8C7C0" w14:textId="71EC5B39" w:rsidR="00B5346A" w:rsidRPr="00317F35" w:rsidRDefault="00583C9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C9F">
              <w:t>int</w:t>
            </w:r>
          </w:p>
        </w:tc>
        <w:tc>
          <w:tcPr>
            <w:tcW w:w="4054" w:type="dxa"/>
          </w:tcPr>
          <w:p w14:paraId="0EA3C4E7" w14:textId="2DDBD05B" w:rsidR="00B5346A" w:rsidRPr="00317F35" w:rsidRDefault="00583C9F" w:rsidP="00583C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C9F">
              <w:t>capacity of money and step list</w:t>
            </w:r>
          </w:p>
        </w:tc>
      </w:tr>
      <w:tr w:rsidR="00B5346A" w:rsidRPr="00317F35" w14:paraId="489BBF1B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608406F" w14:textId="18B4B684" w:rsidR="00B5346A" w:rsidRPr="00317F35" w:rsidRDefault="00583C9F" w:rsidP="00533C09">
            <w:pPr>
              <w:rPr>
                <w:b w:val="0"/>
                <w:bCs w:val="0"/>
              </w:rPr>
            </w:pPr>
            <w:r w:rsidRPr="00583C9F">
              <w:rPr>
                <w:b w:val="0"/>
                <w:bCs w:val="0"/>
              </w:rPr>
              <w:t>LOWEST_MONEY</w:t>
            </w:r>
          </w:p>
        </w:tc>
        <w:tc>
          <w:tcPr>
            <w:tcW w:w="3003" w:type="dxa"/>
          </w:tcPr>
          <w:p w14:paraId="259CAADB" w14:textId="32720E44" w:rsidR="00B5346A" w:rsidRPr="00317F35" w:rsidRDefault="00583C9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C9F">
              <w:t>int</w:t>
            </w:r>
          </w:p>
        </w:tc>
        <w:tc>
          <w:tcPr>
            <w:tcW w:w="4054" w:type="dxa"/>
          </w:tcPr>
          <w:p w14:paraId="065366CF" w14:textId="19DFB46B" w:rsidR="00B5346A" w:rsidRPr="00317F35" w:rsidRDefault="00583C9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C9F">
              <w:t>lowest money in money list</w:t>
            </w:r>
          </w:p>
        </w:tc>
      </w:tr>
      <w:tr w:rsidR="00583C9F" w:rsidRPr="00317F35" w14:paraId="50D16D06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B74DF22" w14:textId="5957ED91" w:rsidR="00583C9F" w:rsidRPr="00317F35" w:rsidRDefault="00583C9F" w:rsidP="00533C09">
            <w:pPr>
              <w:rPr>
                <w:b w:val="0"/>
                <w:bCs w:val="0"/>
              </w:rPr>
            </w:pPr>
            <w:r w:rsidRPr="00583C9F">
              <w:rPr>
                <w:b w:val="0"/>
                <w:bCs w:val="0"/>
              </w:rPr>
              <w:t>SMALLEST_STEP</w:t>
            </w:r>
          </w:p>
        </w:tc>
        <w:tc>
          <w:tcPr>
            <w:tcW w:w="3003" w:type="dxa"/>
          </w:tcPr>
          <w:p w14:paraId="2DA0FF02" w14:textId="5C9A0C9C" w:rsidR="00583C9F" w:rsidRPr="00317F35" w:rsidRDefault="00583C9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C9F">
              <w:t>int</w:t>
            </w:r>
          </w:p>
        </w:tc>
        <w:tc>
          <w:tcPr>
            <w:tcW w:w="4054" w:type="dxa"/>
          </w:tcPr>
          <w:p w14:paraId="1463B989" w14:textId="1221E76C" w:rsidR="00583C9F" w:rsidRPr="00317F35" w:rsidRDefault="00583C9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C9F">
              <w:t>smallest step in step list</w:t>
            </w:r>
          </w:p>
        </w:tc>
      </w:tr>
      <w:tr w:rsidR="00583C9F" w:rsidRPr="00317F35" w14:paraId="379FC7E2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1D61E44" w14:textId="4B02D526" w:rsidR="00583C9F" w:rsidRPr="00317F35" w:rsidRDefault="00583C9F" w:rsidP="00533C09">
            <w:pPr>
              <w:rPr>
                <w:b w:val="0"/>
                <w:bCs w:val="0"/>
              </w:rPr>
            </w:pPr>
            <w:proofErr w:type="spellStart"/>
            <w:r w:rsidRPr="00583C9F">
              <w:rPr>
                <w:b w:val="0"/>
                <w:bCs w:val="0"/>
              </w:rPr>
              <w:t>moneyList</w:t>
            </w:r>
            <w:proofErr w:type="spellEnd"/>
          </w:p>
        </w:tc>
        <w:tc>
          <w:tcPr>
            <w:tcW w:w="3003" w:type="dxa"/>
          </w:tcPr>
          <w:p w14:paraId="1E53E65B" w14:textId="25A76880" w:rsidR="00583C9F" w:rsidRPr="00317F35" w:rsidRDefault="005F29A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F29AF">
              <w:t>int[</w:t>
            </w:r>
            <w:proofErr w:type="gramEnd"/>
            <w:r w:rsidRPr="005F29AF">
              <w:t>]</w:t>
            </w:r>
          </w:p>
        </w:tc>
        <w:tc>
          <w:tcPr>
            <w:tcW w:w="4054" w:type="dxa"/>
          </w:tcPr>
          <w:p w14:paraId="13B8E7C2" w14:textId="23D4315B" w:rsidR="00583C9F" w:rsidRPr="00317F35" w:rsidRDefault="005F29A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29AF">
              <w:t>money list that provide a value of money to draw</w:t>
            </w:r>
          </w:p>
        </w:tc>
      </w:tr>
      <w:tr w:rsidR="00583C9F" w:rsidRPr="00317F35" w14:paraId="36D2AC53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EA760D1" w14:textId="3670DC28" w:rsidR="00583C9F" w:rsidRPr="00317F35" w:rsidRDefault="005F29AF" w:rsidP="00533C09">
            <w:pPr>
              <w:rPr>
                <w:b w:val="0"/>
                <w:bCs w:val="0"/>
              </w:rPr>
            </w:pPr>
            <w:proofErr w:type="spellStart"/>
            <w:r w:rsidRPr="005F29AF">
              <w:rPr>
                <w:b w:val="0"/>
                <w:bCs w:val="0"/>
              </w:rPr>
              <w:t>stepList</w:t>
            </w:r>
            <w:proofErr w:type="spellEnd"/>
          </w:p>
        </w:tc>
        <w:tc>
          <w:tcPr>
            <w:tcW w:w="3003" w:type="dxa"/>
          </w:tcPr>
          <w:p w14:paraId="663A0744" w14:textId="5C483828" w:rsidR="00583C9F" w:rsidRPr="00317F35" w:rsidRDefault="005F29A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F29AF">
              <w:t>int[</w:t>
            </w:r>
            <w:proofErr w:type="gramEnd"/>
            <w:r w:rsidRPr="005F29AF">
              <w:t>]</w:t>
            </w:r>
          </w:p>
        </w:tc>
        <w:tc>
          <w:tcPr>
            <w:tcW w:w="4054" w:type="dxa"/>
          </w:tcPr>
          <w:p w14:paraId="5B35B7A2" w14:textId="1305C5C7" w:rsidR="00583C9F" w:rsidRPr="00317F35" w:rsidRDefault="005F29A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29AF">
              <w:t>step list that provide a value of step to draw</w:t>
            </w:r>
          </w:p>
        </w:tc>
      </w:tr>
      <w:tr w:rsidR="00583C9F" w:rsidRPr="00317F35" w14:paraId="0EA0F0C0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504651E" w14:textId="4CA0AC82" w:rsidR="00583C9F" w:rsidRPr="00317F35" w:rsidRDefault="005F29AF" w:rsidP="00533C09">
            <w:pPr>
              <w:rPr>
                <w:b w:val="0"/>
                <w:bCs w:val="0"/>
              </w:rPr>
            </w:pPr>
            <w:r w:rsidRPr="005F29AF">
              <w:rPr>
                <w:b w:val="0"/>
                <w:bCs w:val="0"/>
              </w:rPr>
              <w:lastRenderedPageBreak/>
              <w:t>STEP_LIST_POS</w:t>
            </w:r>
          </w:p>
        </w:tc>
        <w:tc>
          <w:tcPr>
            <w:tcW w:w="3003" w:type="dxa"/>
          </w:tcPr>
          <w:p w14:paraId="54A8192C" w14:textId="20CFC744" w:rsidR="00583C9F" w:rsidRPr="00317F35" w:rsidRDefault="005F29A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C9F">
              <w:t>int</w:t>
            </w:r>
          </w:p>
        </w:tc>
        <w:tc>
          <w:tcPr>
            <w:tcW w:w="4054" w:type="dxa"/>
          </w:tcPr>
          <w:p w14:paraId="4FDA8EB1" w14:textId="46903940" w:rsidR="00583C9F" w:rsidRPr="00317F35" w:rsidRDefault="005F29AF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29AF">
              <w:t>position of step list</w:t>
            </w:r>
          </w:p>
        </w:tc>
      </w:tr>
    </w:tbl>
    <w:p w14:paraId="7C1F8820" w14:textId="23294A1D" w:rsidR="007C120F" w:rsidRDefault="007C120F" w:rsidP="007C120F"/>
    <w:p w14:paraId="45EE30EF" w14:textId="401E4F03" w:rsidR="00F21725" w:rsidRDefault="00F21725" w:rsidP="00F21725">
      <w:pPr>
        <w:pStyle w:val="Caption"/>
        <w:keepNext/>
      </w:pPr>
      <w:r>
        <w:t xml:space="preserve">Table </w:t>
      </w:r>
      <w:r>
        <w:rPr>
          <w:lang w:eastAsia="zh-TW"/>
        </w:rPr>
        <w:t>4</w:t>
      </w:r>
      <w:r>
        <w:rPr>
          <w:rFonts w:hint="eastAsia"/>
          <w:lang w:eastAsia="zh-TW"/>
        </w:rPr>
        <w:t>:</w:t>
      </w:r>
      <w:r>
        <w:rPr>
          <w:lang w:eastAsia="zh-TW"/>
        </w:rPr>
        <w:t xml:space="preserve"> Dice detail</w:t>
      </w:r>
    </w:p>
    <w:tbl>
      <w:tblPr>
        <w:tblStyle w:val="GridTable1Light-Accent1"/>
        <w:tblW w:w="10060" w:type="dxa"/>
        <w:tblLook w:val="04A0" w:firstRow="1" w:lastRow="0" w:firstColumn="1" w:lastColumn="0" w:noHBand="0" w:noVBand="1"/>
      </w:tblPr>
      <w:tblGrid>
        <w:gridCol w:w="3003"/>
        <w:gridCol w:w="3003"/>
        <w:gridCol w:w="4054"/>
      </w:tblGrid>
      <w:tr w:rsidR="00F21725" w14:paraId="07F55B1C" w14:textId="77777777" w:rsidTr="0053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DD813EC" w14:textId="77777777" w:rsidR="00F21725" w:rsidRDefault="00F21725" w:rsidP="00533C09">
            <w:r>
              <w:t>Property</w:t>
            </w:r>
          </w:p>
        </w:tc>
        <w:tc>
          <w:tcPr>
            <w:tcW w:w="3003" w:type="dxa"/>
          </w:tcPr>
          <w:p w14:paraId="45812012" w14:textId="77777777" w:rsidR="00F21725" w:rsidRDefault="00F21725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4054" w:type="dxa"/>
          </w:tcPr>
          <w:p w14:paraId="05B83C7E" w14:textId="77777777" w:rsidR="00F21725" w:rsidRDefault="00F21725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F21725" w:rsidRPr="005E0574" w14:paraId="024477B2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AB4F086" w14:textId="74E9AACF" w:rsidR="00F21725" w:rsidRPr="005E0574" w:rsidRDefault="00313887" w:rsidP="00533C09">
            <w:pPr>
              <w:rPr>
                <w:b w:val="0"/>
                <w:bCs w:val="0"/>
              </w:rPr>
            </w:pPr>
            <w:r w:rsidRPr="00313887">
              <w:rPr>
                <w:b w:val="0"/>
                <w:bCs w:val="0"/>
              </w:rPr>
              <w:t>NUM_FACES</w:t>
            </w:r>
          </w:p>
        </w:tc>
        <w:tc>
          <w:tcPr>
            <w:tcW w:w="3003" w:type="dxa"/>
          </w:tcPr>
          <w:p w14:paraId="3A7C3D17" w14:textId="018A9ABD" w:rsidR="00F21725" w:rsidRPr="005E0574" w:rsidRDefault="005E057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0574">
              <w:t>int</w:t>
            </w:r>
          </w:p>
        </w:tc>
        <w:tc>
          <w:tcPr>
            <w:tcW w:w="4054" w:type="dxa"/>
          </w:tcPr>
          <w:p w14:paraId="4B407139" w14:textId="6400ADE1" w:rsidR="00F21725" w:rsidRPr="005E0574" w:rsidRDefault="005E057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0574">
              <w:t>number of sides</w:t>
            </w:r>
          </w:p>
        </w:tc>
      </w:tr>
      <w:tr w:rsidR="00F21725" w:rsidRPr="005E0574" w14:paraId="3E5BCAA0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7B08EEE" w14:textId="6144D2D4" w:rsidR="00F21725" w:rsidRPr="005E0574" w:rsidRDefault="005E0574" w:rsidP="00533C09">
            <w:pPr>
              <w:rPr>
                <w:b w:val="0"/>
                <w:bCs w:val="0"/>
              </w:rPr>
            </w:pPr>
            <w:proofErr w:type="spellStart"/>
            <w:r w:rsidRPr="005E0574">
              <w:rPr>
                <w:b w:val="0"/>
                <w:bCs w:val="0"/>
              </w:rPr>
              <w:t>faceValue</w:t>
            </w:r>
            <w:proofErr w:type="spellEnd"/>
          </w:p>
        </w:tc>
        <w:tc>
          <w:tcPr>
            <w:tcW w:w="3003" w:type="dxa"/>
          </w:tcPr>
          <w:p w14:paraId="6B67FAD5" w14:textId="0D9DFF70" w:rsidR="00F21725" w:rsidRPr="005E0574" w:rsidRDefault="005E057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0574">
              <w:t>int</w:t>
            </w:r>
          </w:p>
        </w:tc>
        <w:tc>
          <w:tcPr>
            <w:tcW w:w="4054" w:type="dxa"/>
          </w:tcPr>
          <w:p w14:paraId="0F0E9AF8" w14:textId="22FAE1A9" w:rsidR="00F21725" w:rsidRPr="005E0574" w:rsidRDefault="005E057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0574">
              <w:t>current side of dice</w:t>
            </w:r>
          </w:p>
        </w:tc>
      </w:tr>
      <w:tr w:rsidR="00F21725" w:rsidRPr="005E0574" w14:paraId="2F94FC8A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2792E3F" w14:textId="1F60FC41" w:rsidR="00F21725" w:rsidRPr="005E0574" w:rsidRDefault="005E0574" w:rsidP="00533C09">
            <w:pPr>
              <w:rPr>
                <w:b w:val="0"/>
                <w:bCs w:val="0"/>
              </w:rPr>
            </w:pPr>
            <w:r w:rsidRPr="005E0574">
              <w:rPr>
                <w:b w:val="0"/>
                <w:bCs w:val="0"/>
              </w:rPr>
              <w:t>generator</w:t>
            </w:r>
          </w:p>
        </w:tc>
        <w:tc>
          <w:tcPr>
            <w:tcW w:w="3003" w:type="dxa"/>
          </w:tcPr>
          <w:p w14:paraId="5DF003B9" w14:textId="2E34654C" w:rsidR="00F21725" w:rsidRPr="005E0574" w:rsidRDefault="005E057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0574">
              <w:t>Random</w:t>
            </w:r>
          </w:p>
        </w:tc>
        <w:tc>
          <w:tcPr>
            <w:tcW w:w="4054" w:type="dxa"/>
          </w:tcPr>
          <w:p w14:paraId="5BCBAC11" w14:textId="5B2986EB" w:rsidR="00F21725" w:rsidRPr="005E0574" w:rsidRDefault="005E0574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0574">
              <w:t>to generate a face value randomly</w:t>
            </w:r>
          </w:p>
        </w:tc>
      </w:tr>
    </w:tbl>
    <w:p w14:paraId="61AE4568" w14:textId="77777777" w:rsidR="005E0574" w:rsidRPr="007C120F" w:rsidRDefault="005E0574" w:rsidP="007C120F"/>
    <w:p w14:paraId="61BA697C" w14:textId="4C3D759F" w:rsidR="00A76270" w:rsidRDefault="00A76270" w:rsidP="00A76270">
      <w:pPr>
        <w:pStyle w:val="Caption"/>
        <w:keepNext/>
      </w:pPr>
      <w:r>
        <w:t xml:space="preserve">Table </w:t>
      </w:r>
      <w:r w:rsidR="00342282">
        <w:rPr>
          <w:rFonts w:hint="eastAsia"/>
          <w:lang w:eastAsia="zh-TW"/>
        </w:rPr>
        <w:t>4</w:t>
      </w:r>
      <w:r>
        <w:t>:</w:t>
      </w:r>
      <w:r w:rsidR="00BE47C4">
        <w:t xml:space="preserve"> </w:t>
      </w:r>
      <w:r w:rsidR="00BE47C4">
        <w:rPr>
          <w:rFonts w:hint="eastAsia"/>
          <w:lang w:eastAsia="zh-TW"/>
        </w:rPr>
        <w:t>P</w:t>
      </w:r>
      <w:r w:rsidR="00BE47C4">
        <w:rPr>
          <w:lang w:eastAsia="zh-TW"/>
        </w:rPr>
        <w:t xml:space="preserve">layer detail, declared in </w:t>
      </w:r>
      <w:proofErr w:type="spellStart"/>
      <w:r w:rsidR="00BE47C4">
        <w:rPr>
          <w:lang w:eastAsia="zh-TW"/>
        </w:rPr>
        <w:t>GameM</w:t>
      </w:r>
      <w:r w:rsidR="003C3606">
        <w:rPr>
          <w:lang w:eastAsia="zh-TW"/>
        </w:rPr>
        <w:t>a</w:t>
      </w:r>
      <w:r w:rsidR="001C26D6">
        <w:rPr>
          <w:rFonts w:hint="eastAsia"/>
          <w:lang w:eastAsia="zh-TW"/>
        </w:rPr>
        <w:t>n</w:t>
      </w:r>
      <w:r w:rsidR="003C3606">
        <w:rPr>
          <w:lang w:eastAsia="zh-TW"/>
        </w:rPr>
        <w:t>ager</w:t>
      </w:r>
      <w:proofErr w:type="spellEnd"/>
    </w:p>
    <w:tbl>
      <w:tblPr>
        <w:tblStyle w:val="GridTable1Light-Accent1"/>
        <w:tblW w:w="9067" w:type="dxa"/>
        <w:tblLook w:val="04A0" w:firstRow="1" w:lastRow="0" w:firstColumn="1" w:lastColumn="0" w:noHBand="0" w:noVBand="1"/>
      </w:tblPr>
      <w:tblGrid>
        <w:gridCol w:w="3003"/>
        <w:gridCol w:w="6064"/>
      </w:tblGrid>
      <w:tr w:rsidR="00BF2030" w14:paraId="1AC4573E" w14:textId="77777777" w:rsidTr="0053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9198313" w14:textId="77777777" w:rsidR="00BF2030" w:rsidRDefault="00BF2030" w:rsidP="00533C09">
            <w:r>
              <w:t>Value</w:t>
            </w:r>
          </w:p>
        </w:tc>
        <w:tc>
          <w:tcPr>
            <w:tcW w:w="6064" w:type="dxa"/>
          </w:tcPr>
          <w:p w14:paraId="52C6414F" w14:textId="77777777" w:rsidR="00BF2030" w:rsidRDefault="00BF2030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BF2030" w14:paraId="1D26C3B9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B925693" w14:textId="4A8F4ABA" w:rsidR="00BF2030" w:rsidRPr="00AC656B" w:rsidRDefault="00AC656B" w:rsidP="006033D7">
            <w:pPr>
              <w:jc w:val="both"/>
              <w:rPr>
                <w:b w:val="0"/>
                <w:bCs w:val="0"/>
              </w:rPr>
            </w:pPr>
            <w:r w:rsidRPr="00AC656B">
              <w:rPr>
                <w:b w:val="0"/>
                <w:bCs w:val="0"/>
              </w:rPr>
              <w:t>name</w:t>
            </w:r>
          </w:p>
        </w:tc>
        <w:tc>
          <w:tcPr>
            <w:tcW w:w="6064" w:type="dxa"/>
          </w:tcPr>
          <w:p w14:paraId="78101C9E" w14:textId="7E40BEF8" w:rsidR="00BF2030" w:rsidRPr="00AC656B" w:rsidRDefault="00AC656B" w:rsidP="006033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656B">
              <w:t>name of the player</w:t>
            </w:r>
          </w:p>
        </w:tc>
      </w:tr>
      <w:tr w:rsidR="00BF2030" w14:paraId="3158BAFE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F18BA70" w14:textId="1ECDDC67" w:rsidR="00BF2030" w:rsidRPr="00AC656B" w:rsidRDefault="00AC656B" w:rsidP="006033D7">
            <w:pPr>
              <w:jc w:val="both"/>
              <w:rPr>
                <w:b w:val="0"/>
                <w:bCs w:val="0"/>
              </w:rPr>
            </w:pPr>
            <w:r w:rsidRPr="00AC656B">
              <w:rPr>
                <w:b w:val="0"/>
                <w:bCs w:val="0"/>
              </w:rPr>
              <w:t>money</w:t>
            </w:r>
          </w:p>
        </w:tc>
        <w:tc>
          <w:tcPr>
            <w:tcW w:w="6064" w:type="dxa"/>
          </w:tcPr>
          <w:p w14:paraId="72B553B2" w14:textId="0A345B39" w:rsidR="00BF2030" w:rsidRPr="00AC656B" w:rsidRDefault="00AC656B" w:rsidP="006033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656B">
              <w:t>how much money does the player have</w:t>
            </w:r>
          </w:p>
        </w:tc>
      </w:tr>
      <w:tr w:rsidR="00BF2030" w14:paraId="491533F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1B73582" w14:textId="0BCD3420" w:rsidR="00BF2030" w:rsidRPr="00AC656B" w:rsidRDefault="008D586F" w:rsidP="006033D7">
            <w:pPr>
              <w:jc w:val="both"/>
              <w:rPr>
                <w:b w:val="0"/>
                <w:bCs w:val="0"/>
              </w:rPr>
            </w:pPr>
            <w:r w:rsidRPr="008D586F">
              <w:rPr>
                <w:b w:val="0"/>
                <w:bCs w:val="0"/>
              </w:rPr>
              <w:t>position</w:t>
            </w:r>
          </w:p>
        </w:tc>
        <w:tc>
          <w:tcPr>
            <w:tcW w:w="6064" w:type="dxa"/>
          </w:tcPr>
          <w:p w14:paraId="4C8C9AA3" w14:textId="29C912F2" w:rsidR="00BF2030" w:rsidRPr="00AC656B" w:rsidRDefault="008D586F" w:rsidP="006033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586F">
              <w:t>which position the player stand on</w:t>
            </w:r>
          </w:p>
        </w:tc>
      </w:tr>
      <w:tr w:rsidR="00BF2030" w14:paraId="36424954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66EFB16" w14:textId="76763AA2" w:rsidR="00BF2030" w:rsidRPr="00AC656B" w:rsidRDefault="008D586F" w:rsidP="006033D7">
            <w:pPr>
              <w:jc w:val="both"/>
              <w:rPr>
                <w:b w:val="0"/>
                <w:bCs w:val="0"/>
              </w:rPr>
            </w:pPr>
            <w:proofErr w:type="spellStart"/>
            <w:r w:rsidRPr="008D586F">
              <w:rPr>
                <w:b w:val="0"/>
                <w:bCs w:val="0"/>
              </w:rPr>
              <w:t>numProperties</w:t>
            </w:r>
            <w:proofErr w:type="spellEnd"/>
          </w:p>
        </w:tc>
        <w:tc>
          <w:tcPr>
            <w:tcW w:w="6064" w:type="dxa"/>
          </w:tcPr>
          <w:p w14:paraId="0AA3500A" w14:textId="513B84DC" w:rsidR="00BF2030" w:rsidRPr="00AC656B" w:rsidRDefault="008D586F" w:rsidP="006033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586F">
              <w:t>the number of properties that player has</w:t>
            </w:r>
          </w:p>
        </w:tc>
      </w:tr>
      <w:tr w:rsidR="00BF2030" w14:paraId="15CA40D5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5311A42" w14:textId="7414FFDB" w:rsidR="00BF2030" w:rsidRPr="00AC656B" w:rsidRDefault="00800636" w:rsidP="006033D7">
            <w:pPr>
              <w:jc w:val="both"/>
              <w:rPr>
                <w:b w:val="0"/>
                <w:bCs w:val="0"/>
              </w:rPr>
            </w:pPr>
            <w:proofErr w:type="spellStart"/>
            <w:r w:rsidRPr="00800636">
              <w:rPr>
                <w:b w:val="0"/>
                <w:bCs w:val="0"/>
              </w:rPr>
              <w:t>gameOver</w:t>
            </w:r>
            <w:proofErr w:type="spellEnd"/>
          </w:p>
        </w:tc>
        <w:tc>
          <w:tcPr>
            <w:tcW w:w="6064" w:type="dxa"/>
          </w:tcPr>
          <w:p w14:paraId="17C904CF" w14:textId="1502A5FA" w:rsidR="00BF2030" w:rsidRPr="00AC656B" w:rsidRDefault="00800636" w:rsidP="006033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ether the player is </w:t>
            </w:r>
            <w:proofErr w:type="gramStart"/>
            <w:r>
              <w:t>lose</w:t>
            </w:r>
            <w:proofErr w:type="gramEnd"/>
          </w:p>
        </w:tc>
      </w:tr>
      <w:tr w:rsidR="00BF2030" w14:paraId="6060AAFF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BCE8987" w14:textId="05F1D0B6" w:rsidR="00BF2030" w:rsidRPr="00AC656B" w:rsidRDefault="00800636" w:rsidP="006033D7">
            <w:pPr>
              <w:jc w:val="both"/>
              <w:rPr>
                <w:b w:val="0"/>
                <w:bCs w:val="0"/>
              </w:rPr>
            </w:pPr>
            <w:r w:rsidRPr="00800636">
              <w:rPr>
                <w:b w:val="0"/>
                <w:bCs w:val="0"/>
              </w:rPr>
              <w:t>information</w:t>
            </w:r>
          </w:p>
        </w:tc>
        <w:tc>
          <w:tcPr>
            <w:tcW w:w="6064" w:type="dxa"/>
          </w:tcPr>
          <w:p w14:paraId="5D7EB132" w14:textId="758AF843" w:rsidR="00BF2030" w:rsidRPr="00AC656B" w:rsidRDefault="00800636" w:rsidP="006033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0636">
              <w:t>display the information of the player</w:t>
            </w:r>
          </w:p>
        </w:tc>
      </w:tr>
    </w:tbl>
    <w:p w14:paraId="2E81913D" w14:textId="674D1E3F" w:rsidR="00C60A86" w:rsidRDefault="00F06A4C">
      <w:pPr>
        <w:spacing w:after="0"/>
        <w:rPr>
          <w:sz w:val="24"/>
        </w:rPr>
      </w:pPr>
      <w:r>
        <w:rPr>
          <w:sz w:val="24"/>
        </w:rPr>
        <w:t xml:space="preserve"> </w:t>
      </w:r>
    </w:p>
    <w:p w14:paraId="419FF25D" w14:textId="7C41B1BF" w:rsidR="004E0545" w:rsidRDefault="004E0545" w:rsidP="004E0545">
      <w:pPr>
        <w:pStyle w:val="Caption"/>
        <w:keepNext/>
      </w:pPr>
      <w:r>
        <w:t xml:space="preserve">Table </w:t>
      </w:r>
      <w:r>
        <w:rPr>
          <w:lang w:eastAsia="zh-TW"/>
        </w:rPr>
        <w:t>5</w:t>
      </w:r>
      <w:r>
        <w:t xml:space="preserve">: </w:t>
      </w:r>
      <w:proofErr w:type="spellStart"/>
      <w:r w:rsidR="00227DB7" w:rsidRPr="00227DB7">
        <w:t>enum</w:t>
      </w:r>
      <w:proofErr w:type="spellEnd"/>
      <w:r w:rsidR="00227DB7">
        <w:t xml:space="preserve"> </w:t>
      </w:r>
      <w:r w:rsidRPr="004E0545">
        <w:rPr>
          <w:lang w:eastAsia="zh-TW"/>
        </w:rPr>
        <w:t>Type</w:t>
      </w:r>
      <w:r>
        <w:rPr>
          <w:lang w:eastAsia="zh-TW"/>
        </w:rPr>
        <w:t xml:space="preserve"> detail, declared in </w:t>
      </w:r>
      <w:r w:rsidRPr="004E0545">
        <w:rPr>
          <w:lang w:eastAsia="zh-TW"/>
        </w:rPr>
        <w:t>Position</w:t>
      </w:r>
    </w:p>
    <w:tbl>
      <w:tblPr>
        <w:tblStyle w:val="GridTable1Light-Accent1"/>
        <w:tblW w:w="9086" w:type="dxa"/>
        <w:tblLook w:val="04A0" w:firstRow="1" w:lastRow="0" w:firstColumn="1" w:lastColumn="0" w:noHBand="0" w:noVBand="1"/>
      </w:tblPr>
      <w:tblGrid>
        <w:gridCol w:w="2972"/>
        <w:gridCol w:w="6114"/>
      </w:tblGrid>
      <w:tr w:rsidR="00347959" w14:paraId="6BA48131" w14:textId="2501F358" w:rsidTr="003479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021A204" w14:textId="77777777" w:rsidR="00347959" w:rsidRDefault="00347959" w:rsidP="00533C09">
            <w:r>
              <w:t>Value</w:t>
            </w:r>
          </w:p>
        </w:tc>
        <w:tc>
          <w:tcPr>
            <w:tcW w:w="6114" w:type="dxa"/>
          </w:tcPr>
          <w:p w14:paraId="56E14B90" w14:textId="4D569E9B" w:rsidR="00347959" w:rsidRDefault="00347959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347959" w14:paraId="6D5C34FC" w14:textId="77749972" w:rsidTr="0034795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0FD1E14" w14:textId="1FCDB617" w:rsidR="00347959" w:rsidRPr="00FE38B8" w:rsidRDefault="00347959" w:rsidP="00533C09">
            <w:pPr>
              <w:jc w:val="both"/>
              <w:rPr>
                <w:rFonts w:eastAsia="PMingLiU"/>
                <w:b w:val="0"/>
                <w:bCs w:val="0"/>
                <w:lang w:eastAsia="zh-TW"/>
              </w:rPr>
            </w:pPr>
            <w:r w:rsidRPr="00227DB7">
              <w:rPr>
                <w:rFonts w:eastAsia="PMingLiU"/>
                <w:b w:val="0"/>
                <w:bCs w:val="0"/>
                <w:lang w:eastAsia="zh-TW"/>
              </w:rPr>
              <w:t>PROPERTIES</w:t>
            </w:r>
          </w:p>
        </w:tc>
        <w:tc>
          <w:tcPr>
            <w:tcW w:w="6114" w:type="dxa"/>
          </w:tcPr>
          <w:p w14:paraId="4F2FACDD" w14:textId="4320EF58" w:rsidR="00347959" w:rsidRPr="00227DB7" w:rsidRDefault="00BC2EC7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lang w:eastAsia="zh-TW"/>
              </w:rPr>
            </w:pPr>
            <w:r w:rsidRPr="00BC2EC7">
              <w:rPr>
                <w:rFonts w:eastAsia="PMingLiU"/>
                <w:lang w:eastAsia="zh-TW"/>
              </w:rPr>
              <w:t>the square that user can buy</w:t>
            </w:r>
          </w:p>
        </w:tc>
      </w:tr>
      <w:tr w:rsidR="00347959" w14:paraId="1EC880CD" w14:textId="78D8D0A8" w:rsidTr="0034795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5699878" w14:textId="61093D80" w:rsidR="00347959" w:rsidRPr="00AC656B" w:rsidRDefault="00347959" w:rsidP="00533C09">
            <w:pPr>
              <w:jc w:val="both"/>
              <w:rPr>
                <w:b w:val="0"/>
                <w:bCs w:val="0"/>
              </w:rPr>
            </w:pPr>
            <w:r w:rsidRPr="00227DB7">
              <w:rPr>
                <w:b w:val="0"/>
                <w:bCs w:val="0"/>
              </w:rPr>
              <w:t>START</w:t>
            </w:r>
          </w:p>
        </w:tc>
        <w:tc>
          <w:tcPr>
            <w:tcW w:w="6114" w:type="dxa"/>
          </w:tcPr>
          <w:p w14:paraId="30C9B8F7" w14:textId="32D54B41" w:rsidR="00347959" w:rsidRPr="00227DB7" w:rsidRDefault="00BC2EC7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EC7">
              <w:t>the square that user start playing</w:t>
            </w:r>
          </w:p>
        </w:tc>
      </w:tr>
      <w:tr w:rsidR="00347959" w14:paraId="1100C837" w14:textId="48C6A560" w:rsidTr="0034795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D0202E1" w14:textId="77FEE6E0" w:rsidR="00347959" w:rsidRPr="00AC656B" w:rsidRDefault="00347959" w:rsidP="00533C09">
            <w:pPr>
              <w:jc w:val="both"/>
              <w:rPr>
                <w:b w:val="0"/>
                <w:bCs w:val="0"/>
              </w:rPr>
            </w:pPr>
            <w:r w:rsidRPr="00227DB7">
              <w:rPr>
                <w:b w:val="0"/>
                <w:bCs w:val="0"/>
              </w:rPr>
              <w:t>CHANCE</w:t>
            </w:r>
          </w:p>
        </w:tc>
        <w:tc>
          <w:tcPr>
            <w:tcW w:w="6114" w:type="dxa"/>
          </w:tcPr>
          <w:p w14:paraId="07C33BE1" w14:textId="5C33DA12" w:rsidR="00347959" w:rsidRPr="00227DB7" w:rsidRDefault="00BC2EC7" w:rsidP="00BC2EC7">
            <w:pPr>
              <w:tabs>
                <w:tab w:val="left" w:pos="118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EC7">
              <w:t>the square that user can draw a chance</w:t>
            </w:r>
            <w:r>
              <w:tab/>
            </w:r>
          </w:p>
        </w:tc>
      </w:tr>
      <w:tr w:rsidR="00347959" w14:paraId="6DCFD256" w14:textId="29E04E80" w:rsidTr="0034795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60D8D64" w14:textId="2039D777" w:rsidR="00347959" w:rsidRPr="00AC656B" w:rsidRDefault="00347959" w:rsidP="00533C09">
            <w:pPr>
              <w:jc w:val="both"/>
              <w:rPr>
                <w:b w:val="0"/>
                <w:bCs w:val="0"/>
              </w:rPr>
            </w:pPr>
            <w:r w:rsidRPr="00227DB7">
              <w:rPr>
                <w:b w:val="0"/>
                <w:bCs w:val="0"/>
              </w:rPr>
              <w:t>PUNISHMENT</w:t>
            </w:r>
          </w:p>
        </w:tc>
        <w:tc>
          <w:tcPr>
            <w:tcW w:w="6114" w:type="dxa"/>
          </w:tcPr>
          <w:p w14:paraId="1D3042D8" w14:textId="70FBBFEA" w:rsidR="00347959" w:rsidRPr="00227DB7" w:rsidRDefault="00BC2EC7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EC7">
              <w:t>the square that user can draw a punishment</w:t>
            </w:r>
          </w:p>
        </w:tc>
      </w:tr>
      <w:tr w:rsidR="00347959" w14:paraId="4EDDBE41" w14:textId="4D2110E2" w:rsidTr="0034795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8C5323D" w14:textId="1A3A52E6" w:rsidR="00347959" w:rsidRPr="00AC656B" w:rsidRDefault="00347959" w:rsidP="00533C09">
            <w:pPr>
              <w:jc w:val="both"/>
              <w:rPr>
                <w:b w:val="0"/>
                <w:bCs w:val="0"/>
              </w:rPr>
            </w:pPr>
            <w:r w:rsidRPr="00227DB7">
              <w:rPr>
                <w:b w:val="0"/>
                <w:bCs w:val="0"/>
              </w:rPr>
              <w:t>REST</w:t>
            </w:r>
          </w:p>
        </w:tc>
        <w:tc>
          <w:tcPr>
            <w:tcW w:w="6114" w:type="dxa"/>
          </w:tcPr>
          <w:p w14:paraId="08919462" w14:textId="4E768797" w:rsidR="00347959" w:rsidRPr="00227DB7" w:rsidRDefault="00BC2EC7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EC7">
              <w:t>the square that user can just task a rest</w:t>
            </w:r>
          </w:p>
        </w:tc>
      </w:tr>
    </w:tbl>
    <w:p w14:paraId="148E43B0" w14:textId="4F47FF22" w:rsidR="004E0545" w:rsidRDefault="004E0545">
      <w:pPr>
        <w:spacing w:after="0"/>
      </w:pPr>
    </w:p>
    <w:p w14:paraId="1813909F" w14:textId="77777777" w:rsidR="004E0545" w:rsidRDefault="004E0545">
      <w:pPr>
        <w:spacing w:after="0"/>
      </w:pPr>
    </w:p>
    <w:p w14:paraId="120CA927" w14:textId="31596E96" w:rsidR="00FE38B8" w:rsidRDefault="00FE38B8" w:rsidP="00FE38B8">
      <w:pPr>
        <w:pStyle w:val="Caption"/>
        <w:keepNext/>
      </w:pPr>
      <w:r>
        <w:t xml:space="preserve">Table </w:t>
      </w:r>
      <w:r w:rsidR="004E0545">
        <w:rPr>
          <w:lang w:eastAsia="zh-TW"/>
        </w:rPr>
        <w:t>5</w:t>
      </w:r>
      <w:r>
        <w:t xml:space="preserve">: </w:t>
      </w:r>
      <w:r>
        <w:rPr>
          <w:lang w:eastAsia="zh-TW"/>
        </w:rPr>
        <w:t xml:space="preserve">Position detail, declared in </w:t>
      </w:r>
      <w:proofErr w:type="spellStart"/>
      <w:r>
        <w:rPr>
          <w:lang w:eastAsia="zh-TW"/>
        </w:rPr>
        <w:t>GameMa</w:t>
      </w:r>
      <w:r>
        <w:rPr>
          <w:rFonts w:hint="eastAsia"/>
          <w:lang w:eastAsia="zh-TW"/>
        </w:rPr>
        <w:t>n</w:t>
      </w:r>
      <w:r>
        <w:rPr>
          <w:lang w:eastAsia="zh-TW"/>
        </w:rPr>
        <w:t>ager</w:t>
      </w:r>
      <w:proofErr w:type="spellEnd"/>
    </w:p>
    <w:tbl>
      <w:tblPr>
        <w:tblStyle w:val="GridTable1Light-Accent1"/>
        <w:tblW w:w="9067" w:type="dxa"/>
        <w:tblLook w:val="04A0" w:firstRow="1" w:lastRow="0" w:firstColumn="1" w:lastColumn="0" w:noHBand="0" w:noVBand="1"/>
      </w:tblPr>
      <w:tblGrid>
        <w:gridCol w:w="3003"/>
        <w:gridCol w:w="6064"/>
      </w:tblGrid>
      <w:tr w:rsidR="00FE38B8" w14:paraId="14CA9081" w14:textId="77777777" w:rsidTr="0053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AC20B52" w14:textId="77777777" w:rsidR="00FE38B8" w:rsidRDefault="00FE38B8" w:rsidP="00533C09">
            <w:r>
              <w:t>Value</w:t>
            </w:r>
          </w:p>
        </w:tc>
        <w:tc>
          <w:tcPr>
            <w:tcW w:w="6064" w:type="dxa"/>
          </w:tcPr>
          <w:p w14:paraId="51390D93" w14:textId="77777777" w:rsidR="00FE38B8" w:rsidRDefault="00FE38B8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FE38B8" w14:paraId="62FBF473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A165F02" w14:textId="4382B3E6" w:rsidR="00FE38B8" w:rsidRPr="00FE38B8" w:rsidRDefault="00FE38B8" w:rsidP="00533C09">
            <w:pPr>
              <w:jc w:val="both"/>
              <w:rPr>
                <w:rFonts w:eastAsia="PMingLiU"/>
                <w:b w:val="0"/>
                <w:bCs w:val="0"/>
                <w:lang w:eastAsia="zh-TW"/>
              </w:rPr>
            </w:pPr>
            <w:r w:rsidRPr="00FE38B8">
              <w:rPr>
                <w:rFonts w:eastAsia="PMingLiU"/>
                <w:b w:val="0"/>
                <w:bCs w:val="0"/>
                <w:lang w:eastAsia="zh-TW"/>
              </w:rPr>
              <w:t>owner</w:t>
            </w:r>
          </w:p>
        </w:tc>
        <w:tc>
          <w:tcPr>
            <w:tcW w:w="6064" w:type="dxa"/>
          </w:tcPr>
          <w:p w14:paraId="0747A7C5" w14:textId="548118F1" w:rsidR="00FE38B8" w:rsidRPr="00AC656B" w:rsidRDefault="00FE38B8" w:rsidP="00FE38B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38B8">
              <w:t>owner of the position</w:t>
            </w:r>
          </w:p>
        </w:tc>
      </w:tr>
      <w:tr w:rsidR="00FE38B8" w14:paraId="5A9AE438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6DDCF58" w14:textId="268EDC2D" w:rsidR="00FE38B8" w:rsidRPr="00AC656B" w:rsidRDefault="00FE38B8" w:rsidP="00533C09">
            <w:pPr>
              <w:jc w:val="both"/>
              <w:rPr>
                <w:b w:val="0"/>
                <w:bCs w:val="0"/>
              </w:rPr>
            </w:pPr>
            <w:r w:rsidRPr="00FE38B8">
              <w:rPr>
                <w:b w:val="0"/>
                <w:bCs w:val="0"/>
              </w:rPr>
              <w:t>information</w:t>
            </w:r>
          </w:p>
        </w:tc>
        <w:tc>
          <w:tcPr>
            <w:tcW w:w="6064" w:type="dxa"/>
          </w:tcPr>
          <w:p w14:paraId="36684E91" w14:textId="695FBE6B" w:rsidR="00FE38B8" w:rsidRPr="00AC656B" w:rsidRDefault="00FE38B8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38B8">
              <w:t>information of the position</w:t>
            </w:r>
          </w:p>
        </w:tc>
      </w:tr>
      <w:tr w:rsidR="00FE38B8" w14:paraId="082C9F27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332267E" w14:textId="46CC2408" w:rsidR="00FE38B8" w:rsidRPr="00AC656B" w:rsidRDefault="00FE38B8" w:rsidP="00533C09">
            <w:pPr>
              <w:jc w:val="both"/>
              <w:rPr>
                <w:b w:val="0"/>
                <w:bCs w:val="0"/>
              </w:rPr>
            </w:pPr>
            <w:r w:rsidRPr="00FE38B8">
              <w:rPr>
                <w:b w:val="0"/>
                <w:bCs w:val="0"/>
              </w:rPr>
              <w:t>price</w:t>
            </w:r>
          </w:p>
        </w:tc>
        <w:tc>
          <w:tcPr>
            <w:tcW w:w="6064" w:type="dxa"/>
          </w:tcPr>
          <w:p w14:paraId="35FB63B3" w14:textId="20F28DF1" w:rsidR="00FE38B8" w:rsidRPr="00AC656B" w:rsidRDefault="00FE38B8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38B8">
              <w:t>price of the position</w:t>
            </w:r>
          </w:p>
        </w:tc>
      </w:tr>
      <w:tr w:rsidR="00FE38B8" w14:paraId="45B51E98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2E24C79" w14:textId="576F1ACD" w:rsidR="00FE38B8" w:rsidRPr="00AC656B" w:rsidRDefault="00FE38B8" w:rsidP="00533C09">
            <w:pPr>
              <w:jc w:val="both"/>
              <w:rPr>
                <w:b w:val="0"/>
                <w:bCs w:val="0"/>
              </w:rPr>
            </w:pPr>
            <w:r w:rsidRPr="00FE38B8">
              <w:rPr>
                <w:b w:val="0"/>
                <w:bCs w:val="0"/>
              </w:rPr>
              <w:t>rent</w:t>
            </w:r>
          </w:p>
        </w:tc>
        <w:tc>
          <w:tcPr>
            <w:tcW w:w="6064" w:type="dxa"/>
          </w:tcPr>
          <w:p w14:paraId="2E9C855D" w14:textId="0121E3C1" w:rsidR="00FE38B8" w:rsidRPr="00AC656B" w:rsidRDefault="00FE38B8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38B8">
              <w:t>rent of the position</w:t>
            </w:r>
          </w:p>
        </w:tc>
      </w:tr>
      <w:tr w:rsidR="00FE38B8" w14:paraId="50305B79" w14:textId="77777777" w:rsidTr="0053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06396F1" w14:textId="45E02733" w:rsidR="00FE38B8" w:rsidRPr="00AC656B" w:rsidRDefault="00FE38B8" w:rsidP="00533C09">
            <w:pPr>
              <w:jc w:val="both"/>
              <w:rPr>
                <w:b w:val="0"/>
                <w:bCs w:val="0"/>
              </w:rPr>
            </w:pPr>
            <w:r w:rsidRPr="00FE38B8">
              <w:rPr>
                <w:b w:val="0"/>
                <w:bCs w:val="0"/>
              </w:rPr>
              <w:t>type</w:t>
            </w:r>
          </w:p>
        </w:tc>
        <w:tc>
          <w:tcPr>
            <w:tcW w:w="6064" w:type="dxa"/>
          </w:tcPr>
          <w:p w14:paraId="17A280B5" w14:textId="7ADA9786" w:rsidR="00FE38B8" w:rsidRPr="00AC656B" w:rsidRDefault="00FE38B8" w:rsidP="00533C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38B8">
              <w:t>type of the position</w:t>
            </w:r>
          </w:p>
        </w:tc>
      </w:tr>
    </w:tbl>
    <w:p w14:paraId="3BAD8FBA" w14:textId="4474C3C7" w:rsidR="00C60A86" w:rsidRDefault="00C60A86" w:rsidP="00FE38B8">
      <w:pPr>
        <w:spacing w:after="52"/>
      </w:pPr>
    </w:p>
    <w:p w14:paraId="27BFE513" w14:textId="7857FFFF" w:rsidR="00AF0E77" w:rsidRDefault="00AF0E77" w:rsidP="00AF0E77">
      <w:pPr>
        <w:pStyle w:val="Heading1"/>
      </w:pPr>
      <w:r>
        <w:t>Overview of Program Structure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699"/>
        <w:gridCol w:w="2170"/>
        <w:gridCol w:w="1320"/>
        <w:gridCol w:w="3823"/>
      </w:tblGrid>
      <w:tr w:rsidR="00865C94" w14:paraId="0A336455" w14:textId="77777777" w:rsidTr="00935D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07C3C2C7" w14:textId="77777777" w:rsidR="00AF0E77" w:rsidRDefault="00AF0E77" w:rsidP="00533C09">
            <w:r>
              <w:t>Class</w:t>
            </w:r>
          </w:p>
        </w:tc>
        <w:tc>
          <w:tcPr>
            <w:tcW w:w="2170" w:type="dxa"/>
          </w:tcPr>
          <w:p w14:paraId="7C13FA98" w14:textId="77777777" w:rsidR="00AF0E77" w:rsidRDefault="00AF0E77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1320" w:type="dxa"/>
          </w:tcPr>
          <w:p w14:paraId="2581A32A" w14:textId="77777777" w:rsidR="00AF0E77" w:rsidRDefault="00AF0E77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turn type</w:t>
            </w:r>
          </w:p>
        </w:tc>
        <w:tc>
          <w:tcPr>
            <w:tcW w:w="3823" w:type="dxa"/>
          </w:tcPr>
          <w:p w14:paraId="795D452A" w14:textId="77777777" w:rsidR="00AF0E77" w:rsidRDefault="00AF0E77" w:rsidP="00533C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B52281" w14:paraId="6F9F2A75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06E615F7" w14:textId="6773E62D" w:rsidR="00B52281" w:rsidRPr="008C681F" w:rsidRDefault="005A1995" w:rsidP="00533C09">
            <w:pPr>
              <w:rPr>
                <w:b w:val="0"/>
                <w:bCs w:val="0"/>
              </w:rPr>
            </w:pPr>
            <w:r w:rsidRPr="008C681F">
              <w:rPr>
                <w:b w:val="0"/>
                <w:bCs w:val="0"/>
              </w:rPr>
              <w:t>Monopoly</w:t>
            </w:r>
          </w:p>
        </w:tc>
        <w:tc>
          <w:tcPr>
            <w:tcW w:w="2170" w:type="dxa"/>
          </w:tcPr>
          <w:p w14:paraId="43E56924" w14:textId="1097788A" w:rsidR="00B52281" w:rsidRDefault="005A1995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A1995">
              <w:t>main</w:t>
            </w:r>
          </w:p>
        </w:tc>
        <w:tc>
          <w:tcPr>
            <w:tcW w:w="1320" w:type="dxa"/>
          </w:tcPr>
          <w:p w14:paraId="52FF5DB3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29BA6AC7" w14:textId="75492D11" w:rsidR="00B52281" w:rsidRDefault="00A4046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46B">
              <w:t>run a monopoly</w:t>
            </w:r>
          </w:p>
        </w:tc>
      </w:tr>
      <w:tr w:rsidR="00B52281" w14:paraId="4DCDF50D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3E702445" w14:textId="00F88619" w:rsidR="00B52281" w:rsidRPr="008C681F" w:rsidRDefault="00A4046B" w:rsidP="00A4046B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6F2C3984" w14:textId="3EFAE6AA" w:rsidR="00B52281" w:rsidRDefault="00A4046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046B">
              <w:t>playerSetting</w:t>
            </w:r>
            <w:proofErr w:type="spellEnd"/>
          </w:p>
        </w:tc>
        <w:tc>
          <w:tcPr>
            <w:tcW w:w="1320" w:type="dxa"/>
          </w:tcPr>
          <w:p w14:paraId="0EA75D9D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45BF0FCD" w14:textId="6A731AE3" w:rsidR="00B52281" w:rsidRDefault="00A4046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46B">
              <w:t xml:space="preserve">allow user to set the number of </w:t>
            </w:r>
            <w:proofErr w:type="gramStart"/>
            <w:r w:rsidRPr="00A4046B">
              <w:t>player</w:t>
            </w:r>
            <w:proofErr w:type="gramEnd"/>
          </w:p>
        </w:tc>
      </w:tr>
      <w:tr w:rsidR="00B52281" w14:paraId="568B428A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3127342" w14:textId="66CA5FC0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35DC7B87" w14:textId="7D293FA7" w:rsidR="00B52281" w:rsidRDefault="00A4046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046B">
              <w:t>squareSelection</w:t>
            </w:r>
            <w:proofErr w:type="spellEnd"/>
          </w:p>
        </w:tc>
        <w:tc>
          <w:tcPr>
            <w:tcW w:w="1320" w:type="dxa"/>
          </w:tcPr>
          <w:p w14:paraId="667BA7A2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30DAD788" w14:textId="29ECA96B" w:rsidR="00B52281" w:rsidRDefault="003940F7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40F7">
              <w:t>allow user to select size of the board</w:t>
            </w:r>
          </w:p>
        </w:tc>
      </w:tr>
      <w:tr w:rsidR="00B52281" w14:paraId="028D80CC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5C03DC13" w14:textId="7CC835FE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lastRenderedPageBreak/>
              <w:t>GameManager</w:t>
            </w:r>
            <w:proofErr w:type="spellEnd"/>
          </w:p>
          <w:p w14:paraId="30F8D508" w14:textId="0992B3AE" w:rsidR="00B52281" w:rsidRPr="008C681F" w:rsidRDefault="00B52281" w:rsidP="00533C09">
            <w:pPr>
              <w:rPr>
                <w:b w:val="0"/>
                <w:bCs w:val="0"/>
              </w:rPr>
            </w:pPr>
          </w:p>
        </w:tc>
        <w:tc>
          <w:tcPr>
            <w:tcW w:w="2170" w:type="dxa"/>
          </w:tcPr>
          <w:p w14:paraId="55115F22" w14:textId="430CB7B4" w:rsidR="00B52281" w:rsidRDefault="003940F7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940F7">
              <w:t>playerData</w:t>
            </w:r>
            <w:proofErr w:type="spellEnd"/>
          </w:p>
        </w:tc>
        <w:tc>
          <w:tcPr>
            <w:tcW w:w="1320" w:type="dxa"/>
          </w:tcPr>
          <w:p w14:paraId="167B8348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1B681229" w14:textId="34E32EDB" w:rsidR="00B52281" w:rsidRDefault="003940F7" w:rsidP="00394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the player's data with name, initial money, initial position, initial number of properties, whether he/she is game over</w:t>
            </w:r>
          </w:p>
        </w:tc>
      </w:tr>
      <w:tr w:rsidR="00B52281" w14:paraId="05AD6B43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5427D7D5" w14:textId="27CC4B09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178FD9C7" w14:textId="6393A8C9" w:rsidR="00B52281" w:rsidRDefault="00D5677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5677D">
              <w:t>playGame</w:t>
            </w:r>
            <w:proofErr w:type="spellEnd"/>
          </w:p>
        </w:tc>
        <w:tc>
          <w:tcPr>
            <w:tcW w:w="1320" w:type="dxa"/>
          </w:tcPr>
          <w:p w14:paraId="04A26124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64755E3E" w14:textId="23AB73F2" w:rsidR="00B52281" w:rsidRDefault="00D5677D" w:rsidP="00D56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k whether the user want to play a game, call other method to check position type, roll a dice, draw a chance and punishment, pay the rent, empty loser properties and show winner</w:t>
            </w:r>
          </w:p>
        </w:tc>
      </w:tr>
      <w:tr w:rsidR="00B52281" w14:paraId="63A00553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087B064B" w14:textId="63675230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72AD3379" w14:textId="5DDCE322" w:rsidR="00B52281" w:rsidRDefault="00D5677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5677D">
              <w:t>checkPosType</w:t>
            </w:r>
            <w:proofErr w:type="spellEnd"/>
          </w:p>
        </w:tc>
        <w:tc>
          <w:tcPr>
            <w:tcW w:w="1320" w:type="dxa"/>
          </w:tcPr>
          <w:p w14:paraId="799CAD0D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0AA7D4EC" w14:textId="02B9A99C" w:rsidR="00B52281" w:rsidRDefault="00D5677D" w:rsidP="00D56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ck the type of the position, then call other method for buying properties, pay rent and read card</w:t>
            </w:r>
          </w:p>
        </w:tc>
      </w:tr>
      <w:tr w:rsidR="00B52281" w14:paraId="0ECBD81F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131FF804" w14:textId="0DC8E4F1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4C7A6C45" w14:textId="479EBCEB" w:rsidR="00B52281" w:rsidRDefault="00D5677D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5677D">
              <w:t>payRent</w:t>
            </w:r>
            <w:proofErr w:type="spellEnd"/>
          </w:p>
        </w:tc>
        <w:tc>
          <w:tcPr>
            <w:tcW w:w="1320" w:type="dxa"/>
          </w:tcPr>
          <w:p w14:paraId="0F988376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68F80B06" w14:textId="007032A3" w:rsidR="00B52281" w:rsidRDefault="003A6508" w:rsidP="003A6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low player to pay rent, show how much money left of the player, show how much money of the owner of the </w:t>
            </w:r>
            <w:proofErr w:type="spellStart"/>
            <w:r>
              <w:t>propertiy</w:t>
            </w:r>
            <w:proofErr w:type="spellEnd"/>
            <w:r>
              <w:t xml:space="preserve"> has</w:t>
            </w:r>
          </w:p>
        </w:tc>
      </w:tr>
      <w:tr w:rsidR="00B52281" w14:paraId="7EFF69DC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78946AE0" w14:textId="6F039B6F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70D516CC" w14:textId="3836C9E0" w:rsidR="00B52281" w:rsidRDefault="003A6508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A6508">
              <w:t>buyProperties</w:t>
            </w:r>
            <w:proofErr w:type="spellEnd"/>
          </w:p>
        </w:tc>
        <w:tc>
          <w:tcPr>
            <w:tcW w:w="1320" w:type="dxa"/>
          </w:tcPr>
          <w:p w14:paraId="39D88107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41DAB931" w14:textId="3F22A3E5" w:rsidR="00B52281" w:rsidRDefault="003A6508" w:rsidP="003A6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the price of properties, how much money the player has, allow player to buy properties, show how much money left of the player</w:t>
            </w:r>
          </w:p>
        </w:tc>
      </w:tr>
      <w:tr w:rsidR="00B52281" w14:paraId="195AF9CA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30825425" w14:textId="786EDFC4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12E2E34A" w14:textId="1349BB2B" w:rsidR="00B52281" w:rsidRDefault="003A6508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A6508">
              <w:t>rollDice</w:t>
            </w:r>
            <w:proofErr w:type="spellEnd"/>
          </w:p>
        </w:tc>
        <w:tc>
          <w:tcPr>
            <w:tcW w:w="1320" w:type="dxa"/>
          </w:tcPr>
          <w:p w14:paraId="25364B2D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2EEEC727" w14:textId="18571E1E" w:rsidR="00B52281" w:rsidRDefault="00592736" w:rsidP="005927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ll a dice, show player current position then calculate the player position</w:t>
            </w:r>
          </w:p>
        </w:tc>
      </w:tr>
      <w:tr w:rsidR="00B52281" w14:paraId="773446F6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3011AE96" w14:textId="508B5884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31636CA9" w14:textId="191529E0" w:rsidR="00B52281" w:rsidRDefault="00592736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92736">
              <w:t>drawCard</w:t>
            </w:r>
            <w:proofErr w:type="spellEnd"/>
          </w:p>
        </w:tc>
        <w:tc>
          <w:tcPr>
            <w:tcW w:w="1320" w:type="dxa"/>
          </w:tcPr>
          <w:p w14:paraId="4E4C63C3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639C1DE8" w14:textId="514C87BD" w:rsidR="00B52281" w:rsidRDefault="00592736" w:rsidP="005927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w a card, call method chance or punishment</w:t>
            </w:r>
          </w:p>
        </w:tc>
      </w:tr>
      <w:tr w:rsidR="00B52281" w14:paraId="7254627D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045E6B6" w14:textId="0CCF929A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54B0AB68" w14:textId="155FEF44" w:rsidR="00B52281" w:rsidRDefault="002E5860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860">
              <w:t>chance</w:t>
            </w:r>
          </w:p>
        </w:tc>
        <w:tc>
          <w:tcPr>
            <w:tcW w:w="1320" w:type="dxa"/>
          </w:tcPr>
          <w:p w14:paraId="18ACA613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326BF2F5" w14:textId="59B2948C" w:rsidR="00B52281" w:rsidRDefault="002E5860" w:rsidP="002E5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 the type of chance card </w:t>
            </w:r>
            <w:proofErr w:type="spellStart"/>
            <w:r>
              <w:t>calcualte</w:t>
            </w:r>
            <w:proofErr w:type="spellEnd"/>
            <w:r>
              <w:t xml:space="preserve"> how much money the player has after getting a chance card or show which position player is in after getting a chance card</w:t>
            </w:r>
          </w:p>
        </w:tc>
      </w:tr>
      <w:tr w:rsidR="00B52281" w14:paraId="1D5AD5CE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24E3CEA" w14:textId="1237DED6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4E83AB02" w14:textId="75FBC617" w:rsidR="00B52281" w:rsidRDefault="002E5860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860">
              <w:t>punishment</w:t>
            </w:r>
          </w:p>
        </w:tc>
        <w:tc>
          <w:tcPr>
            <w:tcW w:w="1320" w:type="dxa"/>
          </w:tcPr>
          <w:p w14:paraId="2C4448F0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52AEF787" w14:textId="19052663" w:rsidR="00B52281" w:rsidRDefault="002E5860" w:rsidP="002E5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 the type of punishment card </w:t>
            </w:r>
            <w:proofErr w:type="spellStart"/>
            <w:r>
              <w:t>calcualte</w:t>
            </w:r>
            <w:proofErr w:type="spellEnd"/>
            <w:r>
              <w:t xml:space="preserve"> how much money the player has after getting a punishment card or show which position player is in after getting a punishment card</w:t>
            </w:r>
          </w:p>
        </w:tc>
      </w:tr>
      <w:tr w:rsidR="00B52281" w14:paraId="76E55959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3EE78F30" w14:textId="046C76C3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546D0971" w14:textId="408C2C44" w:rsidR="00B52281" w:rsidRDefault="009E7D86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9E7D86">
              <w:t>gameOver</w:t>
            </w:r>
            <w:proofErr w:type="spellEnd"/>
          </w:p>
        </w:tc>
        <w:tc>
          <w:tcPr>
            <w:tcW w:w="1320" w:type="dxa"/>
          </w:tcPr>
          <w:p w14:paraId="76100831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60173F54" w14:textId="21D3D154" w:rsidR="00B52281" w:rsidRDefault="009E7D86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D86">
              <w:t xml:space="preserve">Check how many </w:t>
            </w:r>
            <w:proofErr w:type="gramStart"/>
            <w:r w:rsidRPr="009E7D86">
              <w:t>player</w:t>
            </w:r>
            <w:proofErr w:type="gramEnd"/>
            <w:r w:rsidRPr="009E7D86">
              <w:t xml:space="preserve"> are lose</w:t>
            </w:r>
          </w:p>
        </w:tc>
      </w:tr>
      <w:tr w:rsidR="00B52281" w14:paraId="78AA8BFA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0E50426" w14:textId="5014C119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2CDD0950" w14:textId="151EAED3" w:rsidR="00B52281" w:rsidRDefault="009E7D86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9E7D86">
              <w:t>displayOrQuit</w:t>
            </w:r>
            <w:proofErr w:type="spellEnd"/>
          </w:p>
        </w:tc>
        <w:tc>
          <w:tcPr>
            <w:tcW w:w="1320" w:type="dxa"/>
          </w:tcPr>
          <w:p w14:paraId="36BAFDEE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3EAC7252" w14:textId="6A8A2763" w:rsidR="00B52281" w:rsidRDefault="009E7D86" w:rsidP="009E7D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play a menu that can show information of the player and quit the game</w:t>
            </w:r>
          </w:p>
        </w:tc>
      </w:tr>
      <w:tr w:rsidR="00B52281" w14:paraId="4FC75BA8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A4E2992" w14:textId="4740C701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339D9158" w14:textId="4C61D2A7" w:rsidR="00B52281" w:rsidRDefault="009E7D86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D86">
              <w:t>winner</w:t>
            </w:r>
          </w:p>
        </w:tc>
        <w:tc>
          <w:tcPr>
            <w:tcW w:w="1320" w:type="dxa"/>
          </w:tcPr>
          <w:p w14:paraId="3EDDA580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5822F2BF" w14:textId="4CA03ACA" w:rsidR="00B52281" w:rsidRDefault="00A9350E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350E">
              <w:t>Show which player is winner</w:t>
            </w:r>
          </w:p>
        </w:tc>
      </w:tr>
      <w:tr w:rsidR="00B52281" w14:paraId="7929981B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66B643AA" w14:textId="1B1F52EC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t>GameManager</w:t>
            </w:r>
            <w:proofErr w:type="spellEnd"/>
          </w:p>
        </w:tc>
        <w:tc>
          <w:tcPr>
            <w:tcW w:w="2170" w:type="dxa"/>
          </w:tcPr>
          <w:p w14:paraId="794EBC34" w14:textId="00F7533B" w:rsidR="00B52281" w:rsidRDefault="00A9350E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9350E">
              <w:t>lostEverything</w:t>
            </w:r>
            <w:proofErr w:type="spellEnd"/>
          </w:p>
        </w:tc>
        <w:tc>
          <w:tcPr>
            <w:tcW w:w="1320" w:type="dxa"/>
          </w:tcPr>
          <w:p w14:paraId="5C9702DC" w14:textId="7777777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2855A863" w14:textId="4ACE66AD" w:rsidR="00B52281" w:rsidRDefault="00A9350E" w:rsidP="00A935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the player is </w:t>
            </w:r>
            <w:proofErr w:type="gramStart"/>
            <w:r>
              <w:t>lose</w:t>
            </w:r>
            <w:proofErr w:type="gramEnd"/>
            <w:r>
              <w:t>, all of his/her properties will be empty</w:t>
            </w:r>
          </w:p>
        </w:tc>
      </w:tr>
      <w:tr w:rsidR="00B52281" w14:paraId="7C1920B1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19B1CF11" w14:textId="1BBCEE3F" w:rsidR="00B52281" w:rsidRPr="008C681F" w:rsidRDefault="00A9350E" w:rsidP="00533C09">
            <w:pPr>
              <w:rPr>
                <w:b w:val="0"/>
                <w:bCs w:val="0"/>
              </w:rPr>
            </w:pPr>
            <w:proofErr w:type="spellStart"/>
            <w:r w:rsidRPr="008C681F">
              <w:rPr>
                <w:b w:val="0"/>
                <w:bCs w:val="0"/>
              </w:rPr>
              <w:lastRenderedPageBreak/>
              <w:t>GameManager</w:t>
            </w:r>
            <w:proofErr w:type="spellEnd"/>
          </w:p>
        </w:tc>
        <w:tc>
          <w:tcPr>
            <w:tcW w:w="2170" w:type="dxa"/>
          </w:tcPr>
          <w:p w14:paraId="55617E6A" w14:textId="3A7C058A" w:rsidR="00B52281" w:rsidRDefault="00A9350E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9350E">
              <w:t>continuePlay</w:t>
            </w:r>
            <w:proofErr w:type="spellEnd"/>
          </w:p>
        </w:tc>
        <w:tc>
          <w:tcPr>
            <w:tcW w:w="1320" w:type="dxa"/>
          </w:tcPr>
          <w:p w14:paraId="183B8E0A" w14:textId="55F475BF" w:rsidR="00B52281" w:rsidRDefault="00A9350E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9350E">
              <w:t>boolean</w:t>
            </w:r>
            <w:proofErr w:type="spellEnd"/>
          </w:p>
        </w:tc>
        <w:tc>
          <w:tcPr>
            <w:tcW w:w="3823" w:type="dxa"/>
          </w:tcPr>
          <w:p w14:paraId="3FC4CDD4" w14:textId="61D75DFF" w:rsidR="00B52281" w:rsidRDefault="00A9350E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350E">
              <w:t>Ask whether the user want to play again</w:t>
            </w:r>
          </w:p>
        </w:tc>
      </w:tr>
      <w:tr w:rsidR="00B52281" w14:paraId="63817B34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709CBEF5" w14:textId="2162657D" w:rsidR="00B52281" w:rsidRPr="001F6138" w:rsidRDefault="007F643B" w:rsidP="00533C09">
            <w:pPr>
              <w:rPr>
                <w:b w:val="0"/>
              </w:rPr>
            </w:pPr>
            <w:proofErr w:type="spellStart"/>
            <w:r w:rsidRPr="007F643B">
              <w:rPr>
                <w:b w:val="0"/>
                <w:bCs w:val="0"/>
              </w:rPr>
              <w:t>CardCentre</w:t>
            </w:r>
            <w:proofErr w:type="spellEnd"/>
          </w:p>
        </w:tc>
        <w:tc>
          <w:tcPr>
            <w:tcW w:w="2170" w:type="dxa"/>
          </w:tcPr>
          <w:p w14:paraId="4856B20B" w14:textId="7CF2FA43" w:rsidR="00B52281" w:rsidRDefault="007F643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F643B">
              <w:t>checkCardAndValue</w:t>
            </w:r>
            <w:proofErr w:type="spellEnd"/>
          </w:p>
        </w:tc>
        <w:tc>
          <w:tcPr>
            <w:tcW w:w="1320" w:type="dxa"/>
          </w:tcPr>
          <w:p w14:paraId="40F91F58" w14:textId="0605A45F" w:rsidR="00B52281" w:rsidRDefault="007F643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F643B">
              <w:t>CardType</w:t>
            </w:r>
            <w:proofErr w:type="spellEnd"/>
          </w:p>
        </w:tc>
        <w:tc>
          <w:tcPr>
            <w:tcW w:w="3823" w:type="dxa"/>
          </w:tcPr>
          <w:p w14:paraId="30345A85" w14:textId="5F894A1F" w:rsidR="00B52281" w:rsidRDefault="007F643B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643B">
              <w:t>check the card and assign the value in appropriate variable</w:t>
            </w:r>
          </w:p>
        </w:tc>
      </w:tr>
      <w:tr w:rsidR="00B52281" w:rsidRPr="00476E43" w14:paraId="24FD8A1F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79606064" w14:textId="25371528" w:rsidR="00B52281" w:rsidRPr="00476E43" w:rsidRDefault="007F643B" w:rsidP="00533C09">
            <w:pPr>
              <w:rPr>
                <w:b w:val="0"/>
              </w:rPr>
            </w:pPr>
            <w:proofErr w:type="spellStart"/>
            <w:r w:rsidRPr="007F643B">
              <w:rPr>
                <w:b w:val="0"/>
                <w:bCs w:val="0"/>
              </w:rPr>
              <w:t>CardCentre</w:t>
            </w:r>
            <w:proofErr w:type="spellEnd"/>
          </w:p>
        </w:tc>
        <w:tc>
          <w:tcPr>
            <w:tcW w:w="2170" w:type="dxa"/>
          </w:tcPr>
          <w:p w14:paraId="015EC8C1" w14:textId="5E1E6CC8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65C94">
              <w:t>getMoney</w:t>
            </w:r>
            <w:proofErr w:type="spellEnd"/>
          </w:p>
        </w:tc>
        <w:tc>
          <w:tcPr>
            <w:tcW w:w="1320" w:type="dxa"/>
          </w:tcPr>
          <w:p w14:paraId="2C48414C" w14:textId="504017B7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6AFDC864" w14:textId="6DDC0A6F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483C">
              <w:t>Returns the random value of money</w:t>
            </w:r>
          </w:p>
        </w:tc>
      </w:tr>
      <w:tr w:rsidR="00B52281" w:rsidRPr="00476E43" w14:paraId="16934972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2DA884C7" w14:textId="742269E2" w:rsidR="00B52281" w:rsidRDefault="007F643B" w:rsidP="00533C09">
            <w:pPr>
              <w:rPr>
                <w:b w:val="0"/>
              </w:rPr>
            </w:pPr>
            <w:proofErr w:type="spellStart"/>
            <w:r w:rsidRPr="007F643B">
              <w:rPr>
                <w:b w:val="0"/>
                <w:bCs w:val="0"/>
              </w:rPr>
              <w:t>CardCentre</w:t>
            </w:r>
            <w:proofErr w:type="spellEnd"/>
          </w:p>
        </w:tc>
        <w:tc>
          <w:tcPr>
            <w:tcW w:w="2170" w:type="dxa"/>
          </w:tcPr>
          <w:p w14:paraId="34FAA501" w14:textId="1BFE05B5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13483C">
              <w:t>getStep</w:t>
            </w:r>
            <w:proofErr w:type="spellEnd"/>
          </w:p>
        </w:tc>
        <w:tc>
          <w:tcPr>
            <w:tcW w:w="1320" w:type="dxa"/>
          </w:tcPr>
          <w:p w14:paraId="0E98E19F" w14:textId="7B2DB430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1A144477" w14:textId="2E8528FC" w:rsidR="00B52281" w:rsidRPr="00476E43" w:rsidRDefault="00B52281" w:rsidP="00C518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483C">
              <w:t>Returns the random value of step</w:t>
            </w:r>
          </w:p>
        </w:tc>
      </w:tr>
      <w:tr w:rsidR="00B52281" w:rsidRPr="00476E43" w14:paraId="302E82AB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2B756771" w14:textId="2CA4BB5B" w:rsidR="00B52281" w:rsidRDefault="00B52281" w:rsidP="00533C09">
            <w:pPr>
              <w:rPr>
                <w:b w:val="0"/>
              </w:rPr>
            </w:pPr>
            <w:r w:rsidRPr="00DD7400">
              <w:rPr>
                <w:b w:val="0"/>
                <w:bCs w:val="0"/>
              </w:rPr>
              <w:t>Dice</w:t>
            </w:r>
          </w:p>
        </w:tc>
        <w:tc>
          <w:tcPr>
            <w:tcW w:w="2170" w:type="dxa"/>
          </w:tcPr>
          <w:p w14:paraId="520E2966" w14:textId="0E43BA47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7400">
              <w:t>getFaceValue</w:t>
            </w:r>
            <w:proofErr w:type="spellEnd"/>
          </w:p>
        </w:tc>
        <w:tc>
          <w:tcPr>
            <w:tcW w:w="1320" w:type="dxa"/>
          </w:tcPr>
          <w:p w14:paraId="0457159C" w14:textId="574DFEC6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1BE4B633" w14:textId="6BA45BAB" w:rsidR="00B52281" w:rsidRPr="00476E43" w:rsidRDefault="00B52281" w:rsidP="001329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7400">
              <w:t>Returns the current face value of dice</w:t>
            </w:r>
          </w:p>
        </w:tc>
      </w:tr>
      <w:tr w:rsidR="00B52281" w:rsidRPr="00476E43" w14:paraId="27F48BF8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16EC1BFE" w14:textId="713BF601" w:rsidR="00B52281" w:rsidRPr="00334AD2" w:rsidRDefault="00B52281" w:rsidP="00533C09">
            <w:pPr>
              <w:rPr>
                <w:b w:val="0"/>
                <w:bCs w:val="0"/>
              </w:rPr>
            </w:pPr>
            <w:r w:rsidRPr="00DD7400">
              <w:rPr>
                <w:b w:val="0"/>
                <w:bCs w:val="0"/>
              </w:rPr>
              <w:t>Dice</w:t>
            </w:r>
          </w:p>
        </w:tc>
        <w:tc>
          <w:tcPr>
            <w:tcW w:w="2170" w:type="dxa"/>
          </w:tcPr>
          <w:p w14:paraId="7AFA9F8F" w14:textId="1759B65B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7400">
              <w:t>roll</w:t>
            </w:r>
          </w:p>
        </w:tc>
        <w:tc>
          <w:tcPr>
            <w:tcW w:w="1320" w:type="dxa"/>
          </w:tcPr>
          <w:p w14:paraId="7BC82B4E" w14:textId="67B587F0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49324100" w14:textId="6ACA531F" w:rsidR="00B52281" w:rsidRPr="00476E43" w:rsidRDefault="00B52281" w:rsidP="001116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2ACB">
              <w:t>Roll the dice and return the value of current face</w:t>
            </w:r>
          </w:p>
        </w:tc>
      </w:tr>
      <w:tr w:rsidR="00B52281" w:rsidRPr="00476E43" w14:paraId="3EDBF114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536A93CF" w14:textId="2FB57631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3AB542D1" w14:textId="66AF6B63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82ACB">
              <w:t>getName</w:t>
            </w:r>
            <w:proofErr w:type="spellEnd"/>
          </w:p>
        </w:tc>
        <w:tc>
          <w:tcPr>
            <w:tcW w:w="1320" w:type="dxa"/>
          </w:tcPr>
          <w:p w14:paraId="56D124DD" w14:textId="72B7B0D2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3823" w:type="dxa"/>
          </w:tcPr>
          <w:p w14:paraId="3080236E" w14:textId="0EF38CFB" w:rsidR="00B52281" w:rsidRPr="00476E43" w:rsidRDefault="00B52281" w:rsidP="000036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7FAE">
              <w:t>Returns the name of the player</w:t>
            </w:r>
          </w:p>
        </w:tc>
      </w:tr>
      <w:tr w:rsidR="00B52281" w:rsidRPr="00476E43" w14:paraId="409BBAEA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313CA828" w14:textId="74A2B866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7F0BC4DE" w14:textId="239A207D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1F7FAE">
              <w:t>setName</w:t>
            </w:r>
            <w:proofErr w:type="spellEnd"/>
          </w:p>
        </w:tc>
        <w:tc>
          <w:tcPr>
            <w:tcW w:w="1320" w:type="dxa"/>
          </w:tcPr>
          <w:p w14:paraId="018C7DA6" w14:textId="67447B77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05BD0CAB" w14:textId="61AFFF2C" w:rsidR="00B52281" w:rsidRPr="00476E43" w:rsidRDefault="00B52281" w:rsidP="000036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7FAE">
              <w:t>Set the name of the player</w:t>
            </w:r>
          </w:p>
        </w:tc>
      </w:tr>
      <w:tr w:rsidR="00B52281" w:rsidRPr="00476E43" w14:paraId="1D4DB805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3BD04744" w14:textId="3921010E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404AD2D8" w14:textId="1F1729F0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1F7FAE">
              <w:t>getMoney</w:t>
            </w:r>
            <w:proofErr w:type="spellEnd"/>
          </w:p>
        </w:tc>
        <w:tc>
          <w:tcPr>
            <w:tcW w:w="1320" w:type="dxa"/>
          </w:tcPr>
          <w:p w14:paraId="11878BD4" w14:textId="56B08DF0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180BF1F3" w14:textId="5A0857DD" w:rsidR="00B52281" w:rsidRPr="00476E43" w:rsidRDefault="00B52281" w:rsidP="008978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7FAE">
              <w:t>Returns the money of the player</w:t>
            </w:r>
          </w:p>
        </w:tc>
      </w:tr>
      <w:tr w:rsidR="00B52281" w:rsidRPr="00476E43" w14:paraId="4570AD10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268B081F" w14:textId="1213A501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3EC3606F" w14:textId="243FEC4C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1F7FAE">
              <w:t>setMoney</w:t>
            </w:r>
            <w:proofErr w:type="spellEnd"/>
          </w:p>
        </w:tc>
        <w:tc>
          <w:tcPr>
            <w:tcW w:w="1320" w:type="dxa"/>
          </w:tcPr>
          <w:p w14:paraId="68574DA0" w14:textId="494165F0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7849E204" w14:textId="50BF966C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35ED">
              <w:t>Set the money of the player</w:t>
            </w:r>
          </w:p>
        </w:tc>
      </w:tr>
      <w:tr w:rsidR="00B52281" w:rsidRPr="00476E43" w14:paraId="762BD425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524E5F15" w14:textId="060B765B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23A292CE" w14:textId="1977D5C2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235ED">
              <w:t>getPosition</w:t>
            </w:r>
            <w:proofErr w:type="spellEnd"/>
          </w:p>
        </w:tc>
        <w:tc>
          <w:tcPr>
            <w:tcW w:w="1320" w:type="dxa"/>
          </w:tcPr>
          <w:p w14:paraId="2EE6AB13" w14:textId="25502E00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623DC141" w14:textId="22256453" w:rsidR="00B52281" w:rsidRPr="00476E43" w:rsidRDefault="00B52281" w:rsidP="00EE31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434C">
              <w:t>Returns the position of the player</w:t>
            </w:r>
          </w:p>
        </w:tc>
      </w:tr>
      <w:tr w:rsidR="00B52281" w:rsidRPr="00476E43" w14:paraId="0735A34A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17D35C4A" w14:textId="384173B6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2288335D" w14:textId="3800C2B2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E434C">
              <w:t>setPosition</w:t>
            </w:r>
            <w:proofErr w:type="spellEnd"/>
          </w:p>
        </w:tc>
        <w:tc>
          <w:tcPr>
            <w:tcW w:w="1320" w:type="dxa"/>
          </w:tcPr>
          <w:p w14:paraId="5E273E44" w14:textId="77777777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228C9B7C" w14:textId="1A047FA1" w:rsidR="00B52281" w:rsidRPr="00476E43" w:rsidRDefault="00B52281" w:rsidP="00EE31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434C">
              <w:t>Set the position of the player</w:t>
            </w:r>
          </w:p>
        </w:tc>
      </w:tr>
      <w:tr w:rsidR="00B52281" w:rsidRPr="00476E43" w14:paraId="4F0AAC5F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2FC60D0C" w14:textId="6E323EC8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5BEF63EB" w14:textId="369C74A8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A5946">
              <w:t>getNumProperties</w:t>
            </w:r>
            <w:proofErr w:type="spellEnd"/>
          </w:p>
        </w:tc>
        <w:tc>
          <w:tcPr>
            <w:tcW w:w="1320" w:type="dxa"/>
          </w:tcPr>
          <w:p w14:paraId="09D9110E" w14:textId="2B3426C0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67700207" w14:textId="6BB118FA" w:rsidR="00B52281" w:rsidRPr="00476E43" w:rsidRDefault="00B52281" w:rsidP="00EE31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5946">
              <w:t>Returns the number of properties of the player</w:t>
            </w:r>
          </w:p>
        </w:tc>
      </w:tr>
      <w:tr w:rsidR="00B52281" w:rsidRPr="00476E43" w14:paraId="7C8038C2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67838C94" w14:textId="29FCC28A" w:rsidR="00B52281" w:rsidRPr="00334AD2" w:rsidRDefault="00B52281" w:rsidP="00533C0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3CB50253" w14:textId="3D6C896B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A5946">
              <w:t>setNumProperties</w:t>
            </w:r>
            <w:proofErr w:type="spellEnd"/>
          </w:p>
        </w:tc>
        <w:tc>
          <w:tcPr>
            <w:tcW w:w="1320" w:type="dxa"/>
          </w:tcPr>
          <w:p w14:paraId="07270DF6" w14:textId="77777777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004F47C0" w14:textId="51385B28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C2396">
              <w:t>Set the number of properties of the player</w:t>
            </w:r>
          </w:p>
        </w:tc>
      </w:tr>
      <w:tr w:rsidR="00B52281" w:rsidRPr="00476E43" w14:paraId="5F173183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01E70233" w14:textId="062F2E1F" w:rsidR="00B52281" w:rsidRPr="00334AD2" w:rsidRDefault="00B52281" w:rsidP="00865C9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164C221E" w14:textId="06C92BDA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C2396">
              <w:t>getGameOver</w:t>
            </w:r>
            <w:proofErr w:type="spellEnd"/>
          </w:p>
        </w:tc>
        <w:tc>
          <w:tcPr>
            <w:tcW w:w="1320" w:type="dxa"/>
          </w:tcPr>
          <w:p w14:paraId="01C5863D" w14:textId="24084401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C2396">
              <w:t>boolean</w:t>
            </w:r>
            <w:proofErr w:type="spellEnd"/>
          </w:p>
        </w:tc>
        <w:tc>
          <w:tcPr>
            <w:tcW w:w="3823" w:type="dxa"/>
          </w:tcPr>
          <w:p w14:paraId="11BB7228" w14:textId="79C4AB7F" w:rsidR="00B52281" w:rsidRPr="00476E43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C2396">
              <w:t>Returns whether the player is game over</w:t>
            </w:r>
          </w:p>
        </w:tc>
      </w:tr>
      <w:tr w:rsidR="00B52281" w:rsidRPr="00476E43" w14:paraId="1E3D35C5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70DDCE96" w14:textId="179C1D1E" w:rsidR="00B52281" w:rsidRPr="00865C94" w:rsidRDefault="00B52281" w:rsidP="00865C94"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084B532C" w14:textId="6C323E80" w:rsidR="00B52281" w:rsidRPr="00476E43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C2396">
              <w:t>setGameOver</w:t>
            </w:r>
            <w:proofErr w:type="spellEnd"/>
          </w:p>
        </w:tc>
        <w:tc>
          <w:tcPr>
            <w:tcW w:w="1320" w:type="dxa"/>
          </w:tcPr>
          <w:p w14:paraId="4CC26A11" w14:textId="5E94ACFC" w:rsidR="00B52281" w:rsidRPr="00476E43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596BF906" w14:textId="59F6B776" w:rsidR="00B52281" w:rsidRPr="00476E43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C2396">
              <w:t>Set whether the player is game over</w:t>
            </w:r>
          </w:p>
        </w:tc>
      </w:tr>
      <w:tr w:rsidR="00B52281" w:rsidRPr="00476E43" w14:paraId="00486C36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3C73FDD3" w14:textId="52399AA5" w:rsidR="00B52281" w:rsidRPr="00865C94" w:rsidRDefault="00B52281" w:rsidP="00865C94"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48DD531B" w14:textId="07559DEB" w:rsidR="00B52281" w:rsidRPr="00476E43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25CF0">
              <w:t>changeMoney</w:t>
            </w:r>
            <w:proofErr w:type="spellEnd"/>
          </w:p>
        </w:tc>
        <w:tc>
          <w:tcPr>
            <w:tcW w:w="1320" w:type="dxa"/>
          </w:tcPr>
          <w:p w14:paraId="6DCA0946" w14:textId="7A97F917" w:rsidR="00B52281" w:rsidRPr="00476E43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7AD2B3CB" w14:textId="19522B9A" w:rsidR="00B52281" w:rsidRPr="00476E43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25CF0">
              <w:t>change the money of the player and if it is less than 0 then the player will lose</w:t>
            </w:r>
          </w:p>
        </w:tc>
      </w:tr>
      <w:tr w:rsidR="00B52281" w:rsidRPr="00476E43" w14:paraId="45D2FBA6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7CAA60A8" w14:textId="691995AF" w:rsidR="00B52281" w:rsidRPr="00DD7400" w:rsidRDefault="00B52281" w:rsidP="00865C9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yer</w:t>
            </w:r>
          </w:p>
        </w:tc>
        <w:tc>
          <w:tcPr>
            <w:tcW w:w="2170" w:type="dxa"/>
          </w:tcPr>
          <w:p w14:paraId="2F4B08BD" w14:textId="5E33C1A2" w:rsidR="00B52281" w:rsidRPr="0013483C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25CF0">
              <w:t>toString</w:t>
            </w:r>
            <w:proofErr w:type="spellEnd"/>
          </w:p>
        </w:tc>
        <w:tc>
          <w:tcPr>
            <w:tcW w:w="1320" w:type="dxa"/>
          </w:tcPr>
          <w:p w14:paraId="6C9B104D" w14:textId="290178C1" w:rsidR="00B52281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25CF0">
              <w:t>String</w:t>
            </w:r>
          </w:p>
        </w:tc>
        <w:tc>
          <w:tcPr>
            <w:tcW w:w="3823" w:type="dxa"/>
          </w:tcPr>
          <w:p w14:paraId="13CD4B6B" w14:textId="79F13E1E" w:rsidR="00B52281" w:rsidRPr="0013483C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25CF0">
              <w:t>Returns the information of the player</w:t>
            </w:r>
          </w:p>
        </w:tc>
      </w:tr>
      <w:tr w:rsidR="00B52281" w:rsidRPr="0013483C" w14:paraId="06248884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BEB1B12" w14:textId="23955248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157A718F" w14:textId="4E2A9F2F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953BE">
              <w:t>getOwner</w:t>
            </w:r>
            <w:proofErr w:type="spellEnd"/>
          </w:p>
        </w:tc>
        <w:tc>
          <w:tcPr>
            <w:tcW w:w="1320" w:type="dxa"/>
          </w:tcPr>
          <w:p w14:paraId="156343A2" w14:textId="5BF93ABD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53BE">
              <w:t>Player</w:t>
            </w:r>
          </w:p>
        </w:tc>
        <w:tc>
          <w:tcPr>
            <w:tcW w:w="3823" w:type="dxa"/>
          </w:tcPr>
          <w:p w14:paraId="1C2658AC" w14:textId="16EEAEB2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C619F">
              <w:t>Returns the owner of the position</w:t>
            </w:r>
          </w:p>
        </w:tc>
      </w:tr>
      <w:tr w:rsidR="00B52281" w:rsidRPr="00476E43" w14:paraId="73E5A4AB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09A3418F" w14:textId="59EFF217" w:rsidR="00B52281" w:rsidRPr="00DD7400" w:rsidRDefault="00B52281" w:rsidP="00865C94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5716C7A4" w14:textId="2C6DECCE" w:rsidR="00B52281" w:rsidRPr="0013483C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024D">
              <w:t>setOwner</w:t>
            </w:r>
            <w:proofErr w:type="spellEnd"/>
          </w:p>
        </w:tc>
        <w:tc>
          <w:tcPr>
            <w:tcW w:w="1320" w:type="dxa"/>
          </w:tcPr>
          <w:p w14:paraId="1FF5BD5D" w14:textId="10225343" w:rsidR="00B52281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316E6A02" w14:textId="406C6678" w:rsidR="00B52281" w:rsidRPr="0013483C" w:rsidRDefault="00B52281" w:rsidP="00865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24D">
              <w:t>Set the owner of the position</w:t>
            </w:r>
          </w:p>
        </w:tc>
      </w:tr>
      <w:tr w:rsidR="00B52281" w:rsidRPr="0013483C" w14:paraId="596AF9BD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566167FE" w14:textId="414FF45D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71DF59C1" w14:textId="49B73841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024D">
              <w:t>getInfomation</w:t>
            </w:r>
            <w:proofErr w:type="spellEnd"/>
          </w:p>
        </w:tc>
        <w:tc>
          <w:tcPr>
            <w:tcW w:w="1320" w:type="dxa"/>
          </w:tcPr>
          <w:p w14:paraId="20834331" w14:textId="3774C365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24D">
              <w:t>String</w:t>
            </w:r>
          </w:p>
        </w:tc>
        <w:tc>
          <w:tcPr>
            <w:tcW w:w="3823" w:type="dxa"/>
          </w:tcPr>
          <w:p w14:paraId="66B56EDD" w14:textId="55C84C0E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24D">
              <w:t xml:space="preserve">Returns the </w:t>
            </w:r>
            <w:proofErr w:type="spellStart"/>
            <w:r w:rsidRPr="00F1024D">
              <w:t>infomation</w:t>
            </w:r>
            <w:proofErr w:type="spellEnd"/>
            <w:r w:rsidRPr="00F1024D">
              <w:t xml:space="preserve"> of the position</w:t>
            </w:r>
          </w:p>
        </w:tc>
      </w:tr>
      <w:tr w:rsidR="00B52281" w:rsidRPr="0013483C" w14:paraId="7BE46B20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77FB9F40" w14:textId="15741113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0B19410E" w14:textId="78796448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024D">
              <w:t>setInformation</w:t>
            </w:r>
            <w:proofErr w:type="spellEnd"/>
          </w:p>
        </w:tc>
        <w:tc>
          <w:tcPr>
            <w:tcW w:w="1320" w:type="dxa"/>
          </w:tcPr>
          <w:p w14:paraId="62E171A7" w14:textId="64090A47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7DD1FD04" w14:textId="1D575449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24D">
              <w:t>Set the information of the position</w:t>
            </w:r>
          </w:p>
        </w:tc>
      </w:tr>
      <w:tr w:rsidR="00B52281" w:rsidRPr="0013483C" w14:paraId="128B617D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04EEA164" w14:textId="2367F51F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51B2290F" w14:textId="5DDAD8BE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7289D">
              <w:t>getPrice</w:t>
            </w:r>
            <w:proofErr w:type="spellEnd"/>
          </w:p>
        </w:tc>
        <w:tc>
          <w:tcPr>
            <w:tcW w:w="1320" w:type="dxa"/>
          </w:tcPr>
          <w:p w14:paraId="3ADDF2FA" w14:textId="052F9765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6FBF2215" w14:textId="70ECB166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289D">
              <w:t>Returns the price of the position</w:t>
            </w:r>
          </w:p>
        </w:tc>
      </w:tr>
      <w:tr w:rsidR="00B52281" w:rsidRPr="0013483C" w14:paraId="75A46EB1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0827B495" w14:textId="1BC6159C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76476622" w14:textId="0AFC0FA9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7289D">
              <w:t>setPrice</w:t>
            </w:r>
            <w:proofErr w:type="spellEnd"/>
          </w:p>
        </w:tc>
        <w:tc>
          <w:tcPr>
            <w:tcW w:w="1320" w:type="dxa"/>
          </w:tcPr>
          <w:p w14:paraId="2C26146C" w14:textId="02F16E1C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4BEA46A1" w14:textId="1398EF23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289D">
              <w:t>Set the price of the position</w:t>
            </w:r>
          </w:p>
        </w:tc>
      </w:tr>
      <w:tr w:rsidR="00B52281" w:rsidRPr="0013483C" w14:paraId="4D86C205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0378532" w14:textId="35AFBC23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2CFDA39C" w14:textId="44C71E67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7289D">
              <w:t>getRent</w:t>
            </w:r>
            <w:proofErr w:type="spellEnd"/>
          </w:p>
        </w:tc>
        <w:tc>
          <w:tcPr>
            <w:tcW w:w="1320" w:type="dxa"/>
          </w:tcPr>
          <w:p w14:paraId="197A6659" w14:textId="25E627EA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823" w:type="dxa"/>
          </w:tcPr>
          <w:p w14:paraId="07B53389" w14:textId="5DBCD868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4B95">
              <w:t>Returns the rent of the position</w:t>
            </w:r>
          </w:p>
        </w:tc>
      </w:tr>
      <w:tr w:rsidR="00B52281" w:rsidRPr="0013483C" w14:paraId="4663449C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5CE1CF2" w14:textId="5DF1FF6B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0F3955AC" w14:textId="6D0BB68D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54B95">
              <w:t>setRent</w:t>
            </w:r>
            <w:proofErr w:type="spellEnd"/>
          </w:p>
        </w:tc>
        <w:tc>
          <w:tcPr>
            <w:tcW w:w="1320" w:type="dxa"/>
          </w:tcPr>
          <w:p w14:paraId="25984E39" w14:textId="7567395A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5EFDB706" w14:textId="4CCA1121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4B95">
              <w:t>Set the rent of the position</w:t>
            </w:r>
          </w:p>
        </w:tc>
      </w:tr>
      <w:tr w:rsidR="00B52281" w:rsidRPr="0013483C" w14:paraId="7D9B5E33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6953A7CE" w14:textId="3C3ED718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49598A30" w14:textId="7BF13A6E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54B95">
              <w:t>getType</w:t>
            </w:r>
            <w:proofErr w:type="spellEnd"/>
          </w:p>
        </w:tc>
        <w:tc>
          <w:tcPr>
            <w:tcW w:w="1320" w:type="dxa"/>
          </w:tcPr>
          <w:p w14:paraId="0B17330D" w14:textId="705B7AAE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4B95">
              <w:t>Type</w:t>
            </w:r>
          </w:p>
        </w:tc>
        <w:tc>
          <w:tcPr>
            <w:tcW w:w="3823" w:type="dxa"/>
          </w:tcPr>
          <w:p w14:paraId="140E2482" w14:textId="0981823A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4B95">
              <w:t>Returns the type of the position</w:t>
            </w:r>
          </w:p>
        </w:tc>
      </w:tr>
      <w:tr w:rsidR="00B52281" w:rsidRPr="0013483C" w14:paraId="03532084" w14:textId="77777777" w:rsidTr="00935D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dxa"/>
          </w:tcPr>
          <w:p w14:paraId="4C79B599" w14:textId="31BE4EA5" w:rsidR="00B52281" w:rsidRPr="00DD7400" w:rsidRDefault="00B52281" w:rsidP="00533C09">
            <w:pPr>
              <w:rPr>
                <w:b w:val="0"/>
                <w:bCs w:val="0"/>
              </w:rPr>
            </w:pPr>
            <w:r w:rsidRPr="0022017E">
              <w:rPr>
                <w:b w:val="0"/>
                <w:bCs w:val="0"/>
              </w:rPr>
              <w:t>Position</w:t>
            </w:r>
          </w:p>
        </w:tc>
        <w:tc>
          <w:tcPr>
            <w:tcW w:w="2170" w:type="dxa"/>
          </w:tcPr>
          <w:p w14:paraId="74389E26" w14:textId="4945EA9E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54B95">
              <w:t>setType</w:t>
            </w:r>
            <w:proofErr w:type="spellEnd"/>
          </w:p>
        </w:tc>
        <w:tc>
          <w:tcPr>
            <w:tcW w:w="1320" w:type="dxa"/>
          </w:tcPr>
          <w:p w14:paraId="3B180367" w14:textId="1A467C0D" w:rsidR="00B52281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3" w:type="dxa"/>
          </w:tcPr>
          <w:p w14:paraId="234759F7" w14:textId="4FA28A03" w:rsidR="00B52281" w:rsidRPr="0013483C" w:rsidRDefault="00B52281" w:rsidP="00533C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BA8">
              <w:t>Set the type of the position</w:t>
            </w:r>
          </w:p>
        </w:tc>
      </w:tr>
    </w:tbl>
    <w:p w14:paraId="14F0DA9D" w14:textId="04925B90" w:rsidR="00C60A86" w:rsidRDefault="00C60A86">
      <w:pPr>
        <w:spacing w:after="583"/>
      </w:pPr>
    </w:p>
    <w:p w14:paraId="76FF822A" w14:textId="31902130" w:rsidR="00C60A86" w:rsidRDefault="00F06A4C">
      <w:pPr>
        <w:tabs>
          <w:tab w:val="center" w:pos="4513"/>
        </w:tabs>
        <w:spacing w:after="354" w:line="265" w:lineRule="auto"/>
        <w:ind w:left="-15"/>
      </w:pPr>
      <w:r>
        <w:rPr>
          <w:sz w:val="24"/>
        </w:rPr>
        <w:t xml:space="preserve"> </w:t>
      </w:r>
      <w:r>
        <w:rPr>
          <w:sz w:val="24"/>
        </w:rPr>
        <w:tab/>
      </w:r>
      <w:r>
        <w:t xml:space="preserve"> </w:t>
      </w:r>
    </w:p>
    <w:sectPr w:rsidR="00C60A86">
      <w:headerReference w:type="default" r:id="rId6"/>
      <w:footerReference w:type="default" r:id="rId7"/>
      <w:pgSz w:w="11899" w:h="16841"/>
      <w:pgMar w:top="1440" w:right="1437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6BB0E" w14:textId="77777777" w:rsidR="006435F0" w:rsidRDefault="006435F0" w:rsidP="00FE1FC0">
      <w:pPr>
        <w:spacing w:after="0" w:line="240" w:lineRule="auto"/>
      </w:pPr>
      <w:r>
        <w:separator/>
      </w:r>
    </w:p>
  </w:endnote>
  <w:endnote w:type="continuationSeparator" w:id="0">
    <w:p w14:paraId="4E81B159" w14:textId="77777777" w:rsidR="006435F0" w:rsidRDefault="006435F0" w:rsidP="00FE1FC0">
      <w:pPr>
        <w:spacing w:after="0" w:line="240" w:lineRule="auto"/>
      </w:pPr>
      <w:r>
        <w:continuationSeparator/>
      </w:r>
    </w:p>
  </w:endnote>
  <w:endnote w:type="continuationNotice" w:id="1">
    <w:p w14:paraId="481B3F76" w14:textId="77777777" w:rsidR="006435F0" w:rsidRDefault="006435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A730F" w14:textId="77777777" w:rsidR="00342282" w:rsidRDefault="0034228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B609196" w14:textId="2E19A6BA" w:rsidR="00A76270" w:rsidRDefault="00A76270" w:rsidP="00A7627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3F198" w14:textId="77777777" w:rsidR="006435F0" w:rsidRDefault="006435F0" w:rsidP="00FE1FC0">
      <w:pPr>
        <w:spacing w:after="0" w:line="240" w:lineRule="auto"/>
      </w:pPr>
      <w:r>
        <w:separator/>
      </w:r>
    </w:p>
  </w:footnote>
  <w:footnote w:type="continuationSeparator" w:id="0">
    <w:p w14:paraId="5063CD7F" w14:textId="77777777" w:rsidR="006435F0" w:rsidRDefault="006435F0" w:rsidP="00FE1FC0">
      <w:pPr>
        <w:spacing w:after="0" w:line="240" w:lineRule="auto"/>
      </w:pPr>
      <w:r>
        <w:continuationSeparator/>
      </w:r>
    </w:p>
  </w:footnote>
  <w:footnote w:type="continuationNotice" w:id="1">
    <w:p w14:paraId="7403F668" w14:textId="77777777" w:rsidR="006435F0" w:rsidRDefault="006435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77B00" w14:textId="2D616209" w:rsidR="00FE1FC0" w:rsidRDefault="00FE1FC0" w:rsidP="00FE1FC0">
    <w:pPr>
      <w:tabs>
        <w:tab w:val="center" w:pos="4512"/>
        <w:tab w:val="right" w:pos="9022"/>
      </w:tabs>
      <w:spacing w:after="778" w:line="265" w:lineRule="auto"/>
      <w:ind w:left="-15"/>
    </w:pPr>
    <w:r>
      <w:tab/>
    </w:r>
    <w:r>
      <w:tab/>
      <w:t xml:space="preserve">KIT101 Task </w:t>
    </w:r>
    <w:r w:rsidRPr="00806E20">
      <w:t>7.4DN Custom Program</w:t>
    </w:r>
    <w:r>
      <w:t xml:space="preserve"> Desig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rK0AJLmFiZmZko6SsGpxcWZ+XkgBUa1AGKlk7QsAAAA"/>
  </w:docVars>
  <w:rsids>
    <w:rsidRoot w:val="00C60A86"/>
    <w:rsid w:val="0000366E"/>
    <w:rsid w:val="00007D19"/>
    <w:rsid w:val="00042224"/>
    <w:rsid w:val="00056ADA"/>
    <w:rsid w:val="00086D0B"/>
    <w:rsid w:val="000A5946"/>
    <w:rsid w:val="000B2C16"/>
    <w:rsid w:val="000C4702"/>
    <w:rsid w:val="000E1796"/>
    <w:rsid w:val="000F2885"/>
    <w:rsid w:val="00100385"/>
    <w:rsid w:val="001032B6"/>
    <w:rsid w:val="00111642"/>
    <w:rsid w:val="0013293E"/>
    <w:rsid w:val="0013483C"/>
    <w:rsid w:val="00161BE7"/>
    <w:rsid w:val="00194AA4"/>
    <w:rsid w:val="001C26D6"/>
    <w:rsid w:val="001C5863"/>
    <w:rsid w:val="001C619F"/>
    <w:rsid w:val="001E0973"/>
    <w:rsid w:val="001F7FAE"/>
    <w:rsid w:val="0022017E"/>
    <w:rsid w:val="002266BE"/>
    <w:rsid w:val="00227DB7"/>
    <w:rsid w:val="002722E1"/>
    <w:rsid w:val="002A2E67"/>
    <w:rsid w:val="002C4B4A"/>
    <w:rsid w:val="002C62DA"/>
    <w:rsid w:val="002E248E"/>
    <w:rsid w:val="002E5860"/>
    <w:rsid w:val="002F2137"/>
    <w:rsid w:val="002F2162"/>
    <w:rsid w:val="002F7A49"/>
    <w:rsid w:val="00307847"/>
    <w:rsid w:val="00313887"/>
    <w:rsid w:val="00315A6E"/>
    <w:rsid w:val="00317F35"/>
    <w:rsid w:val="0032398D"/>
    <w:rsid w:val="00334AD2"/>
    <w:rsid w:val="00342282"/>
    <w:rsid w:val="00347959"/>
    <w:rsid w:val="00360295"/>
    <w:rsid w:val="003672D9"/>
    <w:rsid w:val="003746CE"/>
    <w:rsid w:val="00392399"/>
    <w:rsid w:val="003940F7"/>
    <w:rsid w:val="003A01ED"/>
    <w:rsid w:val="003A6508"/>
    <w:rsid w:val="003C3606"/>
    <w:rsid w:val="00447487"/>
    <w:rsid w:val="00452047"/>
    <w:rsid w:val="00494F00"/>
    <w:rsid w:val="004C4A73"/>
    <w:rsid w:val="004E0545"/>
    <w:rsid w:val="005138FD"/>
    <w:rsid w:val="00533C09"/>
    <w:rsid w:val="0054465B"/>
    <w:rsid w:val="00554B95"/>
    <w:rsid w:val="00583C9F"/>
    <w:rsid w:val="00592736"/>
    <w:rsid w:val="005A1995"/>
    <w:rsid w:val="005A78EB"/>
    <w:rsid w:val="005D191C"/>
    <w:rsid w:val="005E0574"/>
    <w:rsid w:val="005F29AF"/>
    <w:rsid w:val="006033D7"/>
    <w:rsid w:val="00625CF0"/>
    <w:rsid w:val="006435F0"/>
    <w:rsid w:val="006E434C"/>
    <w:rsid w:val="006E530B"/>
    <w:rsid w:val="006F43DA"/>
    <w:rsid w:val="006F4989"/>
    <w:rsid w:val="007104C6"/>
    <w:rsid w:val="007204A4"/>
    <w:rsid w:val="007422D5"/>
    <w:rsid w:val="00762F8B"/>
    <w:rsid w:val="00767F8C"/>
    <w:rsid w:val="007A1A9F"/>
    <w:rsid w:val="007C120F"/>
    <w:rsid w:val="007F643B"/>
    <w:rsid w:val="007F7647"/>
    <w:rsid w:val="00800636"/>
    <w:rsid w:val="00806E20"/>
    <w:rsid w:val="008236BC"/>
    <w:rsid w:val="00865C94"/>
    <w:rsid w:val="008771CD"/>
    <w:rsid w:val="00880BA8"/>
    <w:rsid w:val="00884906"/>
    <w:rsid w:val="008978B5"/>
    <w:rsid w:val="008C2396"/>
    <w:rsid w:val="008C681F"/>
    <w:rsid w:val="008D586F"/>
    <w:rsid w:val="008D5D39"/>
    <w:rsid w:val="008E6288"/>
    <w:rsid w:val="008E64F9"/>
    <w:rsid w:val="00913885"/>
    <w:rsid w:val="00935DC4"/>
    <w:rsid w:val="0094746A"/>
    <w:rsid w:val="009828CA"/>
    <w:rsid w:val="0099794A"/>
    <w:rsid w:val="009A6556"/>
    <w:rsid w:val="009B5674"/>
    <w:rsid w:val="009D39B9"/>
    <w:rsid w:val="009E7D86"/>
    <w:rsid w:val="00A06377"/>
    <w:rsid w:val="00A14AEB"/>
    <w:rsid w:val="00A30CC8"/>
    <w:rsid w:val="00A4046B"/>
    <w:rsid w:val="00A76270"/>
    <w:rsid w:val="00A9350E"/>
    <w:rsid w:val="00A94C87"/>
    <w:rsid w:val="00AB1A75"/>
    <w:rsid w:val="00AC656B"/>
    <w:rsid w:val="00AF0E77"/>
    <w:rsid w:val="00B145D5"/>
    <w:rsid w:val="00B16E8D"/>
    <w:rsid w:val="00B52281"/>
    <w:rsid w:val="00B5346A"/>
    <w:rsid w:val="00B61170"/>
    <w:rsid w:val="00B918DE"/>
    <w:rsid w:val="00BC2EC7"/>
    <w:rsid w:val="00BE47C4"/>
    <w:rsid w:val="00BF2030"/>
    <w:rsid w:val="00C071D0"/>
    <w:rsid w:val="00C26BEC"/>
    <w:rsid w:val="00C518AF"/>
    <w:rsid w:val="00C60A86"/>
    <w:rsid w:val="00C65180"/>
    <w:rsid w:val="00C7289D"/>
    <w:rsid w:val="00C80984"/>
    <w:rsid w:val="00C84F17"/>
    <w:rsid w:val="00CF3A80"/>
    <w:rsid w:val="00D00EE8"/>
    <w:rsid w:val="00D04C1B"/>
    <w:rsid w:val="00D5677D"/>
    <w:rsid w:val="00D635FA"/>
    <w:rsid w:val="00D93DC5"/>
    <w:rsid w:val="00D953BE"/>
    <w:rsid w:val="00DA6011"/>
    <w:rsid w:val="00DD1875"/>
    <w:rsid w:val="00DD7400"/>
    <w:rsid w:val="00E25E80"/>
    <w:rsid w:val="00EB5442"/>
    <w:rsid w:val="00EE3124"/>
    <w:rsid w:val="00F06A4C"/>
    <w:rsid w:val="00F1024D"/>
    <w:rsid w:val="00F21725"/>
    <w:rsid w:val="00F235ED"/>
    <w:rsid w:val="00F4797A"/>
    <w:rsid w:val="00F5690C"/>
    <w:rsid w:val="00F81C73"/>
    <w:rsid w:val="00F82ACB"/>
    <w:rsid w:val="00F93255"/>
    <w:rsid w:val="00FC243C"/>
    <w:rsid w:val="00FE1FC0"/>
    <w:rsid w:val="00FE38B8"/>
    <w:rsid w:val="00FF4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B7672"/>
  <w15:docId w15:val="{3FC13529-2AF4-4482-A589-614B4E622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D74B5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D74B5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E1F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FC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FE1F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FC0"/>
    <w:rPr>
      <w:rFonts w:ascii="Calibri" w:eastAsia="Calibri" w:hAnsi="Calibri" w:cs="Calibri"/>
      <w:color w:val="000000"/>
    </w:rPr>
  </w:style>
  <w:style w:type="table" w:styleId="GridTable1Light-Accent1">
    <w:name w:val="Grid Table 1 Light Accent 1"/>
    <w:basedOn w:val="TableNormal"/>
    <w:uiPriority w:val="46"/>
    <w:rsid w:val="00D93DC5"/>
    <w:pPr>
      <w:spacing w:after="0" w:line="240" w:lineRule="auto"/>
    </w:pPr>
    <w:rPr>
      <w:rFonts w:eastAsia="PMingLiU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D93DC5"/>
    <w:pPr>
      <w:spacing w:after="200" w:line="240" w:lineRule="auto"/>
    </w:pPr>
    <w:rPr>
      <w:rFonts w:asciiTheme="minorHAnsi" w:eastAsia="PMingLiU" w:hAnsiTheme="minorHAnsi" w:cstheme="minorBidi"/>
      <w:i/>
      <w:iCs/>
      <w:color w:val="44546A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6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7</Words>
  <Characters>648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3CR Custom Program Design</vt:lpstr>
    </vt:vector>
  </TitlesOfParts>
  <Company/>
  <LinksUpToDate>false</LinksUpToDate>
  <CharactersWithSpaces>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3CR Custom Program Design</dc:title>
  <dc:subject/>
  <dc:creator>James.Montgomery@utas.edu.au</dc:creator>
  <cp:keywords/>
  <cp:lastModifiedBy>Chiu Fan Hui</cp:lastModifiedBy>
  <cp:revision>2</cp:revision>
  <dcterms:created xsi:type="dcterms:W3CDTF">2019-06-02T05:59:00Z</dcterms:created>
  <dcterms:modified xsi:type="dcterms:W3CDTF">2019-06-02T05:59:00Z</dcterms:modified>
</cp:coreProperties>
</file>